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7FC0" w:rsidRPr="00583A22" w:rsidRDefault="0053513C" w:rsidP="00C95415">
      <w:pPr>
        <w:pBdr>
          <w:top w:val="single" w:sz="4" w:space="1" w:color="auto"/>
        </w:pBdr>
        <w:jc w:val="center"/>
        <w:rPr>
          <w:rFonts w:ascii="Arial" w:hAnsi="Arial" w:cs="Arial"/>
          <w:b/>
          <w:sz w:val="28"/>
          <w:szCs w:val="28"/>
        </w:rPr>
      </w:pPr>
      <w:r w:rsidRPr="00583A22">
        <w:rPr>
          <w:rFonts w:ascii="Arial" w:hAnsi="Arial" w:cs="Arial"/>
          <w:b/>
          <w:sz w:val="28"/>
          <w:szCs w:val="28"/>
        </w:rPr>
        <w:t xml:space="preserve">Programa de </w:t>
      </w:r>
      <w:r w:rsidR="00ED575E">
        <w:rPr>
          <w:rFonts w:ascii="Arial" w:hAnsi="Arial" w:cs="Arial"/>
          <w:b/>
          <w:sz w:val="28"/>
          <w:szCs w:val="28"/>
        </w:rPr>
        <w:t>Pesquisador Colaborador</w:t>
      </w:r>
    </w:p>
    <w:p w:rsidR="0053513C" w:rsidRPr="009D0907" w:rsidRDefault="0053513C" w:rsidP="00C95415">
      <w:pPr>
        <w:pBdr>
          <w:bottom w:val="single" w:sz="4" w:space="1" w:color="auto"/>
        </w:pBdr>
        <w:jc w:val="center"/>
        <w:rPr>
          <w:rFonts w:ascii="Arial" w:hAnsi="Arial" w:cs="Arial"/>
          <w:sz w:val="20"/>
        </w:rPr>
      </w:pPr>
      <w:r w:rsidRPr="009D0907">
        <w:rPr>
          <w:rFonts w:ascii="Arial" w:hAnsi="Arial" w:cs="Arial"/>
          <w:sz w:val="20"/>
        </w:rPr>
        <w:t>(</w:t>
      </w:r>
      <w:r w:rsidR="009D0907" w:rsidRPr="009D0907">
        <w:rPr>
          <w:rFonts w:ascii="Arial" w:hAnsi="Arial" w:cs="Arial"/>
          <w:sz w:val="20"/>
        </w:rPr>
        <w:t xml:space="preserve">Resolução </w:t>
      </w:r>
      <w:proofErr w:type="gramStart"/>
      <w:r w:rsidR="007B7B79">
        <w:rPr>
          <w:rFonts w:ascii="Arial" w:hAnsi="Arial" w:cs="Arial"/>
          <w:sz w:val="20"/>
        </w:rPr>
        <w:t>CoPq</w:t>
      </w:r>
      <w:proofErr w:type="gramEnd"/>
      <w:r w:rsidR="007B7B79">
        <w:rPr>
          <w:rFonts w:ascii="Arial" w:hAnsi="Arial" w:cs="Arial"/>
          <w:sz w:val="20"/>
        </w:rPr>
        <w:t xml:space="preserve"> nº 7.4</w:t>
      </w:r>
      <w:r w:rsidR="00ED575E">
        <w:rPr>
          <w:rFonts w:ascii="Arial" w:hAnsi="Arial" w:cs="Arial"/>
          <w:sz w:val="20"/>
        </w:rPr>
        <w:t>13</w:t>
      </w:r>
      <w:r w:rsidR="009D0907" w:rsidRPr="009D0907">
        <w:rPr>
          <w:rFonts w:ascii="Arial" w:hAnsi="Arial" w:cs="Arial"/>
          <w:sz w:val="20"/>
        </w:rPr>
        <w:t xml:space="preserve">, de </w:t>
      </w:r>
      <w:r w:rsidR="00ED575E">
        <w:rPr>
          <w:rFonts w:ascii="Arial" w:hAnsi="Arial" w:cs="Arial"/>
          <w:sz w:val="20"/>
        </w:rPr>
        <w:t>6</w:t>
      </w:r>
      <w:r w:rsidR="007B7B79">
        <w:rPr>
          <w:rFonts w:ascii="Arial" w:hAnsi="Arial" w:cs="Arial"/>
          <w:sz w:val="20"/>
        </w:rPr>
        <w:t>/10/2017)</w:t>
      </w:r>
    </w:p>
    <w:p w:rsidR="00D7438E" w:rsidRDefault="00D7438E" w:rsidP="0053513C">
      <w:pPr>
        <w:jc w:val="center"/>
        <w:rPr>
          <w:rFonts w:ascii="Arial" w:hAnsi="Arial" w:cs="Arial"/>
          <w:sz w:val="28"/>
          <w:szCs w:val="28"/>
        </w:rPr>
      </w:pPr>
    </w:p>
    <w:p w:rsidR="00D7438E" w:rsidRPr="004E724B" w:rsidRDefault="00D7438E" w:rsidP="0053513C">
      <w:pPr>
        <w:jc w:val="center"/>
        <w:rPr>
          <w:rFonts w:ascii="Arial" w:hAnsi="Arial" w:cs="Arial"/>
          <w:b/>
          <w:color w:val="0000FF"/>
          <w:sz w:val="32"/>
          <w:szCs w:val="32"/>
        </w:rPr>
      </w:pPr>
      <w:r w:rsidRPr="004E724B">
        <w:rPr>
          <w:rFonts w:ascii="Arial" w:hAnsi="Arial" w:cs="Arial"/>
          <w:b/>
          <w:sz w:val="32"/>
          <w:szCs w:val="32"/>
        </w:rPr>
        <w:t>Formulário para</w:t>
      </w:r>
      <w:r w:rsidRPr="004E724B">
        <w:rPr>
          <w:rFonts w:ascii="Arial" w:hAnsi="Arial" w:cs="Arial"/>
          <w:b/>
          <w:color w:val="0000FF"/>
          <w:sz w:val="32"/>
          <w:szCs w:val="32"/>
        </w:rPr>
        <w:t xml:space="preserve"> </w:t>
      </w:r>
      <w:r w:rsidRPr="004E724B">
        <w:rPr>
          <w:rFonts w:ascii="Arial" w:hAnsi="Arial" w:cs="Arial"/>
          <w:b/>
          <w:color w:val="0000FF"/>
          <w:sz w:val="32"/>
          <w:szCs w:val="32"/>
          <w:u w:val="single"/>
        </w:rPr>
        <w:t>INCLUSÃO</w:t>
      </w:r>
    </w:p>
    <w:p w:rsidR="00D7438E" w:rsidRDefault="00D7438E" w:rsidP="0053513C">
      <w:pPr>
        <w:jc w:val="center"/>
        <w:rPr>
          <w:rFonts w:ascii="Arial" w:hAnsi="Arial" w:cs="Arial"/>
        </w:rPr>
      </w:pPr>
    </w:p>
    <w:p w:rsidR="00D7438E" w:rsidRDefault="00232813" w:rsidP="00F8409C">
      <w:pPr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I- </w:t>
      </w:r>
      <w:r w:rsidR="00697BB2">
        <w:rPr>
          <w:rFonts w:ascii="Arial" w:hAnsi="Arial" w:cs="Arial"/>
          <w:b/>
          <w:sz w:val="24"/>
          <w:szCs w:val="24"/>
          <w:u w:val="single"/>
        </w:rPr>
        <w:t>DOCENTE RESPONSÁVEL</w:t>
      </w:r>
      <w:r w:rsidR="0044374D">
        <w:rPr>
          <w:rFonts w:ascii="Arial" w:hAnsi="Arial" w:cs="Arial"/>
          <w:b/>
          <w:sz w:val="24"/>
          <w:szCs w:val="24"/>
          <w:u w:val="single"/>
        </w:rPr>
        <w:t>:</w:t>
      </w:r>
    </w:p>
    <w:p w:rsidR="0058177F" w:rsidRPr="0058177F" w:rsidRDefault="0058177F" w:rsidP="00F8409C">
      <w:pPr>
        <w:jc w:val="both"/>
        <w:rPr>
          <w:rFonts w:ascii="Arial" w:hAnsi="Arial" w:cs="Arial"/>
          <w:b/>
          <w:sz w:val="16"/>
          <w:szCs w:val="16"/>
          <w:u w:val="single"/>
        </w:rPr>
      </w:pPr>
    </w:p>
    <w:p w:rsidR="0058177F" w:rsidRPr="0079732A" w:rsidRDefault="0058177F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:</w:t>
      </w:r>
      <w:r w:rsidR="0079732A">
        <w:rPr>
          <w:rFonts w:ascii="Arial" w:hAnsi="Arial" w:cs="Arial"/>
          <w:sz w:val="24"/>
          <w:szCs w:val="24"/>
        </w:rPr>
        <w:t xml:space="preserve"> </w:t>
      </w:r>
      <w:r w:rsidR="007546BF">
        <w:rPr>
          <w:rFonts w:ascii="Arial" w:hAnsi="Arial" w:cs="Arial"/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bookmarkStart w:id="0" w:name="Texto1"/>
      <w:r w:rsidR="00097696">
        <w:rPr>
          <w:rFonts w:ascii="Arial" w:hAnsi="Arial" w:cs="Arial"/>
          <w:sz w:val="24"/>
          <w:szCs w:val="24"/>
        </w:rPr>
        <w:instrText xml:space="preserve"> FORMTEXT </w:instrText>
      </w:r>
      <w:r w:rsidR="007546BF">
        <w:rPr>
          <w:rFonts w:ascii="Arial" w:hAnsi="Arial" w:cs="Arial"/>
          <w:sz w:val="24"/>
          <w:szCs w:val="24"/>
        </w:rPr>
      </w:r>
      <w:r w:rsidR="007546BF">
        <w:rPr>
          <w:rFonts w:ascii="Arial" w:hAnsi="Arial" w:cs="Arial"/>
          <w:sz w:val="24"/>
          <w:szCs w:val="24"/>
        </w:rPr>
        <w:fldChar w:fldCharType="separate"/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2F30D9">
        <w:rPr>
          <w:rFonts w:ascii="Arial" w:hAnsi="Arial" w:cs="Arial"/>
          <w:b/>
          <w:noProof/>
          <w:sz w:val="24"/>
          <w:szCs w:val="24"/>
        </w:rPr>
        <w:t> </w:t>
      </w:r>
      <w:r w:rsidR="007546BF">
        <w:rPr>
          <w:rFonts w:ascii="Arial" w:hAnsi="Arial" w:cs="Arial"/>
          <w:sz w:val="24"/>
          <w:szCs w:val="24"/>
        </w:rPr>
        <w:fldChar w:fldCharType="end"/>
      </w:r>
      <w:bookmarkEnd w:id="0"/>
    </w:p>
    <w:p w:rsidR="0058177F" w:rsidRDefault="0058177F" w:rsidP="00077DF4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idade: </w:t>
      </w:r>
      <w:r w:rsidRPr="0079732A">
        <w:rPr>
          <w:rFonts w:ascii="Arial" w:hAnsi="Arial" w:cs="Arial"/>
          <w:b/>
          <w:sz w:val="24"/>
          <w:szCs w:val="24"/>
        </w:rPr>
        <w:t>Faculdade de Ciências Farmacêuticas de Ribeirão Preto – FCFRP/USP</w:t>
      </w:r>
    </w:p>
    <w:p w:rsidR="0058177F" w:rsidRDefault="0058177F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partamento (por extenso)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1" w:name="Texto2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1"/>
    </w:p>
    <w:p w:rsidR="00A7757A" w:rsidRDefault="00A7757A" w:rsidP="00077DF4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4350E5" w:rsidRDefault="00232813" w:rsidP="00242A5D">
      <w:pPr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I-</w:t>
      </w:r>
      <w:r w:rsidR="009D6232"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1F0847">
        <w:rPr>
          <w:rFonts w:ascii="Arial" w:hAnsi="Arial" w:cs="Arial"/>
          <w:b/>
          <w:sz w:val="24"/>
          <w:szCs w:val="24"/>
          <w:u w:val="single"/>
        </w:rPr>
        <w:t>PESQUISADOR COLABORADOR</w:t>
      </w:r>
      <w:r w:rsidR="0044374D">
        <w:rPr>
          <w:rFonts w:ascii="Arial" w:hAnsi="Arial" w:cs="Arial"/>
          <w:b/>
          <w:sz w:val="24"/>
          <w:szCs w:val="24"/>
          <w:u w:val="single"/>
        </w:rPr>
        <w:t>:</w:t>
      </w:r>
    </w:p>
    <w:p w:rsidR="00FE573A" w:rsidRPr="00242A5D" w:rsidRDefault="00FE573A" w:rsidP="00242A5D">
      <w:pPr>
        <w:spacing w:line="276" w:lineRule="auto"/>
        <w:jc w:val="both"/>
        <w:rPr>
          <w:rFonts w:ascii="Arial" w:hAnsi="Arial" w:cs="Arial"/>
          <w:b/>
          <w:sz w:val="16"/>
          <w:szCs w:val="16"/>
          <w:u w:val="single"/>
        </w:rPr>
      </w:pPr>
    </w:p>
    <w:p w:rsidR="00242A5D" w:rsidRDefault="007561F2" w:rsidP="00D252A2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completo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2" w:name="Texto3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2"/>
    </w:p>
    <w:p w:rsidR="007561F2" w:rsidRDefault="007561F2" w:rsidP="00D252A2">
      <w:pPr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úmero USP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3" w:name="Texto4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3"/>
    </w:p>
    <w:p w:rsidR="009C1F3F" w:rsidRPr="007E40E0" w:rsidRDefault="009C1F3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turalidade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4" w:name="Texto5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4"/>
      <w:r>
        <w:rPr>
          <w:rFonts w:ascii="Arial" w:hAnsi="Arial" w:cs="Arial"/>
          <w:sz w:val="24"/>
          <w:szCs w:val="24"/>
        </w:rPr>
        <w:tab/>
        <w:t xml:space="preserve">Nacionalidade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5" w:name="Texto6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5"/>
    </w:p>
    <w:p w:rsidR="007E40E0" w:rsidRPr="00DD6C0E" w:rsidRDefault="003E49B8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dereço Residencial:</w:t>
      </w:r>
      <w:r w:rsidR="00097696">
        <w:rPr>
          <w:rFonts w:ascii="Arial" w:hAnsi="Arial" w:cs="Arial"/>
          <w:sz w:val="24"/>
          <w:szCs w:val="24"/>
        </w:rPr>
        <w:t xml:space="preserve">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6" w:name="Texto7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6"/>
    </w:p>
    <w:p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irro:</w:t>
      </w:r>
      <w:r w:rsidR="00097696">
        <w:rPr>
          <w:rFonts w:ascii="Arial" w:hAnsi="Arial" w:cs="Arial"/>
          <w:sz w:val="24"/>
          <w:szCs w:val="24"/>
        </w:rPr>
        <w:t xml:space="preserve">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8"/>
            <w:enabled/>
            <w:calcOnExit w:val="0"/>
            <w:textInput/>
          </w:ffData>
        </w:fldChar>
      </w:r>
      <w:bookmarkStart w:id="7" w:name="Texto8"/>
      <w:r w:rsidR="00097696"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097696"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  <w:bookmarkEnd w:id="7"/>
    </w:p>
    <w:p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dade/Estado:</w:t>
      </w:r>
      <w:r w:rsidR="00DD6C0E">
        <w:rPr>
          <w:rFonts w:ascii="Arial" w:hAnsi="Arial" w:cs="Arial"/>
          <w:b/>
          <w:sz w:val="24"/>
          <w:szCs w:val="24"/>
        </w:rPr>
        <w:t xml:space="preserve"> </w:t>
      </w:r>
      <w:r w:rsidR="007546BF">
        <w:rPr>
          <w:rFonts w:ascii="Arial" w:hAnsi="Arial" w:cs="Arial"/>
          <w:b/>
          <w:sz w:val="24"/>
          <w:szCs w:val="24"/>
        </w:rPr>
        <w:fldChar w:fldCharType="begin">
          <w:ffData>
            <w:name w:val="Texto9"/>
            <w:enabled/>
            <w:calcOnExit w:val="0"/>
            <w:textInput/>
          </w:ffData>
        </w:fldChar>
      </w:r>
      <w:bookmarkStart w:id="8" w:name="Texto9"/>
      <w:r w:rsid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>
        <w:rPr>
          <w:rFonts w:ascii="Arial" w:hAnsi="Arial" w:cs="Arial"/>
          <w:b/>
          <w:sz w:val="24"/>
          <w:szCs w:val="24"/>
        </w:rPr>
      </w:r>
      <w:r w:rsidR="007546BF">
        <w:rPr>
          <w:rFonts w:ascii="Arial" w:hAnsi="Arial" w:cs="Arial"/>
          <w:b/>
          <w:sz w:val="24"/>
          <w:szCs w:val="24"/>
        </w:rPr>
        <w:fldChar w:fldCharType="separate"/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D17E54">
        <w:rPr>
          <w:rFonts w:ascii="Arial" w:hAnsi="Arial" w:cs="Arial"/>
          <w:b/>
          <w:noProof/>
          <w:sz w:val="24"/>
          <w:szCs w:val="24"/>
        </w:rPr>
        <w:t> </w:t>
      </w:r>
      <w:r w:rsidR="007546BF">
        <w:rPr>
          <w:rFonts w:ascii="Arial" w:hAnsi="Arial" w:cs="Arial"/>
          <w:b/>
          <w:sz w:val="24"/>
          <w:szCs w:val="24"/>
        </w:rPr>
        <w:fldChar w:fldCharType="end"/>
      </w:r>
      <w:bookmarkEnd w:id="8"/>
      <w:r>
        <w:rPr>
          <w:rFonts w:ascii="Arial" w:hAnsi="Arial" w:cs="Arial"/>
          <w:sz w:val="24"/>
          <w:szCs w:val="24"/>
        </w:rPr>
        <w:tab/>
        <w:t>CEP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0"/>
            <w:enabled/>
            <w:calcOnExit w:val="0"/>
            <w:textInput/>
          </w:ffData>
        </w:fldChar>
      </w:r>
      <w:bookmarkStart w:id="9" w:name="Texto10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17E54">
        <w:rPr>
          <w:rFonts w:ascii="Arial" w:hAnsi="Arial" w:cs="Arial"/>
          <w:b/>
          <w:sz w:val="24"/>
          <w:szCs w:val="24"/>
        </w:rPr>
      </w:r>
      <w:r w:rsidR="007546BF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9"/>
    </w:p>
    <w:p w:rsidR="00DD3C6F" w:rsidRPr="00DD6C0E" w:rsidRDefault="00DD3C6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tado civil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1"/>
            <w:enabled/>
            <w:calcOnExit w:val="0"/>
            <w:textInput/>
          </w:ffData>
        </w:fldChar>
      </w:r>
      <w:bookmarkStart w:id="10" w:name="Texto11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17E54">
        <w:rPr>
          <w:rFonts w:ascii="Arial" w:hAnsi="Arial" w:cs="Arial"/>
          <w:b/>
          <w:sz w:val="24"/>
          <w:szCs w:val="24"/>
        </w:rPr>
      </w:r>
      <w:r w:rsidR="007546BF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10"/>
      <w:r>
        <w:rPr>
          <w:rFonts w:ascii="Arial" w:hAnsi="Arial" w:cs="Arial"/>
          <w:sz w:val="24"/>
          <w:szCs w:val="24"/>
        </w:rPr>
        <w:tab/>
        <w:t xml:space="preserve">Cônjuge: 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2"/>
            <w:enabled/>
            <w:calcOnExit w:val="0"/>
            <w:textInput/>
          </w:ffData>
        </w:fldChar>
      </w:r>
      <w:bookmarkStart w:id="11" w:name="Texto12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17E54">
        <w:rPr>
          <w:rFonts w:ascii="Arial" w:hAnsi="Arial" w:cs="Arial"/>
          <w:b/>
          <w:sz w:val="24"/>
          <w:szCs w:val="24"/>
        </w:rPr>
      </w:r>
      <w:r w:rsidR="007546BF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11"/>
    </w:p>
    <w:p w:rsidR="00AA5399" w:rsidRPr="00DD6C0E" w:rsidRDefault="00F86C7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e nascimento (dd/mm/aaaa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3"/>
            <w:enabled/>
            <w:calcOnExit w:val="0"/>
            <w:textInput/>
          </w:ffData>
        </w:fldChar>
      </w:r>
      <w:bookmarkStart w:id="12" w:name="Texto13"/>
      <w:r w:rsidR="00D17E54"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17E54">
        <w:rPr>
          <w:rFonts w:ascii="Arial" w:hAnsi="Arial" w:cs="Arial"/>
          <w:b/>
          <w:sz w:val="24"/>
          <w:szCs w:val="24"/>
        </w:rPr>
      </w:r>
      <w:r w:rsidR="007546BF" w:rsidRPr="00D17E54">
        <w:rPr>
          <w:rFonts w:ascii="Arial" w:hAnsi="Arial" w:cs="Arial"/>
          <w:b/>
          <w:sz w:val="24"/>
          <w:szCs w:val="24"/>
        </w:rPr>
        <w:fldChar w:fldCharType="separate"/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D17E54"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end"/>
      </w:r>
      <w:bookmarkEnd w:id="12"/>
    </w:p>
    <w:p w:rsidR="00F86C7D" w:rsidRPr="00DD6C0E" w:rsidRDefault="00260604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G (RNE para estrangeiros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4"/>
            <w:enabled/>
            <w:calcOnExit w:val="0"/>
            <w:textInput/>
          </w:ffData>
        </w:fldChar>
      </w:r>
      <w:bookmarkStart w:id="13" w:name="Texto14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3"/>
      <w:r>
        <w:rPr>
          <w:rFonts w:ascii="Arial" w:hAnsi="Arial" w:cs="Arial"/>
          <w:sz w:val="24"/>
          <w:szCs w:val="24"/>
        </w:rPr>
        <w:tab/>
        <w:t>Expedição (dd/mm/aaaa)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5"/>
            <w:enabled/>
            <w:calcOnExit w:val="0"/>
            <w:textInput/>
          </w:ffData>
        </w:fldChar>
      </w:r>
      <w:bookmarkStart w:id="14" w:name="Texto15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4"/>
    </w:p>
    <w:p w:rsidR="00D82D97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PF: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6"/>
            <w:enabled/>
            <w:calcOnExit w:val="0"/>
            <w:textInput/>
          </w:ffData>
        </w:fldChar>
      </w:r>
      <w:bookmarkStart w:id="15" w:name="Texto16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5"/>
    </w:p>
    <w:p w:rsidR="00F264E6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 da Mãe:</w:t>
      </w:r>
      <w:r w:rsidR="00E01DCA">
        <w:rPr>
          <w:rFonts w:ascii="Arial" w:hAnsi="Arial" w:cs="Arial"/>
          <w:sz w:val="24"/>
          <w:szCs w:val="24"/>
        </w:rPr>
        <w:t xml:space="preserve">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7"/>
            <w:enabled/>
            <w:calcOnExit w:val="0"/>
            <w:textInput/>
          </w:ffData>
        </w:fldChar>
      </w:r>
      <w:bookmarkStart w:id="16" w:name="Texto17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6"/>
    </w:p>
    <w:p w:rsidR="00F264E6" w:rsidRPr="00DD6C0E" w:rsidRDefault="00F264E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me completo do Pai:</w:t>
      </w:r>
      <w:r w:rsidR="00DD6C0E">
        <w:rPr>
          <w:rFonts w:ascii="Arial" w:hAnsi="Arial" w:cs="Arial"/>
          <w:sz w:val="24"/>
          <w:szCs w:val="24"/>
        </w:rPr>
        <w:t xml:space="preserve">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8"/>
            <w:enabled/>
            <w:calcOnExit w:val="0"/>
            <w:textInput/>
          </w:ffData>
        </w:fldChar>
      </w:r>
      <w:bookmarkStart w:id="17" w:name="Texto18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7"/>
    </w:p>
    <w:p w:rsidR="00F264E6" w:rsidRPr="008D3B9D" w:rsidRDefault="00E61D0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efone(s):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9"/>
            <w:enabled/>
            <w:calcOnExit w:val="0"/>
            <w:textInput/>
          </w:ffData>
        </w:fldChar>
      </w:r>
      <w:bookmarkStart w:id="18" w:name="Texto19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8"/>
    </w:p>
    <w:p w:rsidR="00095C69" w:rsidRPr="00CE11AB" w:rsidRDefault="00095C6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: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20"/>
            <w:enabled/>
            <w:calcOnExit w:val="0"/>
            <w:textInput/>
          </w:ffData>
        </w:fldChar>
      </w:r>
      <w:bookmarkStart w:id="19" w:name="Texto20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19"/>
    </w:p>
    <w:p w:rsidR="00095C69" w:rsidRDefault="00095C6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dereço do currículo Lattes: </w:t>
      </w:r>
      <w:r w:rsidR="0011594C" w:rsidRPr="0011594C">
        <w:rPr>
          <w:rFonts w:ascii="Arial" w:hAnsi="Arial" w:cs="Arial"/>
          <w:sz w:val="24"/>
          <w:szCs w:val="24"/>
        </w:rPr>
        <w:t>http://lattes.cnpq.br/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21"/>
            <w:enabled/>
            <w:calcOnExit w:val="0"/>
            <w:textInput/>
          </w:ffData>
        </w:fldChar>
      </w:r>
      <w:bookmarkStart w:id="20" w:name="Texto21"/>
      <w:r w:rsidR="00E01DCA"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E01DCA"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  <w:bookmarkEnd w:id="20"/>
    </w:p>
    <w:p w:rsidR="00FD5E8E" w:rsidRDefault="00FD5E8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ínculo empregatício em Instituição de Ensino, Pesquisa ou Empresa:</w:t>
      </w:r>
    </w:p>
    <w:p w:rsidR="00FD5E8E" w:rsidRDefault="007546B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bookmarkStart w:id="21" w:name="Selecionar2"/>
      <w:r w:rsidR="00566794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21"/>
      <w:r w:rsidR="00154E8D">
        <w:rPr>
          <w:rFonts w:ascii="Arial" w:hAnsi="Arial" w:cs="Arial"/>
          <w:sz w:val="24"/>
          <w:szCs w:val="24"/>
        </w:rPr>
        <w:t xml:space="preserve"> SEM Vínculo</w:t>
      </w:r>
      <w:r w:rsidR="00154E8D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fldChar w:fldCharType="begin">
          <w:ffData>
            <w:name w:val="Selecionar3"/>
            <w:enabled/>
            <w:calcOnExit w:val="0"/>
            <w:checkBox>
              <w:sizeAuto/>
              <w:default w:val="0"/>
            </w:checkBox>
          </w:ffData>
        </w:fldChar>
      </w:r>
      <w:bookmarkStart w:id="22" w:name="Selecionar3"/>
      <w:r w:rsidR="00154E8D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22"/>
      <w:r w:rsidR="00154E8D">
        <w:rPr>
          <w:rFonts w:ascii="Arial" w:hAnsi="Arial" w:cs="Arial"/>
          <w:sz w:val="24"/>
          <w:szCs w:val="24"/>
        </w:rPr>
        <w:t xml:space="preserve"> COM Vínculo</w:t>
      </w:r>
    </w:p>
    <w:p w:rsidR="00D61615" w:rsidRDefault="00D61615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i/>
          <w:color w:val="FF0000"/>
          <w:sz w:val="24"/>
          <w:szCs w:val="24"/>
        </w:rPr>
      </w:pPr>
    </w:p>
    <w:p w:rsidR="00470E91" w:rsidRDefault="00470E9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i/>
          <w:color w:val="FF0000"/>
          <w:sz w:val="24"/>
          <w:szCs w:val="24"/>
        </w:rPr>
      </w:pPr>
      <w:r>
        <w:rPr>
          <w:rFonts w:ascii="Arial" w:hAnsi="Arial" w:cs="Arial"/>
          <w:i/>
          <w:color w:val="FF0000"/>
          <w:sz w:val="24"/>
          <w:szCs w:val="24"/>
        </w:rPr>
        <w:t>Responda os próximos campos apenas se possui</w:t>
      </w:r>
      <w:r w:rsidR="00AB48C4">
        <w:rPr>
          <w:rFonts w:ascii="Arial" w:hAnsi="Arial" w:cs="Arial"/>
          <w:i/>
          <w:color w:val="FF0000"/>
          <w:sz w:val="24"/>
          <w:szCs w:val="24"/>
        </w:rPr>
        <w:t>r</w:t>
      </w:r>
      <w:r>
        <w:rPr>
          <w:rFonts w:ascii="Arial" w:hAnsi="Arial" w:cs="Arial"/>
          <w:i/>
          <w:color w:val="FF0000"/>
          <w:sz w:val="24"/>
          <w:szCs w:val="24"/>
        </w:rPr>
        <w:t xml:space="preserve"> vínculo</w:t>
      </w:r>
      <w:r w:rsidR="00626DFF">
        <w:rPr>
          <w:rFonts w:ascii="Arial" w:hAnsi="Arial" w:cs="Arial"/>
          <w:i/>
          <w:color w:val="FF0000"/>
          <w:sz w:val="24"/>
          <w:szCs w:val="24"/>
        </w:rPr>
        <w:t xml:space="preserve"> empregatício</w:t>
      </w:r>
      <w:r>
        <w:rPr>
          <w:rFonts w:ascii="Arial" w:hAnsi="Arial" w:cs="Arial"/>
          <w:i/>
          <w:color w:val="FF0000"/>
          <w:sz w:val="24"/>
          <w:szCs w:val="24"/>
        </w:rPr>
        <w:t>:</w:t>
      </w:r>
    </w:p>
    <w:p w:rsidR="00D61615" w:rsidRDefault="008D5410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fastamento remunerado do emprego em tempo integral: </w:t>
      </w:r>
      <w:r w:rsidR="007546BF"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bookmarkStart w:id="23" w:name="Selecionar4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7546BF">
        <w:rPr>
          <w:rFonts w:ascii="Arial" w:hAnsi="Arial" w:cs="Arial"/>
          <w:sz w:val="24"/>
          <w:szCs w:val="24"/>
        </w:rPr>
      </w:r>
      <w:r w:rsidR="007546BF">
        <w:rPr>
          <w:rFonts w:ascii="Arial" w:hAnsi="Arial" w:cs="Arial"/>
          <w:sz w:val="24"/>
          <w:szCs w:val="24"/>
        </w:rPr>
        <w:fldChar w:fldCharType="separate"/>
      </w:r>
      <w:r w:rsidR="007546BF">
        <w:rPr>
          <w:rFonts w:ascii="Arial" w:hAnsi="Arial" w:cs="Arial"/>
          <w:sz w:val="24"/>
          <w:szCs w:val="24"/>
        </w:rPr>
        <w:fldChar w:fldCharType="end"/>
      </w:r>
      <w:bookmarkEnd w:id="23"/>
      <w:r>
        <w:rPr>
          <w:rFonts w:ascii="Arial" w:hAnsi="Arial" w:cs="Arial"/>
          <w:sz w:val="24"/>
          <w:szCs w:val="24"/>
        </w:rPr>
        <w:t xml:space="preserve"> SIM   </w:t>
      </w:r>
      <w:r w:rsidR="007546BF">
        <w:rPr>
          <w:rFonts w:ascii="Arial" w:hAnsi="Arial" w:cs="Arial"/>
          <w:sz w:val="24"/>
          <w:szCs w:val="24"/>
        </w:rPr>
        <w:fldChar w:fldCharType="begin">
          <w:ffData>
            <w:name w:val="Selecionar5"/>
            <w:enabled/>
            <w:calcOnExit w:val="0"/>
            <w:checkBox>
              <w:sizeAuto/>
              <w:default w:val="0"/>
            </w:checkBox>
          </w:ffData>
        </w:fldChar>
      </w:r>
      <w:bookmarkStart w:id="24" w:name="Selecionar5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7546BF">
        <w:rPr>
          <w:rFonts w:ascii="Arial" w:hAnsi="Arial" w:cs="Arial"/>
          <w:sz w:val="24"/>
          <w:szCs w:val="24"/>
        </w:rPr>
      </w:r>
      <w:r w:rsidR="007546BF">
        <w:rPr>
          <w:rFonts w:ascii="Arial" w:hAnsi="Arial" w:cs="Arial"/>
          <w:sz w:val="24"/>
          <w:szCs w:val="24"/>
        </w:rPr>
        <w:fldChar w:fldCharType="separate"/>
      </w:r>
      <w:r w:rsidR="007546BF">
        <w:rPr>
          <w:rFonts w:ascii="Arial" w:hAnsi="Arial" w:cs="Arial"/>
          <w:sz w:val="24"/>
          <w:szCs w:val="24"/>
        </w:rPr>
        <w:fldChar w:fldCharType="end"/>
      </w:r>
      <w:bookmarkEnd w:id="24"/>
      <w:r>
        <w:rPr>
          <w:rFonts w:ascii="Arial" w:hAnsi="Arial" w:cs="Arial"/>
          <w:sz w:val="24"/>
          <w:szCs w:val="24"/>
        </w:rPr>
        <w:t xml:space="preserve"> NÃO</w:t>
      </w:r>
    </w:p>
    <w:p w:rsidR="008D5410" w:rsidRDefault="008C246A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NPJ</w:t>
      </w:r>
      <w:r w:rsidR="00CB3301">
        <w:rPr>
          <w:rFonts w:ascii="Arial" w:hAnsi="Arial" w:cs="Arial"/>
          <w:sz w:val="24"/>
          <w:szCs w:val="24"/>
        </w:rPr>
        <w:t xml:space="preserve">: 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5"/>
            <w:enabled/>
            <w:calcOnExit w:val="0"/>
            <w:textInput/>
          </w:ffData>
        </w:fldChar>
      </w:r>
      <w:bookmarkStart w:id="25" w:name="Texto25"/>
      <w:r w:rsidR="00DB4DEE"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B4DEE">
        <w:rPr>
          <w:rFonts w:ascii="Arial" w:hAnsi="Arial" w:cs="Arial"/>
          <w:b/>
          <w:sz w:val="24"/>
          <w:szCs w:val="24"/>
        </w:rPr>
      </w:r>
      <w:r w:rsidR="007546BF" w:rsidRPr="00DB4DEE">
        <w:rPr>
          <w:rFonts w:ascii="Arial" w:hAnsi="Arial" w:cs="Arial"/>
          <w:b/>
          <w:sz w:val="24"/>
          <w:szCs w:val="24"/>
        </w:rPr>
        <w:fldChar w:fldCharType="separate"/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5"/>
    </w:p>
    <w:p w:rsidR="00CB3301" w:rsidRDefault="00CB330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azão Social: 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6"/>
            <w:enabled/>
            <w:calcOnExit w:val="0"/>
            <w:textInput/>
          </w:ffData>
        </w:fldChar>
      </w:r>
      <w:bookmarkStart w:id="26" w:name="Texto26"/>
      <w:r w:rsidR="00DB4DEE"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B4DEE">
        <w:rPr>
          <w:rFonts w:ascii="Arial" w:hAnsi="Arial" w:cs="Arial"/>
          <w:b/>
          <w:sz w:val="24"/>
          <w:szCs w:val="24"/>
        </w:rPr>
      </w:r>
      <w:r w:rsidR="007546BF" w:rsidRPr="00DB4DEE">
        <w:rPr>
          <w:rFonts w:ascii="Arial" w:hAnsi="Arial" w:cs="Arial"/>
          <w:b/>
          <w:sz w:val="24"/>
          <w:szCs w:val="24"/>
        </w:rPr>
        <w:fldChar w:fldCharType="separate"/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DB4DEE"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6"/>
    </w:p>
    <w:p w:rsidR="00CB3301" w:rsidRDefault="00DB4DE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me Fantasia: 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7"/>
            <w:enabled/>
            <w:calcOnExit w:val="0"/>
            <w:textInput/>
          </w:ffData>
        </w:fldChar>
      </w:r>
      <w:bookmarkStart w:id="27" w:name="Texto27"/>
      <w:r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B4DEE">
        <w:rPr>
          <w:rFonts w:ascii="Arial" w:hAnsi="Arial" w:cs="Arial"/>
          <w:b/>
          <w:sz w:val="24"/>
          <w:szCs w:val="24"/>
        </w:rPr>
      </w:r>
      <w:r w:rsidR="007546BF" w:rsidRPr="00DB4DEE">
        <w:rPr>
          <w:rFonts w:ascii="Arial" w:hAnsi="Arial" w:cs="Arial"/>
          <w:b/>
          <w:sz w:val="24"/>
          <w:szCs w:val="24"/>
        </w:rPr>
        <w:fldChar w:fldCharType="separate"/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7"/>
    </w:p>
    <w:p w:rsidR="00DB4DEE" w:rsidRDefault="00DB4DE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dereço: 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begin">
          <w:ffData>
            <w:name w:val="Texto28"/>
            <w:enabled/>
            <w:calcOnExit w:val="0"/>
            <w:textInput/>
          </w:ffData>
        </w:fldChar>
      </w:r>
      <w:bookmarkStart w:id="28" w:name="Texto28"/>
      <w:r w:rsidRPr="00DB4DEE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B4DEE">
        <w:rPr>
          <w:rFonts w:ascii="Arial" w:hAnsi="Arial" w:cs="Arial"/>
          <w:b/>
          <w:sz w:val="24"/>
          <w:szCs w:val="24"/>
        </w:rPr>
      </w:r>
      <w:r w:rsidR="007546BF" w:rsidRPr="00DB4DEE">
        <w:rPr>
          <w:rFonts w:ascii="Arial" w:hAnsi="Arial" w:cs="Arial"/>
          <w:b/>
          <w:sz w:val="24"/>
          <w:szCs w:val="24"/>
        </w:rPr>
        <w:fldChar w:fldCharType="separate"/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Pr="00DB4DEE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B4DEE">
        <w:rPr>
          <w:rFonts w:ascii="Arial" w:hAnsi="Arial" w:cs="Arial"/>
          <w:b/>
          <w:sz w:val="24"/>
          <w:szCs w:val="24"/>
        </w:rPr>
        <w:fldChar w:fldCharType="end"/>
      </w:r>
      <w:bookmarkEnd w:id="28"/>
    </w:p>
    <w:p w:rsidR="00DB4DEE" w:rsidRPr="00DD6C0E" w:rsidRDefault="00DB4DEE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irro: 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begin">
          <w:ffData>
            <w:name w:val="Texto8"/>
            <w:enabled/>
            <w:calcOnExit w:val="0"/>
            <w:textInput/>
          </w:ffData>
        </w:fldChar>
      </w:r>
      <w:r w:rsidRPr="00097696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097696">
        <w:rPr>
          <w:rFonts w:ascii="Arial" w:hAnsi="Arial" w:cs="Arial"/>
          <w:b/>
          <w:sz w:val="24"/>
          <w:szCs w:val="24"/>
        </w:rPr>
      </w:r>
      <w:r w:rsidR="007546BF" w:rsidRPr="00097696">
        <w:rPr>
          <w:rFonts w:ascii="Arial" w:hAnsi="Arial" w:cs="Arial"/>
          <w:b/>
          <w:sz w:val="24"/>
          <w:szCs w:val="24"/>
        </w:rPr>
        <w:fldChar w:fldCharType="separate"/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Pr="00097696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097696">
        <w:rPr>
          <w:rFonts w:ascii="Arial" w:hAnsi="Arial" w:cs="Arial"/>
          <w:b/>
          <w:sz w:val="24"/>
          <w:szCs w:val="24"/>
        </w:rPr>
        <w:fldChar w:fldCharType="end"/>
      </w:r>
    </w:p>
    <w:p w:rsidR="00DB4DEE" w:rsidRDefault="00DB4DEE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idade/Estado: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7546BF">
        <w:rPr>
          <w:rFonts w:ascii="Arial" w:hAnsi="Arial" w:cs="Arial"/>
          <w:b/>
          <w:sz w:val="24"/>
          <w:szCs w:val="24"/>
        </w:rPr>
        <w:fldChar w:fldCharType="begin">
          <w:ffData>
            <w:name w:val="Texto9"/>
            <w:enabled/>
            <w:calcOnExit w:val="0"/>
            <w:textInput/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>
        <w:rPr>
          <w:rFonts w:ascii="Arial" w:hAnsi="Arial" w:cs="Arial"/>
          <w:b/>
          <w:sz w:val="24"/>
          <w:szCs w:val="24"/>
        </w:rPr>
      </w:r>
      <w:r w:rsidR="007546BF">
        <w:rPr>
          <w:rFonts w:ascii="Arial" w:hAnsi="Arial" w:cs="Arial"/>
          <w:b/>
          <w:sz w:val="24"/>
          <w:szCs w:val="24"/>
        </w:rPr>
        <w:fldChar w:fldCharType="separate"/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 w:rsidR="007546BF">
        <w:rPr>
          <w:rFonts w:ascii="Arial" w:hAnsi="Arial" w:cs="Arial"/>
          <w:b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ab/>
        <w:t xml:space="preserve">CEP: 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begin">
          <w:ffData>
            <w:name w:val="Texto10"/>
            <w:enabled/>
            <w:calcOnExit w:val="0"/>
            <w:textInput/>
          </w:ffData>
        </w:fldChar>
      </w:r>
      <w:r w:rsidRPr="00D17E5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D17E54">
        <w:rPr>
          <w:rFonts w:ascii="Arial" w:hAnsi="Arial" w:cs="Arial"/>
          <w:b/>
          <w:sz w:val="24"/>
          <w:szCs w:val="24"/>
        </w:rPr>
      </w:r>
      <w:r w:rsidR="007546BF" w:rsidRPr="00D17E54">
        <w:rPr>
          <w:rFonts w:ascii="Arial" w:hAnsi="Arial" w:cs="Arial"/>
          <w:b/>
          <w:sz w:val="24"/>
          <w:szCs w:val="24"/>
        </w:rPr>
        <w:fldChar w:fldCharType="separate"/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Pr="00D17E5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D17E54">
        <w:rPr>
          <w:rFonts w:ascii="Arial" w:hAnsi="Arial" w:cs="Arial"/>
          <w:b/>
          <w:sz w:val="24"/>
          <w:szCs w:val="24"/>
        </w:rPr>
        <w:fldChar w:fldCharType="end"/>
      </w:r>
    </w:p>
    <w:p w:rsidR="00C240C4" w:rsidRPr="008D3B9D" w:rsidRDefault="00C240C4" w:rsidP="00C240C4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lefone(s): 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begin">
          <w:ffData>
            <w:name w:val="Texto19"/>
            <w:enabled/>
            <w:calcOnExit w:val="0"/>
            <w:textInput/>
          </w:ffData>
        </w:fldChar>
      </w:r>
      <w:r w:rsidRPr="00E01DCA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E01DCA">
        <w:rPr>
          <w:rFonts w:ascii="Arial" w:hAnsi="Arial" w:cs="Arial"/>
          <w:b/>
          <w:sz w:val="24"/>
          <w:szCs w:val="24"/>
        </w:rPr>
      </w:r>
      <w:r w:rsidR="007546BF" w:rsidRPr="00E01DCA">
        <w:rPr>
          <w:rFonts w:ascii="Arial" w:hAnsi="Arial" w:cs="Arial"/>
          <w:b/>
          <w:sz w:val="24"/>
          <w:szCs w:val="24"/>
        </w:rPr>
        <w:fldChar w:fldCharType="separate"/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Pr="00E01DCA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E01DCA">
        <w:rPr>
          <w:rFonts w:ascii="Arial" w:hAnsi="Arial" w:cs="Arial"/>
          <w:b/>
          <w:sz w:val="24"/>
          <w:szCs w:val="24"/>
        </w:rPr>
        <w:fldChar w:fldCharType="end"/>
      </w:r>
    </w:p>
    <w:p w:rsidR="00C240C4" w:rsidRDefault="00C240C4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tato do Responsável na Instituiçã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bookmarkStart w:id="29" w:name="Texto29"/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  <w:bookmarkEnd w:id="29"/>
    </w:p>
    <w:p w:rsidR="00C240C4" w:rsidRPr="00C240C4" w:rsidRDefault="00C240C4" w:rsidP="00DB4DE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-mail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30"/>
            <w:enabled/>
            <w:calcOnExit w:val="0"/>
            <w:textInput/>
          </w:ffData>
        </w:fldChar>
      </w:r>
      <w:bookmarkStart w:id="30" w:name="Texto30"/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  <w:bookmarkEnd w:id="30"/>
    </w:p>
    <w:p w:rsidR="004C3178" w:rsidRDefault="004C3178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11594C" w:rsidRPr="0044374D" w:rsidRDefault="00D14DE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III</w:t>
      </w:r>
      <w:r w:rsidR="00232813">
        <w:rPr>
          <w:rFonts w:ascii="Arial" w:hAnsi="Arial" w:cs="Arial"/>
          <w:b/>
          <w:sz w:val="24"/>
          <w:szCs w:val="24"/>
          <w:u w:val="single"/>
        </w:rPr>
        <w:t xml:space="preserve"> - </w:t>
      </w:r>
      <w:r w:rsidR="0044374D" w:rsidRPr="0044374D">
        <w:rPr>
          <w:rFonts w:ascii="Arial" w:hAnsi="Arial" w:cs="Arial"/>
          <w:b/>
          <w:sz w:val="24"/>
          <w:szCs w:val="24"/>
          <w:u w:val="single"/>
        </w:rPr>
        <w:t>DADOS DO PROGRAMA:</w:t>
      </w:r>
    </w:p>
    <w:p w:rsidR="0044374D" w:rsidRDefault="0044374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0432C7" w:rsidRPr="00FC1A08" w:rsidRDefault="00EE0B8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ítulo do projeto (em português):</w:t>
      </w:r>
      <w:r w:rsidR="00FC1A08">
        <w:rPr>
          <w:rFonts w:ascii="Arial" w:hAnsi="Arial" w:cs="Arial"/>
          <w:sz w:val="24"/>
          <w:szCs w:val="24"/>
        </w:rPr>
        <w:t xml:space="preserve"> </w:t>
      </w:r>
      <w:r w:rsidR="007546BF" w:rsidRPr="002F629F">
        <w:rPr>
          <w:rFonts w:ascii="Arial" w:hAnsi="Arial" w:cs="Arial"/>
          <w:b/>
          <w:sz w:val="24"/>
          <w:szCs w:val="24"/>
        </w:rPr>
        <w:fldChar w:fldCharType="begin">
          <w:ffData>
            <w:name w:val="Texto22"/>
            <w:enabled/>
            <w:calcOnExit w:val="0"/>
            <w:textInput/>
          </w:ffData>
        </w:fldChar>
      </w:r>
      <w:bookmarkStart w:id="31" w:name="Texto22"/>
      <w:r w:rsidR="002F629F" w:rsidRPr="002F629F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2F629F">
        <w:rPr>
          <w:rFonts w:ascii="Arial" w:hAnsi="Arial" w:cs="Arial"/>
          <w:b/>
          <w:sz w:val="24"/>
          <w:szCs w:val="24"/>
        </w:rPr>
      </w:r>
      <w:r w:rsidR="007546BF" w:rsidRPr="002F629F">
        <w:rPr>
          <w:rFonts w:ascii="Arial" w:hAnsi="Arial" w:cs="Arial"/>
          <w:b/>
          <w:sz w:val="24"/>
          <w:szCs w:val="24"/>
        </w:rPr>
        <w:fldChar w:fldCharType="separate"/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2F629F">
        <w:rPr>
          <w:rFonts w:ascii="Arial" w:hAnsi="Arial" w:cs="Arial"/>
          <w:b/>
          <w:sz w:val="24"/>
          <w:szCs w:val="24"/>
        </w:rPr>
        <w:fldChar w:fldCharType="end"/>
      </w:r>
      <w:bookmarkEnd w:id="31"/>
    </w:p>
    <w:p w:rsidR="00EE0B87" w:rsidRDefault="00EE0B8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ítulo do projeto (em inglês): </w:t>
      </w:r>
      <w:r w:rsidR="007546BF" w:rsidRPr="002F629F">
        <w:rPr>
          <w:rFonts w:ascii="Arial" w:hAnsi="Arial" w:cs="Arial"/>
          <w:b/>
          <w:sz w:val="24"/>
          <w:szCs w:val="24"/>
        </w:rPr>
        <w:fldChar w:fldCharType="begin">
          <w:ffData>
            <w:name w:val="Texto23"/>
            <w:enabled/>
            <w:calcOnExit w:val="0"/>
            <w:textInput/>
          </w:ffData>
        </w:fldChar>
      </w:r>
      <w:bookmarkStart w:id="32" w:name="Texto23"/>
      <w:r w:rsidR="002F629F" w:rsidRPr="002F629F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2F629F">
        <w:rPr>
          <w:rFonts w:ascii="Arial" w:hAnsi="Arial" w:cs="Arial"/>
          <w:b/>
          <w:sz w:val="24"/>
          <w:szCs w:val="24"/>
        </w:rPr>
      </w:r>
      <w:r w:rsidR="007546BF" w:rsidRPr="002F629F">
        <w:rPr>
          <w:rFonts w:ascii="Arial" w:hAnsi="Arial" w:cs="Arial"/>
          <w:b/>
          <w:sz w:val="24"/>
          <w:szCs w:val="24"/>
        </w:rPr>
        <w:fldChar w:fldCharType="separate"/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2F629F" w:rsidRPr="002F629F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2F629F">
        <w:rPr>
          <w:rFonts w:ascii="Arial" w:hAnsi="Arial" w:cs="Arial"/>
          <w:b/>
          <w:sz w:val="24"/>
          <w:szCs w:val="24"/>
        </w:rPr>
        <w:fldChar w:fldCharType="end"/>
      </w:r>
      <w:bookmarkEnd w:id="32"/>
    </w:p>
    <w:p w:rsidR="002F629F" w:rsidRDefault="002F629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Área de Pesquisa: </w:t>
      </w:r>
      <w:r w:rsidR="007546BF" w:rsidRPr="00411779">
        <w:rPr>
          <w:rFonts w:ascii="Arial" w:hAnsi="Arial" w:cs="Arial"/>
          <w:b/>
          <w:sz w:val="24"/>
          <w:szCs w:val="24"/>
        </w:rPr>
        <w:fldChar w:fldCharType="begin">
          <w:ffData>
            <w:name w:val="Texto24"/>
            <w:enabled/>
            <w:calcOnExit w:val="0"/>
            <w:textInput/>
          </w:ffData>
        </w:fldChar>
      </w:r>
      <w:bookmarkStart w:id="33" w:name="Texto24"/>
      <w:r w:rsidR="00411779" w:rsidRPr="00411779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411779">
        <w:rPr>
          <w:rFonts w:ascii="Arial" w:hAnsi="Arial" w:cs="Arial"/>
          <w:b/>
          <w:sz w:val="24"/>
          <w:szCs w:val="24"/>
        </w:rPr>
      </w:r>
      <w:r w:rsidR="007546BF" w:rsidRPr="00411779">
        <w:rPr>
          <w:rFonts w:ascii="Arial" w:hAnsi="Arial" w:cs="Arial"/>
          <w:b/>
          <w:sz w:val="24"/>
          <w:szCs w:val="24"/>
        </w:rPr>
        <w:fldChar w:fldCharType="separate"/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411779" w:rsidRPr="00411779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411779">
        <w:rPr>
          <w:rFonts w:ascii="Arial" w:hAnsi="Arial" w:cs="Arial"/>
          <w:b/>
          <w:sz w:val="24"/>
          <w:szCs w:val="24"/>
        </w:rPr>
        <w:fldChar w:fldCharType="end"/>
      </w:r>
      <w:bookmarkEnd w:id="33"/>
    </w:p>
    <w:p w:rsidR="00CE5F17" w:rsidRPr="00A02B04" w:rsidRDefault="00CE5F1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24"/>
          <w:szCs w:val="24"/>
        </w:rPr>
        <w:t xml:space="preserve">Tipo de Dedicação: </w:t>
      </w:r>
      <w:r w:rsidR="007546BF">
        <w:rPr>
          <w:rFonts w:ascii="Arial" w:hAnsi="Arial" w:cs="Arial"/>
          <w:sz w:val="24"/>
          <w:szCs w:val="24"/>
        </w:rPr>
        <w:fldChar w:fldCharType="begin">
          <w:ffData>
            <w:name w:val="Selecionar6"/>
            <w:enabled/>
            <w:calcOnExit w:val="0"/>
            <w:checkBox>
              <w:sizeAuto/>
              <w:default w:val="0"/>
            </w:checkBox>
          </w:ffData>
        </w:fldChar>
      </w:r>
      <w:bookmarkStart w:id="34" w:name="Selecionar6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7546BF">
        <w:rPr>
          <w:rFonts w:ascii="Arial" w:hAnsi="Arial" w:cs="Arial"/>
          <w:sz w:val="24"/>
          <w:szCs w:val="24"/>
        </w:rPr>
      </w:r>
      <w:r w:rsidR="007546BF">
        <w:rPr>
          <w:rFonts w:ascii="Arial" w:hAnsi="Arial" w:cs="Arial"/>
          <w:sz w:val="24"/>
          <w:szCs w:val="24"/>
        </w:rPr>
        <w:fldChar w:fldCharType="separate"/>
      </w:r>
      <w:r w:rsidR="007546BF">
        <w:rPr>
          <w:rFonts w:ascii="Arial" w:hAnsi="Arial" w:cs="Arial"/>
          <w:sz w:val="24"/>
          <w:szCs w:val="24"/>
        </w:rPr>
        <w:fldChar w:fldCharType="end"/>
      </w:r>
      <w:bookmarkEnd w:id="34"/>
      <w:r>
        <w:rPr>
          <w:rFonts w:ascii="Arial" w:hAnsi="Arial" w:cs="Arial"/>
          <w:sz w:val="24"/>
          <w:szCs w:val="24"/>
        </w:rPr>
        <w:t xml:space="preserve"> Integral</w:t>
      </w:r>
      <w:r w:rsidR="00D14DEF">
        <w:rPr>
          <w:rFonts w:ascii="Arial" w:hAnsi="Arial" w:cs="Arial"/>
          <w:sz w:val="24"/>
          <w:szCs w:val="24"/>
        </w:rPr>
        <w:t xml:space="preserve"> </w:t>
      </w:r>
      <w:r w:rsidR="00D14DEF" w:rsidRPr="00D14DEF">
        <w:rPr>
          <w:rFonts w:ascii="Arial" w:hAnsi="Arial" w:cs="Arial"/>
          <w:sz w:val="16"/>
          <w:szCs w:val="16"/>
        </w:rPr>
        <w:t>(20 horas semanais</w:t>
      </w:r>
      <w:proofErr w:type="gramStart"/>
      <w:r w:rsidR="00D14DEF" w:rsidRPr="00D14DEF">
        <w:rPr>
          <w:rFonts w:ascii="Arial" w:hAnsi="Arial" w:cs="Arial"/>
          <w:sz w:val="16"/>
          <w:szCs w:val="16"/>
        </w:rPr>
        <w:t>)</w:t>
      </w:r>
      <w:proofErr w:type="gramEnd"/>
      <w:r>
        <w:rPr>
          <w:rFonts w:ascii="Arial" w:hAnsi="Arial" w:cs="Arial"/>
          <w:sz w:val="24"/>
          <w:szCs w:val="24"/>
        </w:rPr>
        <w:tab/>
      </w:r>
      <w:r w:rsidR="007546BF">
        <w:rPr>
          <w:rFonts w:ascii="Arial" w:hAnsi="Arial" w:cs="Arial"/>
          <w:sz w:val="24"/>
          <w:szCs w:val="24"/>
        </w:rPr>
        <w:fldChar w:fldCharType="begin">
          <w:ffData>
            <w:name w:val="Selecionar7"/>
            <w:enabled/>
            <w:calcOnExit w:val="0"/>
            <w:checkBox>
              <w:sizeAuto/>
              <w:default w:val="0"/>
            </w:checkBox>
          </w:ffData>
        </w:fldChar>
      </w:r>
      <w:bookmarkStart w:id="35" w:name="Selecionar7"/>
      <w:r>
        <w:rPr>
          <w:rFonts w:ascii="Arial" w:hAnsi="Arial" w:cs="Arial"/>
          <w:sz w:val="24"/>
          <w:szCs w:val="24"/>
        </w:rPr>
        <w:instrText xml:space="preserve"> FORMCHECKBOX </w:instrText>
      </w:r>
      <w:r w:rsidR="007546BF">
        <w:rPr>
          <w:rFonts w:ascii="Arial" w:hAnsi="Arial" w:cs="Arial"/>
          <w:sz w:val="24"/>
          <w:szCs w:val="24"/>
        </w:rPr>
      </w:r>
      <w:r w:rsidR="007546BF">
        <w:rPr>
          <w:rFonts w:ascii="Arial" w:hAnsi="Arial" w:cs="Arial"/>
          <w:sz w:val="24"/>
          <w:szCs w:val="24"/>
        </w:rPr>
        <w:fldChar w:fldCharType="separate"/>
      </w:r>
      <w:r w:rsidR="007546BF">
        <w:rPr>
          <w:rFonts w:ascii="Arial" w:hAnsi="Arial" w:cs="Arial"/>
          <w:sz w:val="24"/>
          <w:szCs w:val="24"/>
        </w:rPr>
        <w:fldChar w:fldCharType="end"/>
      </w:r>
      <w:bookmarkEnd w:id="35"/>
      <w:r>
        <w:rPr>
          <w:rFonts w:ascii="Arial" w:hAnsi="Arial" w:cs="Arial"/>
          <w:sz w:val="24"/>
          <w:szCs w:val="24"/>
        </w:rPr>
        <w:t xml:space="preserve"> Parcial</w:t>
      </w:r>
      <w:r w:rsidR="00A02B04">
        <w:rPr>
          <w:rFonts w:ascii="Arial" w:hAnsi="Arial" w:cs="Arial"/>
          <w:sz w:val="24"/>
          <w:szCs w:val="24"/>
        </w:rPr>
        <w:t xml:space="preserve"> </w:t>
      </w:r>
      <w:r w:rsidR="00A02B04" w:rsidRPr="00A02B04">
        <w:rPr>
          <w:rFonts w:ascii="Arial" w:hAnsi="Arial" w:cs="Arial"/>
          <w:sz w:val="16"/>
          <w:szCs w:val="16"/>
        </w:rPr>
        <w:t>(mínimo de 12 horas semanais)</w:t>
      </w:r>
    </w:p>
    <w:p w:rsidR="00CE5F17" w:rsidRPr="00CE5F17" w:rsidRDefault="00CE5F17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úmero de horas semanais (se Parcial): </w:t>
      </w:r>
      <w:r w:rsidR="007546BF" w:rsidRPr="00486080">
        <w:rPr>
          <w:rFonts w:ascii="Arial" w:hAnsi="Arial" w:cs="Arial"/>
          <w:b/>
          <w:sz w:val="24"/>
          <w:szCs w:val="24"/>
        </w:rPr>
        <w:fldChar w:fldCharType="begin">
          <w:ffData>
            <w:name w:val="Texto32"/>
            <w:enabled/>
            <w:calcOnExit w:val="0"/>
            <w:textInput/>
          </w:ffData>
        </w:fldChar>
      </w:r>
      <w:bookmarkStart w:id="36" w:name="Texto32"/>
      <w:r w:rsidRPr="00486080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486080">
        <w:rPr>
          <w:rFonts w:ascii="Arial" w:hAnsi="Arial" w:cs="Arial"/>
          <w:b/>
          <w:sz w:val="24"/>
          <w:szCs w:val="24"/>
        </w:rPr>
      </w:r>
      <w:r w:rsidR="007546BF" w:rsidRPr="00486080">
        <w:rPr>
          <w:rFonts w:ascii="Arial" w:hAnsi="Arial" w:cs="Arial"/>
          <w:b/>
          <w:sz w:val="24"/>
          <w:szCs w:val="24"/>
        </w:rPr>
        <w:fldChar w:fldCharType="separate"/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Pr="00486080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486080">
        <w:rPr>
          <w:rFonts w:ascii="Arial" w:hAnsi="Arial" w:cs="Arial"/>
          <w:b/>
          <w:sz w:val="24"/>
          <w:szCs w:val="24"/>
        </w:rPr>
        <w:fldChar w:fldCharType="end"/>
      </w:r>
      <w:bookmarkEnd w:id="36"/>
      <w:r>
        <w:rPr>
          <w:rFonts w:ascii="Arial" w:hAnsi="Arial" w:cs="Arial"/>
          <w:sz w:val="24"/>
          <w:szCs w:val="24"/>
        </w:rPr>
        <w:t xml:space="preserve"> (</w:t>
      </w:r>
      <w:r w:rsidRPr="00FE0E1C">
        <w:rPr>
          <w:rFonts w:ascii="Arial" w:hAnsi="Arial" w:cs="Arial"/>
          <w:b/>
          <w:sz w:val="16"/>
          <w:szCs w:val="16"/>
        </w:rPr>
        <w:t xml:space="preserve">mínimo de </w:t>
      </w:r>
      <w:r w:rsidR="00D14DEF">
        <w:rPr>
          <w:rFonts w:ascii="Arial" w:hAnsi="Arial" w:cs="Arial"/>
          <w:b/>
          <w:sz w:val="16"/>
          <w:szCs w:val="16"/>
        </w:rPr>
        <w:t>12</w:t>
      </w:r>
      <w:r w:rsidRPr="00FE0E1C">
        <w:rPr>
          <w:rFonts w:ascii="Arial" w:hAnsi="Arial" w:cs="Arial"/>
          <w:b/>
          <w:sz w:val="16"/>
          <w:szCs w:val="16"/>
        </w:rPr>
        <w:t xml:space="preserve"> horas</w:t>
      </w:r>
      <w:r w:rsidR="00B01827" w:rsidRPr="00FE0E1C">
        <w:rPr>
          <w:rFonts w:ascii="Arial" w:hAnsi="Arial" w:cs="Arial"/>
          <w:b/>
          <w:sz w:val="16"/>
          <w:szCs w:val="16"/>
        </w:rPr>
        <w:t xml:space="preserve"> semanais</w:t>
      </w:r>
      <w:r>
        <w:rPr>
          <w:rFonts w:ascii="Arial" w:hAnsi="Arial" w:cs="Arial"/>
          <w:sz w:val="24"/>
          <w:szCs w:val="24"/>
        </w:rPr>
        <w:t>)</w:t>
      </w:r>
    </w:p>
    <w:p w:rsidR="004D1EFE" w:rsidRPr="004D1EFE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4D1EFE" w:rsidRPr="00BA6B61" w:rsidRDefault="00B32703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b/>
          <w:color w:val="FF0000"/>
          <w:sz w:val="24"/>
          <w:szCs w:val="24"/>
        </w:rPr>
        <w:t xml:space="preserve">* </w:t>
      </w:r>
      <w:r w:rsidR="004D1EFE" w:rsidRPr="00BA6B61">
        <w:rPr>
          <w:rFonts w:ascii="Arial" w:hAnsi="Arial" w:cs="Arial"/>
          <w:b/>
          <w:color w:val="FF0000"/>
          <w:sz w:val="24"/>
          <w:szCs w:val="24"/>
        </w:rPr>
        <w:t xml:space="preserve">O projeto envolve pesquisa com humanos, animais ou </w:t>
      </w:r>
      <w:r w:rsidR="00AE545F" w:rsidRPr="00BA6B61">
        <w:rPr>
          <w:rFonts w:ascii="Arial" w:hAnsi="Arial" w:cs="Arial"/>
          <w:b/>
          <w:color w:val="FF0000"/>
          <w:sz w:val="24"/>
          <w:szCs w:val="24"/>
        </w:rPr>
        <w:t>OGM (organismo geneticamente modificado)</w:t>
      </w:r>
      <w:r w:rsidR="004D1EFE" w:rsidRPr="00BA6B61">
        <w:rPr>
          <w:rFonts w:ascii="Arial" w:hAnsi="Arial" w:cs="Arial"/>
          <w:b/>
          <w:color w:val="FF0000"/>
          <w:sz w:val="24"/>
          <w:szCs w:val="24"/>
        </w:rPr>
        <w:t>?</w:t>
      </w:r>
    </w:p>
    <w:p w:rsidR="004D1EFE" w:rsidRPr="009F2143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4D1EFE" w:rsidRDefault="007546BF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SIM</w:t>
      </w:r>
      <w:r w:rsidR="004D1EFE">
        <w:rPr>
          <w:rFonts w:ascii="Arial" w:hAnsi="Arial" w:cs="Arial"/>
          <w:sz w:val="24"/>
          <w:szCs w:val="24"/>
        </w:rPr>
        <w:tab/>
        <w:t xml:space="preserve">   </w:t>
      </w:r>
      <w:r>
        <w:rPr>
          <w:rFonts w:ascii="Arial" w:hAnsi="Arial" w:cs="Arial"/>
          <w:sz w:val="24"/>
          <w:szCs w:val="24"/>
        </w:rPr>
        <w:fldChar w:fldCharType="begin">
          <w:ffData>
            <w:name w:val="Selecionar5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NÃO</w:t>
      </w:r>
    </w:p>
    <w:p w:rsidR="004D1EFE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4D1EFE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 sim, assinalar a opção correspondente e anexar </w:t>
      </w:r>
      <w:r w:rsidRPr="00BD3C9F">
        <w:rPr>
          <w:rFonts w:ascii="Arial" w:hAnsi="Arial" w:cs="Arial"/>
          <w:sz w:val="24"/>
          <w:szCs w:val="24"/>
          <w:u w:val="single"/>
        </w:rPr>
        <w:t>comprovante de submissão</w:t>
      </w:r>
      <w:r w:rsidR="0006278D" w:rsidRPr="00BD3C9F">
        <w:rPr>
          <w:rFonts w:ascii="Arial" w:hAnsi="Arial" w:cs="Arial"/>
          <w:sz w:val="24"/>
          <w:szCs w:val="24"/>
          <w:u w:val="single"/>
        </w:rPr>
        <w:t>/aprovação</w:t>
      </w:r>
      <w:r>
        <w:rPr>
          <w:rFonts w:ascii="Arial" w:hAnsi="Arial" w:cs="Arial"/>
          <w:sz w:val="24"/>
          <w:szCs w:val="24"/>
        </w:rPr>
        <w:t xml:space="preserve"> junto ao Comitê responsável:</w:t>
      </w:r>
    </w:p>
    <w:p w:rsidR="004D1EFE" w:rsidRPr="00883515" w:rsidRDefault="004D1EFE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</w:p>
    <w:p w:rsidR="004D1EFE" w:rsidRPr="005F5E55" w:rsidRDefault="007546BF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Comitê de Ética em Pesquisa com seres humanos (CEP – FCFRP/USP)</w:t>
      </w:r>
    </w:p>
    <w:p w:rsidR="004D1EFE" w:rsidRDefault="007546BF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Comissão de Ética no Uso de Animais (CEUA – FCFRP/USP)</w:t>
      </w:r>
    </w:p>
    <w:p w:rsidR="004D1EFE" w:rsidRPr="000E6C2F" w:rsidRDefault="007546BF" w:rsidP="004D1EFE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4"/>
            <w:enabled/>
            <w:calcOnExit w:val="0"/>
            <w:checkBox>
              <w:sizeAuto/>
              <w:default w:val="0"/>
            </w:checkBox>
          </w:ffData>
        </w:fldChar>
      </w:r>
      <w:r w:rsidR="004D1EFE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4D1EFE">
        <w:rPr>
          <w:rFonts w:ascii="Arial" w:hAnsi="Arial" w:cs="Arial"/>
          <w:sz w:val="24"/>
          <w:szCs w:val="24"/>
        </w:rPr>
        <w:t xml:space="preserve"> Comissão Interna de Biossegurança (</w:t>
      </w:r>
      <w:proofErr w:type="gramStart"/>
      <w:r w:rsidR="004D1EFE">
        <w:rPr>
          <w:rFonts w:ascii="Arial" w:hAnsi="Arial" w:cs="Arial"/>
          <w:sz w:val="24"/>
          <w:szCs w:val="24"/>
        </w:rPr>
        <w:t>CIBio</w:t>
      </w:r>
      <w:proofErr w:type="gramEnd"/>
      <w:r w:rsidR="004D1EFE">
        <w:rPr>
          <w:rFonts w:ascii="Arial" w:hAnsi="Arial" w:cs="Arial"/>
          <w:sz w:val="24"/>
          <w:szCs w:val="24"/>
        </w:rPr>
        <w:t xml:space="preserve"> – FCFRP/USP)</w:t>
      </w:r>
    </w:p>
    <w:p w:rsidR="004D1EFE" w:rsidRDefault="004D1EFE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58067D" w:rsidRDefault="00232813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 xml:space="preserve">V - </w:t>
      </w:r>
      <w:r w:rsidR="0058067D">
        <w:rPr>
          <w:rFonts w:ascii="Arial" w:hAnsi="Arial" w:cs="Arial"/>
          <w:b/>
          <w:sz w:val="24"/>
          <w:szCs w:val="24"/>
          <w:u w:val="single"/>
        </w:rPr>
        <w:t>MODALIDADE DO PROGRAMA:</w:t>
      </w:r>
    </w:p>
    <w:p w:rsidR="0058067D" w:rsidRDefault="0058067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  <w:u w:val="single"/>
        </w:rPr>
      </w:pPr>
    </w:p>
    <w:p w:rsidR="0058067D" w:rsidRDefault="007546B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Selecionar1"/>
      <w:r w:rsidR="00CA4BF9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bookmarkEnd w:id="37"/>
      <w:r w:rsidR="00CA4BF9">
        <w:rPr>
          <w:rFonts w:ascii="Arial" w:hAnsi="Arial" w:cs="Arial"/>
          <w:sz w:val="24"/>
          <w:szCs w:val="24"/>
        </w:rPr>
        <w:t xml:space="preserve"> Bolsa concedida por agência de fomento</w:t>
      </w:r>
    </w:p>
    <w:p w:rsidR="00CA4BF9" w:rsidRPr="00BB007C" w:rsidRDefault="00CA4BF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Nº do process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E16AD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AE16AD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CA4BF9" w:rsidRDefault="00CA4BF9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Vigência (dd/mm/aaaa): </w:t>
      </w:r>
      <w:r w:rsidR="00BB007C">
        <w:rPr>
          <w:rFonts w:ascii="Arial" w:hAnsi="Arial" w:cs="Arial"/>
          <w:sz w:val="24"/>
          <w:szCs w:val="24"/>
        </w:rPr>
        <w:t xml:space="preserve">     Iníci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  <w:r w:rsidR="00BB007C">
        <w:rPr>
          <w:rFonts w:ascii="Arial" w:hAnsi="Arial" w:cs="Arial"/>
          <w:sz w:val="24"/>
          <w:szCs w:val="24"/>
        </w:rPr>
        <w:tab/>
      </w:r>
      <w:r w:rsidR="00BB007C">
        <w:rPr>
          <w:rFonts w:ascii="Arial" w:hAnsi="Arial" w:cs="Arial"/>
          <w:sz w:val="24"/>
          <w:szCs w:val="24"/>
        </w:rPr>
        <w:tab/>
      </w:r>
      <w:r w:rsidR="00BB007C">
        <w:rPr>
          <w:rFonts w:ascii="Arial" w:hAnsi="Arial" w:cs="Arial"/>
          <w:sz w:val="24"/>
          <w:szCs w:val="24"/>
        </w:rPr>
        <w:tab/>
        <w:t xml:space="preserve">Términ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E43B3D" w:rsidRPr="00582CF7" w:rsidRDefault="00E43B3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16"/>
          <w:szCs w:val="16"/>
        </w:rPr>
      </w:pPr>
    </w:p>
    <w:p w:rsidR="002F781F" w:rsidRDefault="007546BF" w:rsidP="002F781F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2F781F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2F781F">
        <w:rPr>
          <w:rFonts w:ascii="Arial" w:hAnsi="Arial" w:cs="Arial"/>
          <w:sz w:val="24"/>
          <w:szCs w:val="24"/>
        </w:rPr>
        <w:t xml:space="preserve"> Bolsa </w:t>
      </w:r>
      <w:r w:rsidR="00582CF7">
        <w:rPr>
          <w:rFonts w:ascii="Arial" w:hAnsi="Arial" w:cs="Arial"/>
          <w:sz w:val="24"/>
          <w:szCs w:val="24"/>
        </w:rPr>
        <w:t xml:space="preserve">concedida por órgãos/empresas que não </w:t>
      </w:r>
      <w:r w:rsidR="007A1DFE">
        <w:rPr>
          <w:rFonts w:ascii="Arial" w:hAnsi="Arial" w:cs="Arial"/>
          <w:sz w:val="24"/>
          <w:szCs w:val="24"/>
        </w:rPr>
        <w:t xml:space="preserve">são </w:t>
      </w:r>
      <w:r w:rsidR="00582CF7">
        <w:rPr>
          <w:rFonts w:ascii="Arial" w:hAnsi="Arial" w:cs="Arial"/>
          <w:sz w:val="24"/>
          <w:szCs w:val="24"/>
        </w:rPr>
        <w:t>de fomento à Pesquisa</w:t>
      </w:r>
    </w:p>
    <w:p w:rsidR="00C72337" w:rsidRDefault="00C72337" w:rsidP="002F781F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Nome do órgão/empresa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582CF7" w:rsidRDefault="00582CF7" w:rsidP="00582CF7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Vigência (dd/mm/aaaa):      Iníci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Términ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2F781F" w:rsidRDefault="002F781F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55205F" w:rsidRDefault="007546BF" w:rsidP="0055205F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55205F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55205F">
        <w:rPr>
          <w:rFonts w:ascii="Arial" w:hAnsi="Arial" w:cs="Arial"/>
          <w:sz w:val="24"/>
          <w:szCs w:val="24"/>
        </w:rPr>
        <w:t xml:space="preserve"> </w:t>
      </w:r>
      <w:r w:rsidR="002E3841">
        <w:rPr>
          <w:rFonts w:ascii="Arial" w:hAnsi="Arial" w:cs="Arial"/>
          <w:sz w:val="24"/>
          <w:szCs w:val="24"/>
        </w:rPr>
        <w:t>SEM BOLSA (Sem Afastamento Empregatício ou Sem Vínculo Empregatício)</w:t>
      </w:r>
    </w:p>
    <w:p w:rsidR="00582CF7" w:rsidRPr="006E35C5" w:rsidRDefault="006E35C5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6E35C5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Vigência será definida no Plano de Trabalho </w:t>
      </w:r>
      <w:r w:rsidRPr="00B23637">
        <w:rPr>
          <w:rFonts w:ascii="Arial" w:hAnsi="Arial" w:cs="Arial"/>
          <w:sz w:val="16"/>
          <w:szCs w:val="16"/>
        </w:rPr>
        <w:t xml:space="preserve">(máximo de </w:t>
      </w:r>
      <w:proofErr w:type="gramStart"/>
      <w:r w:rsidRPr="00B23637">
        <w:rPr>
          <w:rFonts w:ascii="Arial" w:hAnsi="Arial" w:cs="Arial"/>
          <w:sz w:val="16"/>
          <w:szCs w:val="16"/>
        </w:rPr>
        <w:t>5</w:t>
      </w:r>
      <w:proofErr w:type="gramEnd"/>
      <w:r w:rsidRPr="00B23637">
        <w:rPr>
          <w:rFonts w:ascii="Arial" w:hAnsi="Arial" w:cs="Arial"/>
          <w:sz w:val="16"/>
          <w:szCs w:val="16"/>
        </w:rPr>
        <w:t xml:space="preserve"> anos)</w:t>
      </w:r>
    </w:p>
    <w:p w:rsidR="00E43B3D" w:rsidRDefault="00E43B3D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16"/>
          <w:szCs w:val="16"/>
        </w:rPr>
      </w:pPr>
    </w:p>
    <w:p w:rsidR="006657C6" w:rsidRDefault="007546BF" w:rsidP="006657C6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begin">
          <w:ffData>
            <w:name w:val="Selecionar1"/>
            <w:enabled/>
            <w:calcOnExit w:val="0"/>
            <w:checkBox>
              <w:sizeAuto/>
              <w:default w:val="0"/>
            </w:checkBox>
          </w:ffData>
        </w:fldChar>
      </w:r>
      <w:r w:rsidR="006657C6">
        <w:rPr>
          <w:rFonts w:ascii="Arial" w:hAnsi="Arial" w:cs="Arial"/>
          <w:sz w:val="24"/>
          <w:szCs w:val="24"/>
        </w:rPr>
        <w:instrText xml:space="preserve"> FORMCHECKBOX </w:instrText>
      </w:r>
      <w:r>
        <w:rPr>
          <w:rFonts w:ascii="Arial" w:hAnsi="Arial" w:cs="Arial"/>
          <w:sz w:val="24"/>
          <w:szCs w:val="24"/>
        </w:rPr>
      </w:r>
      <w:r>
        <w:rPr>
          <w:rFonts w:ascii="Arial" w:hAnsi="Arial" w:cs="Arial"/>
          <w:sz w:val="24"/>
          <w:szCs w:val="24"/>
        </w:rPr>
        <w:fldChar w:fldCharType="separate"/>
      </w:r>
      <w:r>
        <w:rPr>
          <w:rFonts w:ascii="Arial" w:hAnsi="Arial" w:cs="Arial"/>
          <w:sz w:val="24"/>
          <w:szCs w:val="24"/>
        </w:rPr>
        <w:fldChar w:fldCharType="end"/>
      </w:r>
      <w:r w:rsidR="006657C6">
        <w:rPr>
          <w:rFonts w:ascii="Arial" w:hAnsi="Arial" w:cs="Arial"/>
          <w:sz w:val="24"/>
          <w:szCs w:val="24"/>
        </w:rPr>
        <w:t xml:space="preserve"> SEM BOLSA (Com Afastamento Empregatício)</w:t>
      </w:r>
    </w:p>
    <w:p w:rsidR="007772B8" w:rsidRDefault="007772B8" w:rsidP="007772B8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Data do afastamento (dd/mm/aaaa):      Início:</w:t>
      </w:r>
      <w:r w:rsidR="00B20C4E" w:rsidRPr="00B20C4E">
        <w:rPr>
          <w:rFonts w:ascii="Arial" w:hAnsi="Arial" w:cs="Arial"/>
          <w:b/>
          <w:sz w:val="24"/>
          <w:szCs w:val="24"/>
        </w:rPr>
        <w:t xml:space="preserve">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  <w:r w:rsidR="00B20C4E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Término: 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begin">
          <w:ffData>
            <w:name w:val="Texto29"/>
            <w:enabled/>
            <w:calcOnExit w:val="0"/>
            <w:textInput/>
          </w:ffData>
        </w:fldChar>
      </w:r>
      <w:r w:rsidR="00B20C4E" w:rsidRPr="00C240C4">
        <w:rPr>
          <w:rFonts w:ascii="Arial" w:hAnsi="Arial" w:cs="Arial"/>
          <w:b/>
          <w:sz w:val="24"/>
          <w:szCs w:val="24"/>
        </w:rPr>
        <w:instrText xml:space="preserve"> FORMTEXT </w:instrText>
      </w:r>
      <w:r w:rsidR="007546BF" w:rsidRPr="00C240C4">
        <w:rPr>
          <w:rFonts w:ascii="Arial" w:hAnsi="Arial" w:cs="Arial"/>
          <w:b/>
          <w:sz w:val="24"/>
          <w:szCs w:val="24"/>
        </w:rPr>
      </w:r>
      <w:r w:rsidR="007546BF" w:rsidRPr="00C240C4">
        <w:rPr>
          <w:rFonts w:ascii="Arial" w:hAnsi="Arial" w:cs="Arial"/>
          <w:b/>
          <w:sz w:val="24"/>
          <w:szCs w:val="24"/>
        </w:rPr>
        <w:fldChar w:fldCharType="separate"/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B20C4E" w:rsidRPr="00C240C4">
        <w:rPr>
          <w:rFonts w:ascii="Arial" w:hAnsi="Arial" w:cs="Arial"/>
          <w:b/>
          <w:noProof/>
          <w:sz w:val="24"/>
          <w:szCs w:val="24"/>
        </w:rPr>
        <w:t> </w:t>
      </w:r>
      <w:r w:rsidR="007546BF" w:rsidRPr="00C240C4">
        <w:rPr>
          <w:rFonts w:ascii="Arial" w:hAnsi="Arial" w:cs="Arial"/>
          <w:b/>
          <w:sz w:val="24"/>
          <w:szCs w:val="24"/>
        </w:rPr>
        <w:fldChar w:fldCharType="end"/>
      </w:r>
    </w:p>
    <w:p w:rsidR="006657C6" w:rsidRDefault="006657C6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p w:rsidR="00C057BD" w:rsidRPr="00C057BD" w:rsidRDefault="00D85A1A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beirão Preto, dia/mês/</w:t>
      </w:r>
      <w:proofErr w:type="gramStart"/>
      <w:r>
        <w:rPr>
          <w:rFonts w:ascii="Arial" w:hAnsi="Arial" w:cs="Arial"/>
          <w:sz w:val="24"/>
          <w:szCs w:val="24"/>
        </w:rPr>
        <w:t>ano</w:t>
      </w:r>
      <w:proofErr w:type="gramEnd"/>
      <w:r w:rsidR="00C057BD">
        <w:rPr>
          <w:rFonts w:ascii="Arial" w:hAnsi="Arial" w:cs="Arial"/>
          <w:sz w:val="24"/>
          <w:szCs w:val="24"/>
        </w:rPr>
        <w:t xml:space="preserve"> </w:t>
      </w:r>
    </w:p>
    <w:p w:rsidR="00187361" w:rsidRDefault="00187361" w:rsidP="00D252A2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748"/>
        <w:gridCol w:w="4748"/>
      </w:tblGrid>
      <w:tr w:rsidR="00E11DA7" w:rsidTr="00E11DA7">
        <w:tc>
          <w:tcPr>
            <w:tcW w:w="4748" w:type="dxa"/>
            <w:vAlign w:val="center"/>
          </w:tcPr>
          <w:p w:rsidR="00E11DA7" w:rsidRDefault="00E11DA7" w:rsidP="00E11DA7">
            <w:pPr>
              <w:pBdr>
                <w:bottom w:val="single" w:sz="12" w:space="1" w:color="auto"/>
              </w:pBd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11DA7" w:rsidRDefault="00E11DA7" w:rsidP="00E11DA7">
            <w:pP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ome completo e assinatura do supervisor</w:t>
            </w:r>
          </w:p>
        </w:tc>
        <w:tc>
          <w:tcPr>
            <w:tcW w:w="4748" w:type="dxa"/>
            <w:vAlign w:val="center"/>
          </w:tcPr>
          <w:p w:rsidR="00E11DA7" w:rsidRDefault="00E11DA7" w:rsidP="00E11DA7">
            <w:pPr>
              <w:pBdr>
                <w:bottom w:val="single" w:sz="12" w:space="1" w:color="auto"/>
              </w:pBd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E11DA7" w:rsidRDefault="00E11DA7" w:rsidP="005F1841">
            <w:pPr>
              <w:tabs>
                <w:tab w:val="left" w:pos="5103"/>
              </w:tabs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Nome completo e assinatura </w:t>
            </w:r>
            <w:r w:rsidR="005F1841">
              <w:rPr>
                <w:rFonts w:ascii="Arial" w:hAnsi="Arial" w:cs="Arial"/>
                <w:b/>
                <w:sz w:val="24"/>
                <w:szCs w:val="24"/>
              </w:rPr>
              <w:t>do Pesquisador Colaborador</w:t>
            </w:r>
          </w:p>
        </w:tc>
      </w:tr>
    </w:tbl>
    <w:p w:rsidR="000E6C2F" w:rsidRDefault="000E6C2F" w:rsidP="00187361">
      <w:pPr>
        <w:tabs>
          <w:tab w:val="left" w:pos="5103"/>
        </w:tabs>
        <w:spacing w:line="276" w:lineRule="auto"/>
        <w:jc w:val="both"/>
        <w:rPr>
          <w:rFonts w:ascii="Arial" w:hAnsi="Arial" w:cs="Arial"/>
          <w:b/>
          <w:sz w:val="24"/>
          <w:szCs w:val="24"/>
        </w:rPr>
      </w:pPr>
    </w:p>
    <w:sectPr w:rsidR="000E6C2F" w:rsidSect="007A1DFE">
      <w:headerReference w:type="default" r:id="rId8"/>
      <w:footerReference w:type="default" r:id="rId9"/>
      <w:pgSz w:w="11907" w:h="16840" w:code="9"/>
      <w:pgMar w:top="1134" w:right="850" w:bottom="709" w:left="1701" w:header="426" w:footer="279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7BB2" w:rsidRDefault="00697BB2">
      <w:r>
        <w:separator/>
      </w:r>
    </w:p>
  </w:endnote>
  <w:endnote w:type="continuationSeparator" w:id="0">
    <w:p w:rsidR="00697BB2" w:rsidRDefault="00697BB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ll Sans">
    <w:altName w:val="Century Gothic"/>
    <w:panose1 w:val="00000000000000000000"/>
    <w:charset w:val="EE"/>
    <w:family w:val="swiss"/>
    <w:notTrueType/>
    <w:pitch w:val="variable"/>
    <w:sig w:usb0="00000005" w:usb1="00000000" w:usb2="00000000" w:usb3="00000000" w:csb0="00000002" w:csb1="00000000"/>
  </w:font>
  <w:font w:name="Lucida Casual">
    <w:altName w:val="Arial Unicode MS"/>
    <w:panose1 w:val="00000000000000000000"/>
    <w:charset w:val="EE"/>
    <w:family w:val="script"/>
    <w:notTrueType/>
    <w:pitch w:val="variable"/>
    <w:sig w:usb0="00000005" w:usb1="00000000" w:usb2="00000000" w:usb3="00000000" w:csb0="00000002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322" w:type="dxa"/>
      <w:tblBorders>
        <w:top w:val="single" w:sz="4" w:space="0" w:color="auto"/>
        <w:insideH w:val="single" w:sz="4" w:space="0" w:color="auto"/>
      </w:tblBorders>
      <w:tblLook w:val="01E0"/>
    </w:tblPr>
    <w:tblGrid>
      <w:gridCol w:w="9322"/>
    </w:tblGrid>
    <w:tr w:rsidR="00697BB2" w:rsidRPr="00EB079A" w:rsidTr="00EB079A">
      <w:tc>
        <w:tcPr>
          <w:tcW w:w="9322" w:type="dxa"/>
        </w:tcPr>
        <w:p w:rsidR="00697BB2" w:rsidRPr="00EB079A" w:rsidRDefault="00697BB2" w:rsidP="009605EE">
          <w:pPr>
            <w:pStyle w:val="Rodap"/>
            <w:tabs>
              <w:tab w:val="clear" w:pos="4419"/>
              <w:tab w:val="clear" w:pos="8838"/>
            </w:tabs>
            <w:ind w:right="-118"/>
            <w:jc w:val="center"/>
            <w:rPr>
              <w:rFonts w:ascii="Arial Narrow" w:hAnsi="Arial Narrow"/>
              <w:sz w:val="16"/>
            </w:rPr>
          </w:pPr>
          <w:r w:rsidRPr="00EB079A">
            <w:rPr>
              <w:rFonts w:ascii="Arial Narrow" w:hAnsi="Arial Narrow"/>
              <w:sz w:val="16"/>
            </w:rPr>
            <w:t>Avenida do Café S/N</w:t>
          </w:r>
          <w:r w:rsidRPr="00EB079A">
            <w:rPr>
              <w:rFonts w:ascii="Arial Narrow" w:hAnsi="Arial Narrow"/>
              <w:sz w:val="16"/>
              <w:u w:val="single"/>
              <w:vertAlign w:val="superscript"/>
            </w:rPr>
            <w:t>º</w:t>
          </w:r>
          <w:r w:rsidRPr="00EB079A">
            <w:rPr>
              <w:rFonts w:ascii="Arial Narrow" w:hAnsi="Arial Narrow"/>
              <w:sz w:val="16"/>
            </w:rPr>
            <w:t xml:space="preserve"> - Monte Alegre – CEP 14040-903 – Ribeirão Preto – SP</w:t>
          </w:r>
        </w:p>
        <w:p w:rsidR="00697BB2" w:rsidRPr="00EB079A" w:rsidRDefault="00697BB2" w:rsidP="00DC2258">
          <w:pPr>
            <w:pStyle w:val="Rodap"/>
            <w:tabs>
              <w:tab w:val="clear" w:pos="8838"/>
            </w:tabs>
            <w:ind w:right="34"/>
            <w:jc w:val="center"/>
            <w:rPr>
              <w:rFonts w:ascii="Arial Narrow" w:hAnsi="Arial Narrow"/>
              <w:sz w:val="16"/>
            </w:rPr>
          </w:pPr>
          <w:r w:rsidRPr="00EB079A">
            <w:rPr>
              <w:rFonts w:ascii="Arial Narrow" w:hAnsi="Arial Narrow"/>
              <w:sz w:val="16"/>
            </w:rPr>
            <w:t xml:space="preserve">Fone: (16) </w:t>
          </w:r>
          <w:r>
            <w:rPr>
              <w:rFonts w:ascii="Arial Narrow" w:hAnsi="Arial Narrow"/>
              <w:sz w:val="16"/>
            </w:rPr>
            <w:t>3315</w:t>
          </w:r>
          <w:r w:rsidRPr="00EB079A">
            <w:rPr>
              <w:rFonts w:ascii="Arial Narrow" w:hAnsi="Arial Narrow"/>
              <w:sz w:val="16"/>
            </w:rPr>
            <w:t xml:space="preserve">-4216 – Fax: (16) </w:t>
          </w:r>
          <w:r>
            <w:rPr>
              <w:rFonts w:ascii="Arial Narrow" w:hAnsi="Arial Narrow"/>
              <w:sz w:val="16"/>
            </w:rPr>
            <w:t>3315</w:t>
          </w:r>
          <w:r w:rsidRPr="00EB079A">
            <w:rPr>
              <w:rFonts w:ascii="Arial Narrow" w:hAnsi="Arial Narrow"/>
              <w:sz w:val="16"/>
            </w:rPr>
            <w:t>-4892 – E-mail: pesquisa@fcfrp.usp.br</w:t>
          </w:r>
        </w:p>
      </w:tc>
    </w:tr>
  </w:tbl>
  <w:p w:rsidR="00697BB2" w:rsidRPr="00486CD0" w:rsidRDefault="00697BB2" w:rsidP="00486CD0">
    <w:pPr>
      <w:pStyle w:val="Rodap"/>
      <w:tabs>
        <w:tab w:val="clear" w:pos="8838"/>
      </w:tabs>
      <w:ind w:right="360"/>
      <w:rPr>
        <w:sz w:val="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7BB2" w:rsidRDefault="00697BB2">
      <w:r>
        <w:separator/>
      </w:r>
    </w:p>
  </w:footnote>
  <w:footnote w:type="continuationSeparator" w:id="0">
    <w:p w:rsidR="00697BB2" w:rsidRDefault="00697BB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97BB2" w:rsidRDefault="00697BB2" w:rsidP="0021218B">
    <w:pPr>
      <w:framePr w:hSpace="170" w:wrap="around" w:vAnchor="text" w:hAnchor="page" w:x="1721" w:y="-425"/>
      <w:rPr>
        <w:b/>
      </w:rPr>
    </w:pPr>
  </w:p>
  <w:tbl>
    <w:tblPr>
      <w:tblW w:w="9322" w:type="dxa"/>
      <w:tblLayout w:type="fixed"/>
      <w:tblLook w:val="01E0"/>
    </w:tblPr>
    <w:tblGrid>
      <w:gridCol w:w="1384"/>
      <w:gridCol w:w="6237"/>
      <w:gridCol w:w="1701"/>
    </w:tblGrid>
    <w:tr w:rsidR="00697BB2" w:rsidTr="00685656">
      <w:tc>
        <w:tcPr>
          <w:tcW w:w="1384" w:type="dxa"/>
          <w:vAlign w:val="center"/>
          <w:hideMark/>
        </w:tcPr>
        <w:p w:rsidR="00697BB2" w:rsidRDefault="00697BB2">
          <w:pPr>
            <w:pStyle w:val="Legenda"/>
            <w:ind w:left="0"/>
            <w:rPr>
              <w:lang w:val="pt-PT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53340</wp:posOffset>
                </wp:positionV>
                <wp:extent cx="752475" cy="914400"/>
                <wp:effectExtent l="19050" t="0" r="9525" b="0"/>
                <wp:wrapNone/>
                <wp:docPr id="16" name="Imagem 15" descr="logo fcfrp color pq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fcfrp color pq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247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6237" w:type="dxa"/>
        </w:tcPr>
        <w:p w:rsidR="00697BB2" w:rsidRDefault="00697BB2">
          <w:pPr>
            <w:spacing w:line="360" w:lineRule="auto"/>
            <w:jc w:val="center"/>
            <w:rPr>
              <w:rFonts w:ascii="Arial" w:hAnsi="Arial" w:cs="Arial"/>
              <w:b/>
              <w:sz w:val="20"/>
              <w:lang w:val="pt-PT"/>
            </w:rPr>
          </w:pPr>
        </w:p>
        <w:p w:rsidR="00697BB2" w:rsidRDefault="00697BB2">
          <w:pPr>
            <w:spacing w:line="360" w:lineRule="auto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>UNIVERSIDADE DE SÃO PAULO</w:t>
          </w:r>
        </w:p>
        <w:p w:rsidR="00697BB2" w:rsidRDefault="00697BB2">
          <w:pPr>
            <w:spacing w:line="360" w:lineRule="auto"/>
            <w:jc w:val="center"/>
            <w:rPr>
              <w:rFonts w:ascii="Arial" w:hAnsi="Arial" w:cs="Arial"/>
              <w:i/>
              <w:sz w:val="20"/>
            </w:rPr>
          </w:pPr>
          <w:r>
            <w:rPr>
              <w:rFonts w:ascii="Arial" w:hAnsi="Arial" w:cs="Arial"/>
              <w:b/>
              <w:sz w:val="22"/>
            </w:rPr>
            <w:t>Faculdade de Ciências Farmacêuticas de Ribeirão Preto</w:t>
          </w:r>
          <w:r>
            <w:rPr>
              <w:rFonts w:ascii="Arial" w:hAnsi="Arial" w:cs="Arial"/>
              <w:i/>
              <w:sz w:val="22"/>
            </w:rPr>
            <w:t xml:space="preserve"> </w:t>
          </w:r>
        </w:p>
        <w:p w:rsidR="00697BB2" w:rsidRPr="00AC7D19" w:rsidRDefault="00697BB2">
          <w:pPr>
            <w:spacing w:line="360" w:lineRule="auto"/>
            <w:jc w:val="center"/>
            <w:rPr>
              <w:rFonts w:ascii="Arial" w:hAnsi="Arial" w:cs="Arial"/>
              <w:b/>
              <w:sz w:val="22"/>
              <w:szCs w:val="22"/>
              <w:lang w:val="pt-PT"/>
            </w:rPr>
          </w:pPr>
          <w:r w:rsidRPr="00AC7D19">
            <w:rPr>
              <w:rFonts w:ascii="Arial" w:hAnsi="Arial" w:cs="Arial"/>
              <w:i/>
              <w:smallCaps/>
              <w:sz w:val="22"/>
              <w:szCs w:val="22"/>
            </w:rPr>
            <w:t>Comissão de Pesquisa</w:t>
          </w:r>
          <w:r w:rsidRPr="00AC7D19">
            <w:rPr>
              <w:rFonts w:ascii="Arial" w:hAnsi="Arial" w:cs="Arial"/>
              <w:b/>
              <w:sz w:val="22"/>
              <w:szCs w:val="22"/>
            </w:rPr>
            <w:t xml:space="preserve"> </w:t>
          </w:r>
        </w:p>
      </w:tc>
      <w:tc>
        <w:tcPr>
          <w:tcW w:w="1701" w:type="dxa"/>
          <w:vAlign w:val="center"/>
          <w:hideMark/>
        </w:tcPr>
        <w:p w:rsidR="00697BB2" w:rsidRDefault="00697BB2">
          <w:pPr>
            <w:pStyle w:val="Legenda"/>
            <w:ind w:left="0"/>
            <w:rPr>
              <w:lang w:val="pt-PT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3815</wp:posOffset>
                </wp:positionH>
                <wp:positionV relativeFrom="paragraph">
                  <wp:posOffset>62230</wp:posOffset>
                </wp:positionV>
                <wp:extent cx="1028700" cy="771525"/>
                <wp:effectExtent l="0" t="0" r="0" b="0"/>
                <wp:wrapNone/>
                <wp:docPr id="142" name="Imagem 141" descr="usp-logo-p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usp-logo-png.pn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8700" cy="7715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697BB2" w:rsidRDefault="00697BB2" w:rsidP="00486CD0">
    <w:pPr>
      <w:rPr>
        <w:sz w:val="6"/>
      </w:rPr>
    </w:pPr>
  </w:p>
  <w:p w:rsidR="00697BB2" w:rsidRPr="00BE510F" w:rsidRDefault="00697BB2" w:rsidP="00486CD0">
    <w:pPr>
      <w:rPr>
        <w:sz w:val="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3A4EC3"/>
    <w:multiLevelType w:val="hybridMultilevel"/>
    <w:tmpl w:val="CB644904"/>
    <w:lvl w:ilvl="0" w:tplc="54305138">
      <w:start w:val="1"/>
      <w:numFmt w:val="bullet"/>
      <w:lvlText w:val=""/>
      <w:lvlJc w:val="left"/>
      <w:pPr>
        <w:ind w:left="4471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5191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59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66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7351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80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87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9511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10231" w:hanging="360"/>
      </w:pPr>
      <w:rPr>
        <w:rFonts w:ascii="Wingdings" w:hAnsi="Wingdings" w:hint="default"/>
      </w:rPr>
    </w:lvl>
  </w:abstractNum>
  <w:abstractNum w:abstractNumId="1">
    <w:nsid w:val="087D4A48"/>
    <w:multiLevelType w:val="hybridMultilevel"/>
    <w:tmpl w:val="BDEC8B38"/>
    <w:lvl w:ilvl="0" w:tplc="F83E2794">
      <w:start w:val="1"/>
      <w:numFmt w:val="bullet"/>
      <w:lvlText w:val=""/>
      <w:lvlJc w:val="left"/>
      <w:pPr>
        <w:ind w:left="245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214" w:hanging="360"/>
      </w:pPr>
      <w:rPr>
        <w:rFonts w:ascii="Wingdings" w:hAnsi="Wingdings" w:hint="default"/>
      </w:rPr>
    </w:lvl>
  </w:abstractNum>
  <w:abstractNum w:abstractNumId="2">
    <w:nsid w:val="0CB77741"/>
    <w:multiLevelType w:val="hybridMultilevel"/>
    <w:tmpl w:val="B4E09536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564B61"/>
    <w:multiLevelType w:val="hybridMultilevel"/>
    <w:tmpl w:val="2F8433EC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494DA8"/>
    <w:multiLevelType w:val="hybridMultilevel"/>
    <w:tmpl w:val="4DE24A80"/>
    <w:lvl w:ilvl="0" w:tplc="F83E2794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A15FF8"/>
    <w:multiLevelType w:val="hybridMultilevel"/>
    <w:tmpl w:val="05C82970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BC0897"/>
    <w:multiLevelType w:val="hybridMultilevel"/>
    <w:tmpl w:val="8F46D2AE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A33248"/>
    <w:multiLevelType w:val="hybridMultilevel"/>
    <w:tmpl w:val="7C240592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E422AE"/>
    <w:multiLevelType w:val="hybridMultilevel"/>
    <w:tmpl w:val="2D3CA7A4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4A7642"/>
    <w:multiLevelType w:val="hybridMultilevel"/>
    <w:tmpl w:val="306E3544"/>
    <w:lvl w:ilvl="0" w:tplc="0416000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7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4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214" w:hanging="360"/>
      </w:pPr>
      <w:rPr>
        <w:rFonts w:ascii="Wingdings" w:hAnsi="Wingdings" w:hint="default"/>
      </w:rPr>
    </w:lvl>
  </w:abstractNum>
  <w:abstractNum w:abstractNumId="10">
    <w:nsid w:val="55BF3560"/>
    <w:multiLevelType w:val="hybridMultilevel"/>
    <w:tmpl w:val="B09AA28C"/>
    <w:lvl w:ilvl="0" w:tplc="5430513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BC4E1A"/>
    <w:multiLevelType w:val="hybridMultilevel"/>
    <w:tmpl w:val="00AE7844"/>
    <w:lvl w:ilvl="0" w:tplc="FA146D42">
      <w:start w:val="1"/>
      <w:numFmt w:val="bullet"/>
      <w:lvlText w:val=""/>
      <w:lvlJc w:val="left"/>
      <w:pPr>
        <w:tabs>
          <w:tab w:val="num" w:pos="600"/>
        </w:tabs>
        <w:ind w:left="1734"/>
      </w:pPr>
      <w:rPr>
        <w:rFonts w:ascii="Wingdings" w:hAnsi="Wingdings" w:hint="default"/>
        <w:sz w:val="20"/>
      </w:rPr>
    </w:lvl>
    <w:lvl w:ilvl="1" w:tplc="54305138">
      <w:start w:val="1"/>
      <w:numFmt w:val="bullet"/>
      <w:lvlText w:val=""/>
      <w:lvlJc w:val="left"/>
      <w:pPr>
        <w:tabs>
          <w:tab w:val="num" w:pos="546"/>
        </w:tabs>
        <w:ind w:left="1680"/>
      </w:pPr>
      <w:rPr>
        <w:rFonts w:ascii="Wingdings" w:hAnsi="Wingdings" w:hint="default"/>
        <w:sz w:val="20"/>
      </w:rPr>
    </w:lvl>
    <w:lvl w:ilvl="2" w:tplc="0416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12">
    <w:nsid w:val="59F12B67"/>
    <w:multiLevelType w:val="hybridMultilevel"/>
    <w:tmpl w:val="6EC4EAB2"/>
    <w:lvl w:ilvl="0" w:tplc="54305138">
      <w:start w:val="1"/>
      <w:numFmt w:val="bullet"/>
      <w:lvlText w:val=""/>
      <w:lvlJc w:val="left"/>
      <w:pPr>
        <w:ind w:left="168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3">
    <w:nsid w:val="5A1D476B"/>
    <w:multiLevelType w:val="hybridMultilevel"/>
    <w:tmpl w:val="123CD7E4"/>
    <w:lvl w:ilvl="0" w:tplc="F83E2794">
      <w:start w:val="1"/>
      <w:numFmt w:val="bullet"/>
      <w:lvlText w:val=""/>
      <w:lvlJc w:val="left"/>
      <w:pPr>
        <w:ind w:left="173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4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94" w:hanging="360"/>
      </w:pPr>
      <w:rPr>
        <w:rFonts w:ascii="Wingdings" w:hAnsi="Wingdings" w:hint="default"/>
      </w:rPr>
    </w:lvl>
  </w:abstractNum>
  <w:abstractNum w:abstractNumId="14">
    <w:nsid w:val="5CF445A0"/>
    <w:multiLevelType w:val="hybridMultilevel"/>
    <w:tmpl w:val="2D1CF038"/>
    <w:lvl w:ilvl="0" w:tplc="F83E2794">
      <w:start w:val="1"/>
      <w:numFmt w:val="bullet"/>
      <w:lvlText w:val=""/>
      <w:lvlJc w:val="left"/>
      <w:pPr>
        <w:ind w:left="2454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587C31"/>
    <w:multiLevelType w:val="hybridMultilevel"/>
    <w:tmpl w:val="7D9E9662"/>
    <w:lvl w:ilvl="0" w:tplc="FA146D42">
      <w:start w:val="1"/>
      <w:numFmt w:val="bullet"/>
      <w:lvlText w:val=""/>
      <w:lvlJc w:val="left"/>
      <w:pPr>
        <w:ind w:left="108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BFD26A8"/>
    <w:multiLevelType w:val="hybridMultilevel"/>
    <w:tmpl w:val="7EE6A24A"/>
    <w:lvl w:ilvl="0" w:tplc="FA146D42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0353E9"/>
    <w:multiLevelType w:val="hybridMultilevel"/>
    <w:tmpl w:val="BBD0B2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2"/>
  </w:num>
  <w:num w:numId="5">
    <w:abstractNumId w:val="7"/>
  </w:num>
  <w:num w:numId="6">
    <w:abstractNumId w:val="8"/>
  </w:num>
  <w:num w:numId="7">
    <w:abstractNumId w:val="16"/>
  </w:num>
  <w:num w:numId="8">
    <w:abstractNumId w:val="3"/>
  </w:num>
  <w:num w:numId="9">
    <w:abstractNumId w:val="0"/>
  </w:num>
  <w:num w:numId="10">
    <w:abstractNumId w:val="15"/>
  </w:num>
  <w:num w:numId="11">
    <w:abstractNumId w:val="12"/>
  </w:num>
  <w:num w:numId="12">
    <w:abstractNumId w:val="6"/>
  </w:num>
  <w:num w:numId="13">
    <w:abstractNumId w:val="13"/>
  </w:num>
  <w:num w:numId="14">
    <w:abstractNumId w:val="9"/>
  </w:num>
  <w:num w:numId="15">
    <w:abstractNumId w:val="1"/>
  </w:num>
  <w:num w:numId="16">
    <w:abstractNumId w:val="14"/>
  </w:num>
  <w:num w:numId="17">
    <w:abstractNumId w:val="17"/>
  </w:num>
  <w:num w:numId="18">
    <w:abstractNumId w:val="4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ocumentProtection w:edit="forms" w:enforcement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24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I0MjC2NDQ0NjC1NDNU0lEKTi0uzszPAykwrwUAKs45XSwAAAA="/>
  </w:docVars>
  <w:rsids>
    <w:rsidRoot w:val="00FE2CDB"/>
    <w:rsid w:val="000002A6"/>
    <w:rsid w:val="00000B12"/>
    <w:rsid w:val="00001245"/>
    <w:rsid w:val="00001270"/>
    <w:rsid w:val="00001A6E"/>
    <w:rsid w:val="00001FC8"/>
    <w:rsid w:val="00002427"/>
    <w:rsid w:val="0000242E"/>
    <w:rsid w:val="00003B1B"/>
    <w:rsid w:val="00004F47"/>
    <w:rsid w:val="000053BC"/>
    <w:rsid w:val="00005FD8"/>
    <w:rsid w:val="00006329"/>
    <w:rsid w:val="00006452"/>
    <w:rsid w:val="00006EB1"/>
    <w:rsid w:val="00007C25"/>
    <w:rsid w:val="00010897"/>
    <w:rsid w:val="00011131"/>
    <w:rsid w:val="00012122"/>
    <w:rsid w:val="00012152"/>
    <w:rsid w:val="000138A4"/>
    <w:rsid w:val="000138BC"/>
    <w:rsid w:val="00013ECC"/>
    <w:rsid w:val="00014273"/>
    <w:rsid w:val="000145A0"/>
    <w:rsid w:val="0001463E"/>
    <w:rsid w:val="0001513D"/>
    <w:rsid w:val="00016673"/>
    <w:rsid w:val="00020687"/>
    <w:rsid w:val="000208DA"/>
    <w:rsid w:val="00020ABC"/>
    <w:rsid w:val="000210CB"/>
    <w:rsid w:val="000229A6"/>
    <w:rsid w:val="000231BD"/>
    <w:rsid w:val="000232D7"/>
    <w:rsid w:val="00023DEF"/>
    <w:rsid w:val="000249E3"/>
    <w:rsid w:val="0002587D"/>
    <w:rsid w:val="00027120"/>
    <w:rsid w:val="0003025D"/>
    <w:rsid w:val="00030285"/>
    <w:rsid w:val="00030E3B"/>
    <w:rsid w:val="00031033"/>
    <w:rsid w:val="00031B9E"/>
    <w:rsid w:val="00031FA2"/>
    <w:rsid w:val="00032075"/>
    <w:rsid w:val="000321E2"/>
    <w:rsid w:val="000326AB"/>
    <w:rsid w:val="00033BE8"/>
    <w:rsid w:val="00035399"/>
    <w:rsid w:val="000356B6"/>
    <w:rsid w:val="000359EC"/>
    <w:rsid w:val="00035D15"/>
    <w:rsid w:val="000373B2"/>
    <w:rsid w:val="000409FB"/>
    <w:rsid w:val="000432C7"/>
    <w:rsid w:val="00044124"/>
    <w:rsid w:val="00044C5D"/>
    <w:rsid w:val="00044EC5"/>
    <w:rsid w:val="00046078"/>
    <w:rsid w:val="000462B6"/>
    <w:rsid w:val="00046626"/>
    <w:rsid w:val="00046A69"/>
    <w:rsid w:val="00047FC0"/>
    <w:rsid w:val="00050AE5"/>
    <w:rsid w:val="00050F4A"/>
    <w:rsid w:val="0005115F"/>
    <w:rsid w:val="0005135B"/>
    <w:rsid w:val="000515E7"/>
    <w:rsid w:val="00051B36"/>
    <w:rsid w:val="00052BC3"/>
    <w:rsid w:val="00053DAB"/>
    <w:rsid w:val="00054388"/>
    <w:rsid w:val="00055E1C"/>
    <w:rsid w:val="00055E83"/>
    <w:rsid w:val="00055F7C"/>
    <w:rsid w:val="00056371"/>
    <w:rsid w:val="0006012E"/>
    <w:rsid w:val="000610FA"/>
    <w:rsid w:val="000615A0"/>
    <w:rsid w:val="00061E37"/>
    <w:rsid w:val="0006278D"/>
    <w:rsid w:val="00062CC1"/>
    <w:rsid w:val="0006425D"/>
    <w:rsid w:val="00064746"/>
    <w:rsid w:val="000654A5"/>
    <w:rsid w:val="000661C2"/>
    <w:rsid w:val="000664C1"/>
    <w:rsid w:val="000665F8"/>
    <w:rsid w:val="000675AF"/>
    <w:rsid w:val="00070998"/>
    <w:rsid w:val="00073F6A"/>
    <w:rsid w:val="00074098"/>
    <w:rsid w:val="000749C1"/>
    <w:rsid w:val="00075191"/>
    <w:rsid w:val="00076683"/>
    <w:rsid w:val="00076DAC"/>
    <w:rsid w:val="000773DA"/>
    <w:rsid w:val="00077DF4"/>
    <w:rsid w:val="000803DC"/>
    <w:rsid w:val="000806F3"/>
    <w:rsid w:val="00080AF6"/>
    <w:rsid w:val="000815AA"/>
    <w:rsid w:val="00081E76"/>
    <w:rsid w:val="000829D7"/>
    <w:rsid w:val="00082AD8"/>
    <w:rsid w:val="00082C8D"/>
    <w:rsid w:val="00083E4B"/>
    <w:rsid w:val="0008427C"/>
    <w:rsid w:val="00084A09"/>
    <w:rsid w:val="000862AA"/>
    <w:rsid w:val="00086C3D"/>
    <w:rsid w:val="000875A7"/>
    <w:rsid w:val="000875CB"/>
    <w:rsid w:val="00087EE3"/>
    <w:rsid w:val="00092C6A"/>
    <w:rsid w:val="000936F1"/>
    <w:rsid w:val="00094B06"/>
    <w:rsid w:val="000950F4"/>
    <w:rsid w:val="00095B7C"/>
    <w:rsid w:val="00095C69"/>
    <w:rsid w:val="00096BEE"/>
    <w:rsid w:val="000974A7"/>
    <w:rsid w:val="00097696"/>
    <w:rsid w:val="000A0B24"/>
    <w:rsid w:val="000A1A70"/>
    <w:rsid w:val="000A215A"/>
    <w:rsid w:val="000A2FF4"/>
    <w:rsid w:val="000A37EF"/>
    <w:rsid w:val="000A481E"/>
    <w:rsid w:val="000A4A6A"/>
    <w:rsid w:val="000A5620"/>
    <w:rsid w:val="000A5F77"/>
    <w:rsid w:val="000A74FF"/>
    <w:rsid w:val="000B0B24"/>
    <w:rsid w:val="000B1EC9"/>
    <w:rsid w:val="000B2479"/>
    <w:rsid w:val="000B2BD0"/>
    <w:rsid w:val="000B40E4"/>
    <w:rsid w:val="000B602F"/>
    <w:rsid w:val="000B6633"/>
    <w:rsid w:val="000B7E44"/>
    <w:rsid w:val="000C0F21"/>
    <w:rsid w:val="000C10F7"/>
    <w:rsid w:val="000C2423"/>
    <w:rsid w:val="000C3679"/>
    <w:rsid w:val="000C36CC"/>
    <w:rsid w:val="000C39F0"/>
    <w:rsid w:val="000C47B2"/>
    <w:rsid w:val="000C4B67"/>
    <w:rsid w:val="000C4EC5"/>
    <w:rsid w:val="000C50B7"/>
    <w:rsid w:val="000C53DB"/>
    <w:rsid w:val="000C686A"/>
    <w:rsid w:val="000C68D6"/>
    <w:rsid w:val="000C6FE1"/>
    <w:rsid w:val="000C74AB"/>
    <w:rsid w:val="000D00F2"/>
    <w:rsid w:val="000D1272"/>
    <w:rsid w:val="000D4801"/>
    <w:rsid w:val="000D5050"/>
    <w:rsid w:val="000D739F"/>
    <w:rsid w:val="000E0405"/>
    <w:rsid w:val="000E19AD"/>
    <w:rsid w:val="000E1A29"/>
    <w:rsid w:val="000E24E5"/>
    <w:rsid w:val="000E2A7E"/>
    <w:rsid w:val="000E2AA4"/>
    <w:rsid w:val="000E30BD"/>
    <w:rsid w:val="000E34BC"/>
    <w:rsid w:val="000E3B3E"/>
    <w:rsid w:val="000E4C83"/>
    <w:rsid w:val="000E6C2F"/>
    <w:rsid w:val="000E78A7"/>
    <w:rsid w:val="000E7ABA"/>
    <w:rsid w:val="000E7E32"/>
    <w:rsid w:val="000F0759"/>
    <w:rsid w:val="000F09B8"/>
    <w:rsid w:val="000F1B38"/>
    <w:rsid w:val="000F37C2"/>
    <w:rsid w:val="000F3BDB"/>
    <w:rsid w:val="000F3C30"/>
    <w:rsid w:val="000F3F48"/>
    <w:rsid w:val="000F5652"/>
    <w:rsid w:val="000F685C"/>
    <w:rsid w:val="000F721D"/>
    <w:rsid w:val="00101AE3"/>
    <w:rsid w:val="0010263C"/>
    <w:rsid w:val="00103A32"/>
    <w:rsid w:val="00104F6C"/>
    <w:rsid w:val="00105414"/>
    <w:rsid w:val="00105BB2"/>
    <w:rsid w:val="00105DCB"/>
    <w:rsid w:val="00106AB0"/>
    <w:rsid w:val="00107DDA"/>
    <w:rsid w:val="001110C6"/>
    <w:rsid w:val="00111703"/>
    <w:rsid w:val="00111B08"/>
    <w:rsid w:val="001120F9"/>
    <w:rsid w:val="001121E8"/>
    <w:rsid w:val="00112DF4"/>
    <w:rsid w:val="00113ABF"/>
    <w:rsid w:val="00113F8C"/>
    <w:rsid w:val="00113FF0"/>
    <w:rsid w:val="00114E5E"/>
    <w:rsid w:val="0011594C"/>
    <w:rsid w:val="00115DAB"/>
    <w:rsid w:val="00116454"/>
    <w:rsid w:val="001169BE"/>
    <w:rsid w:val="00116E92"/>
    <w:rsid w:val="00116EA2"/>
    <w:rsid w:val="0011764B"/>
    <w:rsid w:val="001176BA"/>
    <w:rsid w:val="00117DD6"/>
    <w:rsid w:val="00120EF8"/>
    <w:rsid w:val="00121270"/>
    <w:rsid w:val="0012138F"/>
    <w:rsid w:val="00121567"/>
    <w:rsid w:val="001225F9"/>
    <w:rsid w:val="001227F1"/>
    <w:rsid w:val="001237DC"/>
    <w:rsid w:val="00124132"/>
    <w:rsid w:val="00124811"/>
    <w:rsid w:val="00124E65"/>
    <w:rsid w:val="001267B9"/>
    <w:rsid w:val="00126B07"/>
    <w:rsid w:val="00126BF7"/>
    <w:rsid w:val="001274ED"/>
    <w:rsid w:val="001279A3"/>
    <w:rsid w:val="00127BA4"/>
    <w:rsid w:val="00130FB1"/>
    <w:rsid w:val="00131181"/>
    <w:rsid w:val="001313A8"/>
    <w:rsid w:val="001319BE"/>
    <w:rsid w:val="0013232F"/>
    <w:rsid w:val="00132377"/>
    <w:rsid w:val="00133D77"/>
    <w:rsid w:val="0013444F"/>
    <w:rsid w:val="00134A5D"/>
    <w:rsid w:val="001350C9"/>
    <w:rsid w:val="001351E7"/>
    <w:rsid w:val="00136502"/>
    <w:rsid w:val="001368A3"/>
    <w:rsid w:val="00137C04"/>
    <w:rsid w:val="00137C13"/>
    <w:rsid w:val="00140305"/>
    <w:rsid w:val="00140322"/>
    <w:rsid w:val="0014042C"/>
    <w:rsid w:val="001408E0"/>
    <w:rsid w:val="00140934"/>
    <w:rsid w:val="00140ECF"/>
    <w:rsid w:val="001419D4"/>
    <w:rsid w:val="00141C69"/>
    <w:rsid w:val="001422C2"/>
    <w:rsid w:val="001450C0"/>
    <w:rsid w:val="0014612C"/>
    <w:rsid w:val="00146A55"/>
    <w:rsid w:val="00146C48"/>
    <w:rsid w:val="00150697"/>
    <w:rsid w:val="00151B93"/>
    <w:rsid w:val="00152E80"/>
    <w:rsid w:val="001532FF"/>
    <w:rsid w:val="0015352D"/>
    <w:rsid w:val="001537C2"/>
    <w:rsid w:val="001537D4"/>
    <w:rsid w:val="00153D0B"/>
    <w:rsid w:val="00154E8D"/>
    <w:rsid w:val="00155031"/>
    <w:rsid w:val="0015587E"/>
    <w:rsid w:val="00157ABF"/>
    <w:rsid w:val="00157D50"/>
    <w:rsid w:val="001609B0"/>
    <w:rsid w:val="001609E8"/>
    <w:rsid w:val="00160E5B"/>
    <w:rsid w:val="00161CD2"/>
    <w:rsid w:val="00161DBB"/>
    <w:rsid w:val="0016251A"/>
    <w:rsid w:val="00162630"/>
    <w:rsid w:val="001626A6"/>
    <w:rsid w:val="00162E12"/>
    <w:rsid w:val="00162E27"/>
    <w:rsid w:val="0016360C"/>
    <w:rsid w:val="001639C1"/>
    <w:rsid w:val="00164583"/>
    <w:rsid w:val="00164AD5"/>
    <w:rsid w:val="00164CC2"/>
    <w:rsid w:val="001660C8"/>
    <w:rsid w:val="00166A11"/>
    <w:rsid w:val="00167DE5"/>
    <w:rsid w:val="00167E78"/>
    <w:rsid w:val="00170351"/>
    <w:rsid w:val="0017099F"/>
    <w:rsid w:val="0017140E"/>
    <w:rsid w:val="001720EB"/>
    <w:rsid w:val="00172249"/>
    <w:rsid w:val="001743AF"/>
    <w:rsid w:val="00174A53"/>
    <w:rsid w:val="001758D5"/>
    <w:rsid w:val="0017610D"/>
    <w:rsid w:val="00176AAE"/>
    <w:rsid w:val="00176CA8"/>
    <w:rsid w:val="00177AE1"/>
    <w:rsid w:val="00180E2A"/>
    <w:rsid w:val="00180FAD"/>
    <w:rsid w:val="00184B6E"/>
    <w:rsid w:val="0018540F"/>
    <w:rsid w:val="001858F0"/>
    <w:rsid w:val="00185E68"/>
    <w:rsid w:val="00187361"/>
    <w:rsid w:val="00187406"/>
    <w:rsid w:val="00191973"/>
    <w:rsid w:val="001919E6"/>
    <w:rsid w:val="001937BD"/>
    <w:rsid w:val="00193FDC"/>
    <w:rsid w:val="0019446B"/>
    <w:rsid w:val="00194900"/>
    <w:rsid w:val="00194EE4"/>
    <w:rsid w:val="00195261"/>
    <w:rsid w:val="0019542D"/>
    <w:rsid w:val="00195FC9"/>
    <w:rsid w:val="00196E85"/>
    <w:rsid w:val="0019715B"/>
    <w:rsid w:val="0019775E"/>
    <w:rsid w:val="00197767"/>
    <w:rsid w:val="00197BC6"/>
    <w:rsid w:val="001A00AB"/>
    <w:rsid w:val="001A21C3"/>
    <w:rsid w:val="001A2267"/>
    <w:rsid w:val="001A29C0"/>
    <w:rsid w:val="001A3DC2"/>
    <w:rsid w:val="001A4BA0"/>
    <w:rsid w:val="001A4EF6"/>
    <w:rsid w:val="001A519F"/>
    <w:rsid w:val="001A7068"/>
    <w:rsid w:val="001A7D33"/>
    <w:rsid w:val="001A7D92"/>
    <w:rsid w:val="001A7E99"/>
    <w:rsid w:val="001B0A16"/>
    <w:rsid w:val="001B0AD4"/>
    <w:rsid w:val="001B0E1E"/>
    <w:rsid w:val="001B18B0"/>
    <w:rsid w:val="001B1962"/>
    <w:rsid w:val="001B1C65"/>
    <w:rsid w:val="001B2836"/>
    <w:rsid w:val="001B2D28"/>
    <w:rsid w:val="001B2E39"/>
    <w:rsid w:val="001B32CF"/>
    <w:rsid w:val="001B33E7"/>
    <w:rsid w:val="001B4650"/>
    <w:rsid w:val="001B4726"/>
    <w:rsid w:val="001B49D9"/>
    <w:rsid w:val="001B4F3F"/>
    <w:rsid w:val="001B51C7"/>
    <w:rsid w:val="001B5CF4"/>
    <w:rsid w:val="001B6293"/>
    <w:rsid w:val="001B63EC"/>
    <w:rsid w:val="001B69D4"/>
    <w:rsid w:val="001B6AB9"/>
    <w:rsid w:val="001B6EF7"/>
    <w:rsid w:val="001B703A"/>
    <w:rsid w:val="001C05EE"/>
    <w:rsid w:val="001C0D14"/>
    <w:rsid w:val="001C144B"/>
    <w:rsid w:val="001C220D"/>
    <w:rsid w:val="001C3194"/>
    <w:rsid w:val="001C548B"/>
    <w:rsid w:val="001C63D5"/>
    <w:rsid w:val="001C68F8"/>
    <w:rsid w:val="001C696B"/>
    <w:rsid w:val="001C6E80"/>
    <w:rsid w:val="001C790E"/>
    <w:rsid w:val="001D042A"/>
    <w:rsid w:val="001D1E01"/>
    <w:rsid w:val="001D1FE5"/>
    <w:rsid w:val="001D252A"/>
    <w:rsid w:val="001D32B4"/>
    <w:rsid w:val="001D4547"/>
    <w:rsid w:val="001D5073"/>
    <w:rsid w:val="001D76BE"/>
    <w:rsid w:val="001E05AF"/>
    <w:rsid w:val="001E170C"/>
    <w:rsid w:val="001E1C7B"/>
    <w:rsid w:val="001E2589"/>
    <w:rsid w:val="001E26A4"/>
    <w:rsid w:val="001E27E4"/>
    <w:rsid w:val="001E28CB"/>
    <w:rsid w:val="001E2F36"/>
    <w:rsid w:val="001E3788"/>
    <w:rsid w:val="001E3958"/>
    <w:rsid w:val="001E3FA5"/>
    <w:rsid w:val="001E473D"/>
    <w:rsid w:val="001E4880"/>
    <w:rsid w:val="001E4AFB"/>
    <w:rsid w:val="001E5465"/>
    <w:rsid w:val="001E6EAF"/>
    <w:rsid w:val="001E73D9"/>
    <w:rsid w:val="001E7894"/>
    <w:rsid w:val="001E7B0A"/>
    <w:rsid w:val="001E7D37"/>
    <w:rsid w:val="001F0847"/>
    <w:rsid w:val="001F156A"/>
    <w:rsid w:val="001F159F"/>
    <w:rsid w:val="001F178C"/>
    <w:rsid w:val="001F1CEF"/>
    <w:rsid w:val="001F1D69"/>
    <w:rsid w:val="001F2BBC"/>
    <w:rsid w:val="001F3332"/>
    <w:rsid w:val="001F3496"/>
    <w:rsid w:val="001F391C"/>
    <w:rsid w:val="001F5C69"/>
    <w:rsid w:val="001F6551"/>
    <w:rsid w:val="00200AE3"/>
    <w:rsid w:val="00200C58"/>
    <w:rsid w:val="00202BBC"/>
    <w:rsid w:val="00204036"/>
    <w:rsid w:val="00204B3F"/>
    <w:rsid w:val="00204C07"/>
    <w:rsid w:val="00204C26"/>
    <w:rsid w:val="002055B9"/>
    <w:rsid w:val="002062C7"/>
    <w:rsid w:val="0020674D"/>
    <w:rsid w:val="0020678F"/>
    <w:rsid w:val="00207349"/>
    <w:rsid w:val="002077F3"/>
    <w:rsid w:val="00207D64"/>
    <w:rsid w:val="00207EA3"/>
    <w:rsid w:val="00210C3E"/>
    <w:rsid w:val="0021160F"/>
    <w:rsid w:val="00211E97"/>
    <w:rsid w:val="0021218B"/>
    <w:rsid w:val="00212C0F"/>
    <w:rsid w:val="00213187"/>
    <w:rsid w:val="002132E2"/>
    <w:rsid w:val="00213819"/>
    <w:rsid w:val="00213D9C"/>
    <w:rsid w:val="00214644"/>
    <w:rsid w:val="00214C01"/>
    <w:rsid w:val="00214C2B"/>
    <w:rsid w:val="00215C96"/>
    <w:rsid w:val="002162EF"/>
    <w:rsid w:val="00216480"/>
    <w:rsid w:val="002169E6"/>
    <w:rsid w:val="0021710A"/>
    <w:rsid w:val="002171CC"/>
    <w:rsid w:val="0021732C"/>
    <w:rsid w:val="0022063C"/>
    <w:rsid w:val="002240FD"/>
    <w:rsid w:val="00224C10"/>
    <w:rsid w:val="00224ED2"/>
    <w:rsid w:val="002251D8"/>
    <w:rsid w:val="0022534A"/>
    <w:rsid w:val="002254CF"/>
    <w:rsid w:val="002272EA"/>
    <w:rsid w:val="00232813"/>
    <w:rsid w:val="00232876"/>
    <w:rsid w:val="00232C74"/>
    <w:rsid w:val="00234003"/>
    <w:rsid w:val="00234D62"/>
    <w:rsid w:val="0023510B"/>
    <w:rsid w:val="00235FA1"/>
    <w:rsid w:val="00236E7A"/>
    <w:rsid w:val="00237510"/>
    <w:rsid w:val="00240EDD"/>
    <w:rsid w:val="00241A0C"/>
    <w:rsid w:val="00242A5D"/>
    <w:rsid w:val="00243036"/>
    <w:rsid w:val="002438E4"/>
    <w:rsid w:val="00243F22"/>
    <w:rsid w:val="00244FC5"/>
    <w:rsid w:val="00246D65"/>
    <w:rsid w:val="0024776E"/>
    <w:rsid w:val="00247D3A"/>
    <w:rsid w:val="002504CA"/>
    <w:rsid w:val="002511AD"/>
    <w:rsid w:val="00251EF1"/>
    <w:rsid w:val="00251F81"/>
    <w:rsid w:val="002523B7"/>
    <w:rsid w:val="00253076"/>
    <w:rsid w:val="00253EFE"/>
    <w:rsid w:val="00254277"/>
    <w:rsid w:val="00254E57"/>
    <w:rsid w:val="00254F3E"/>
    <w:rsid w:val="00255CA1"/>
    <w:rsid w:val="002570FB"/>
    <w:rsid w:val="002603C6"/>
    <w:rsid w:val="00260604"/>
    <w:rsid w:val="002608E1"/>
    <w:rsid w:val="00260DF1"/>
    <w:rsid w:val="00261A6C"/>
    <w:rsid w:val="00261FD4"/>
    <w:rsid w:val="0026203D"/>
    <w:rsid w:val="00262D2E"/>
    <w:rsid w:val="00262FBF"/>
    <w:rsid w:val="00263137"/>
    <w:rsid w:val="00263272"/>
    <w:rsid w:val="002635F6"/>
    <w:rsid w:val="00263AAE"/>
    <w:rsid w:val="00263CB0"/>
    <w:rsid w:val="00263D36"/>
    <w:rsid w:val="00263EE6"/>
    <w:rsid w:val="00263F75"/>
    <w:rsid w:val="0026516C"/>
    <w:rsid w:val="002651E6"/>
    <w:rsid w:val="002652D4"/>
    <w:rsid w:val="00265945"/>
    <w:rsid w:val="00265AE8"/>
    <w:rsid w:val="00266F95"/>
    <w:rsid w:val="002670F3"/>
    <w:rsid w:val="00267D21"/>
    <w:rsid w:val="0027078B"/>
    <w:rsid w:val="0027108E"/>
    <w:rsid w:val="00271F49"/>
    <w:rsid w:val="002729F2"/>
    <w:rsid w:val="00274459"/>
    <w:rsid w:val="00274E21"/>
    <w:rsid w:val="002754B9"/>
    <w:rsid w:val="00275C53"/>
    <w:rsid w:val="0027701C"/>
    <w:rsid w:val="0028075F"/>
    <w:rsid w:val="0028109E"/>
    <w:rsid w:val="00281121"/>
    <w:rsid w:val="002827A2"/>
    <w:rsid w:val="00284A47"/>
    <w:rsid w:val="00284BB4"/>
    <w:rsid w:val="00285216"/>
    <w:rsid w:val="002861A1"/>
    <w:rsid w:val="0028792C"/>
    <w:rsid w:val="00287E1C"/>
    <w:rsid w:val="002900C4"/>
    <w:rsid w:val="00290C11"/>
    <w:rsid w:val="00291626"/>
    <w:rsid w:val="002920AF"/>
    <w:rsid w:val="002932BC"/>
    <w:rsid w:val="0029330E"/>
    <w:rsid w:val="00293880"/>
    <w:rsid w:val="00293ABD"/>
    <w:rsid w:val="002940AD"/>
    <w:rsid w:val="002945E5"/>
    <w:rsid w:val="002949F3"/>
    <w:rsid w:val="00297521"/>
    <w:rsid w:val="00297DE8"/>
    <w:rsid w:val="00297FBB"/>
    <w:rsid w:val="002A13DE"/>
    <w:rsid w:val="002A1E01"/>
    <w:rsid w:val="002A2611"/>
    <w:rsid w:val="002A41B4"/>
    <w:rsid w:val="002A4DC9"/>
    <w:rsid w:val="002A5987"/>
    <w:rsid w:val="002A63A1"/>
    <w:rsid w:val="002A684E"/>
    <w:rsid w:val="002A7309"/>
    <w:rsid w:val="002A745F"/>
    <w:rsid w:val="002A7520"/>
    <w:rsid w:val="002A7E47"/>
    <w:rsid w:val="002B152F"/>
    <w:rsid w:val="002B2246"/>
    <w:rsid w:val="002B28E7"/>
    <w:rsid w:val="002B3F36"/>
    <w:rsid w:val="002B44E8"/>
    <w:rsid w:val="002B46F9"/>
    <w:rsid w:val="002B785D"/>
    <w:rsid w:val="002B7A91"/>
    <w:rsid w:val="002C04E0"/>
    <w:rsid w:val="002C07E4"/>
    <w:rsid w:val="002C0A48"/>
    <w:rsid w:val="002C0EF3"/>
    <w:rsid w:val="002C121F"/>
    <w:rsid w:val="002C1230"/>
    <w:rsid w:val="002C1ECD"/>
    <w:rsid w:val="002C337F"/>
    <w:rsid w:val="002C3E3F"/>
    <w:rsid w:val="002C3E4A"/>
    <w:rsid w:val="002C4D92"/>
    <w:rsid w:val="002C4FB2"/>
    <w:rsid w:val="002C59F1"/>
    <w:rsid w:val="002C68EB"/>
    <w:rsid w:val="002C6CA8"/>
    <w:rsid w:val="002C7014"/>
    <w:rsid w:val="002C745B"/>
    <w:rsid w:val="002D0013"/>
    <w:rsid w:val="002D0048"/>
    <w:rsid w:val="002D1A20"/>
    <w:rsid w:val="002D374E"/>
    <w:rsid w:val="002D3B8E"/>
    <w:rsid w:val="002D4150"/>
    <w:rsid w:val="002D51B8"/>
    <w:rsid w:val="002D5889"/>
    <w:rsid w:val="002D5AAC"/>
    <w:rsid w:val="002D67C1"/>
    <w:rsid w:val="002D7299"/>
    <w:rsid w:val="002D7BFE"/>
    <w:rsid w:val="002D7C4A"/>
    <w:rsid w:val="002E0163"/>
    <w:rsid w:val="002E030A"/>
    <w:rsid w:val="002E0CCD"/>
    <w:rsid w:val="002E1147"/>
    <w:rsid w:val="002E17CB"/>
    <w:rsid w:val="002E182C"/>
    <w:rsid w:val="002E20A0"/>
    <w:rsid w:val="002E2354"/>
    <w:rsid w:val="002E2C8F"/>
    <w:rsid w:val="002E36A0"/>
    <w:rsid w:val="002E3841"/>
    <w:rsid w:val="002E47BE"/>
    <w:rsid w:val="002E51FC"/>
    <w:rsid w:val="002E5E9F"/>
    <w:rsid w:val="002E6131"/>
    <w:rsid w:val="002E6CDB"/>
    <w:rsid w:val="002E7396"/>
    <w:rsid w:val="002E7BB0"/>
    <w:rsid w:val="002F015B"/>
    <w:rsid w:val="002F0DA1"/>
    <w:rsid w:val="002F183A"/>
    <w:rsid w:val="002F19BF"/>
    <w:rsid w:val="002F243D"/>
    <w:rsid w:val="002F30D9"/>
    <w:rsid w:val="002F39A9"/>
    <w:rsid w:val="002F440F"/>
    <w:rsid w:val="002F4642"/>
    <w:rsid w:val="002F4770"/>
    <w:rsid w:val="002F4E4E"/>
    <w:rsid w:val="002F54DD"/>
    <w:rsid w:val="002F629F"/>
    <w:rsid w:val="002F73A9"/>
    <w:rsid w:val="002F781F"/>
    <w:rsid w:val="002F783E"/>
    <w:rsid w:val="002F7D19"/>
    <w:rsid w:val="002F7D22"/>
    <w:rsid w:val="00301372"/>
    <w:rsid w:val="00301C15"/>
    <w:rsid w:val="00301CEA"/>
    <w:rsid w:val="00302DCA"/>
    <w:rsid w:val="003034B9"/>
    <w:rsid w:val="003040E2"/>
    <w:rsid w:val="003050B4"/>
    <w:rsid w:val="003056EA"/>
    <w:rsid w:val="003057C1"/>
    <w:rsid w:val="00306E0C"/>
    <w:rsid w:val="00307133"/>
    <w:rsid w:val="003073F6"/>
    <w:rsid w:val="003074D8"/>
    <w:rsid w:val="003079DA"/>
    <w:rsid w:val="00307A7B"/>
    <w:rsid w:val="003102C3"/>
    <w:rsid w:val="0031192C"/>
    <w:rsid w:val="00314972"/>
    <w:rsid w:val="00315433"/>
    <w:rsid w:val="00315AB8"/>
    <w:rsid w:val="00315ABE"/>
    <w:rsid w:val="00315C64"/>
    <w:rsid w:val="0031641E"/>
    <w:rsid w:val="0031663E"/>
    <w:rsid w:val="003169F3"/>
    <w:rsid w:val="00316B25"/>
    <w:rsid w:val="00316E98"/>
    <w:rsid w:val="00320116"/>
    <w:rsid w:val="00320453"/>
    <w:rsid w:val="00320E69"/>
    <w:rsid w:val="00320EB7"/>
    <w:rsid w:val="00321E7C"/>
    <w:rsid w:val="00322924"/>
    <w:rsid w:val="003232E1"/>
    <w:rsid w:val="00323A50"/>
    <w:rsid w:val="0032488A"/>
    <w:rsid w:val="003252BA"/>
    <w:rsid w:val="00325B4B"/>
    <w:rsid w:val="00325BE9"/>
    <w:rsid w:val="00326265"/>
    <w:rsid w:val="003268E4"/>
    <w:rsid w:val="00326CC4"/>
    <w:rsid w:val="00327B00"/>
    <w:rsid w:val="00330682"/>
    <w:rsid w:val="00331152"/>
    <w:rsid w:val="003320DA"/>
    <w:rsid w:val="00332DC8"/>
    <w:rsid w:val="00333289"/>
    <w:rsid w:val="003342D0"/>
    <w:rsid w:val="00334834"/>
    <w:rsid w:val="00334AB3"/>
    <w:rsid w:val="0033591D"/>
    <w:rsid w:val="003368C1"/>
    <w:rsid w:val="00337554"/>
    <w:rsid w:val="00337FC0"/>
    <w:rsid w:val="00340DD1"/>
    <w:rsid w:val="0034190C"/>
    <w:rsid w:val="003420F8"/>
    <w:rsid w:val="0034362B"/>
    <w:rsid w:val="00343BE3"/>
    <w:rsid w:val="003444BD"/>
    <w:rsid w:val="00346092"/>
    <w:rsid w:val="0034636D"/>
    <w:rsid w:val="00346466"/>
    <w:rsid w:val="003467CA"/>
    <w:rsid w:val="00346A4E"/>
    <w:rsid w:val="00346CDF"/>
    <w:rsid w:val="0035003D"/>
    <w:rsid w:val="0035187E"/>
    <w:rsid w:val="00351B8F"/>
    <w:rsid w:val="00351C2E"/>
    <w:rsid w:val="0035301F"/>
    <w:rsid w:val="00354BB8"/>
    <w:rsid w:val="0035600C"/>
    <w:rsid w:val="00356265"/>
    <w:rsid w:val="00357187"/>
    <w:rsid w:val="00357E53"/>
    <w:rsid w:val="00360001"/>
    <w:rsid w:val="0036031A"/>
    <w:rsid w:val="00361D49"/>
    <w:rsid w:val="003623A0"/>
    <w:rsid w:val="00364079"/>
    <w:rsid w:val="00365437"/>
    <w:rsid w:val="00365B03"/>
    <w:rsid w:val="00365E9F"/>
    <w:rsid w:val="003670A7"/>
    <w:rsid w:val="0036778F"/>
    <w:rsid w:val="003679CE"/>
    <w:rsid w:val="00370525"/>
    <w:rsid w:val="00370DC2"/>
    <w:rsid w:val="00370EEC"/>
    <w:rsid w:val="00371031"/>
    <w:rsid w:val="003725D9"/>
    <w:rsid w:val="0037367D"/>
    <w:rsid w:val="00373FCB"/>
    <w:rsid w:val="00374B4B"/>
    <w:rsid w:val="00374BA7"/>
    <w:rsid w:val="00374BF8"/>
    <w:rsid w:val="003806A0"/>
    <w:rsid w:val="00380E00"/>
    <w:rsid w:val="003810BB"/>
    <w:rsid w:val="00381511"/>
    <w:rsid w:val="00381CE2"/>
    <w:rsid w:val="00381E91"/>
    <w:rsid w:val="00382C94"/>
    <w:rsid w:val="003861C7"/>
    <w:rsid w:val="0038628E"/>
    <w:rsid w:val="00386454"/>
    <w:rsid w:val="00386A2C"/>
    <w:rsid w:val="00386D9E"/>
    <w:rsid w:val="00386DCD"/>
    <w:rsid w:val="0038732E"/>
    <w:rsid w:val="0038735F"/>
    <w:rsid w:val="0038761E"/>
    <w:rsid w:val="00387BDE"/>
    <w:rsid w:val="003908F5"/>
    <w:rsid w:val="00390BF1"/>
    <w:rsid w:val="0039102F"/>
    <w:rsid w:val="0039132B"/>
    <w:rsid w:val="0039176E"/>
    <w:rsid w:val="00391B71"/>
    <w:rsid w:val="00393504"/>
    <w:rsid w:val="00393CFE"/>
    <w:rsid w:val="00395321"/>
    <w:rsid w:val="00396030"/>
    <w:rsid w:val="0039635E"/>
    <w:rsid w:val="00396F70"/>
    <w:rsid w:val="00397616"/>
    <w:rsid w:val="00397840"/>
    <w:rsid w:val="00397961"/>
    <w:rsid w:val="00397C72"/>
    <w:rsid w:val="003A0A46"/>
    <w:rsid w:val="003A1A1F"/>
    <w:rsid w:val="003A25DA"/>
    <w:rsid w:val="003A2D61"/>
    <w:rsid w:val="003A33E2"/>
    <w:rsid w:val="003A37EF"/>
    <w:rsid w:val="003A414B"/>
    <w:rsid w:val="003A496E"/>
    <w:rsid w:val="003A6ED7"/>
    <w:rsid w:val="003A7714"/>
    <w:rsid w:val="003B0432"/>
    <w:rsid w:val="003B0DBE"/>
    <w:rsid w:val="003B2D93"/>
    <w:rsid w:val="003B35A3"/>
    <w:rsid w:val="003B517E"/>
    <w:rsid w:val="003B68E7"/>
    <w:rsid w:val="003B75D6"/>
    <w:rsid w:val="003C0305"/>
    <w:rsid w:val="003C04C9"/>
    <w:rsid w:val="003C0589"/>
    <w:rsid w:val="003C0C0E"/>
    <w:rsid w:val="003C18FB"/>
    <w:rsid w:val="003C34F0"/>
    <w:rsid w:val="003C59EB"/>
    <w:rsid w:val="003C5B22"/>
    <w:rsid w:val="003C5DCE"/>
    <w:rsid w:val="003C5EFD"/>
    <w:rsid w:val="003C6201"/>
    <w:rsid w:val="003C6410"/>
    <w:rsid w:val="003C64EE"/>
    <w:rsid w:val="003C7BAE"/>
    <w:rsid w:val="003D0D7E"/>
    <w:rsid w:val="003D12F9"/>
    <w:rsid w:val="003D1599"/>
    <w:rsid w:val="003D22B8"/>
    <w:rsid w:val="003D2519"/>
    <w:rsid w:val="003D367B"/>
    <w:rsid w:val="003D4273"/>
    <w:rsid w:val="003D473C"/>
    <w:rsid w:val="003D48B9"/>
    <w:rsid w:val="003D4996"/>
    <w:rsid w:val="003D4F89"/>
    <w:rsid w:val="003D5642"/>
    <w:rsid w:val="003D5A17"/>
    <w:rsid w:val="003D62AC"/>
    <w:rsid w:val="003D72B6"/>
    <w:rsid w:val="003E2BAC"/>
    <w:rsid w:val="003E43D4"/>
    <w:rsid w:val="003E4433"/>
    <w:rsid w:val="003E44BA"/>
    <w:rsid w:val="003E49B8"/>
    <w:rsid w:val="003E4AEB"/>
    <w:rsid w:val="003E5668"/>
    <w:rsid w:val="003E7202"/>
    <w:rsid w:val="003E76D7"/>
    <w:rsid w:val="003F103A"/>
    <w:rsid w:val="003F1202"/>
    <w:rsid w:val="003F12CA"/>
    <w:rsid w:val="003F173C"/>
    <w:rsid w:val="003F1A49"/>
    <w:rsid w:val="003F1B10"/>
    <w:rsid w:val="003F20AE"/>
    <w:rsid w:val="003F2725"/>
    <w:rsid w:val="003F343C"/>
    <w:rsid w:val="003F4257"/>
    <w:rsid w:val="003F5C93"/>
    <w:rsid w:val="003F6333"/>
    <w:rsid w:val="003F74B6"/>
    <w:rsid w:val="003F7FAC"/>
    <w:rsid w:val="00400149"/>
    <w:rsid w:val="00400982"/>
    <w:rsid w:val="00402059"/>
    <w:rsid w:val="0040235B"/>
    <w:rsid w:val="004024B1"/>
    <w:rsid w:val="00403069"/>
    <w:rsid w:val="004039C1"/>
    <w:rsid w:val="00404349"/>
    <w:rsid w:val="00404D95"/>
    <w:rsid w:val="004054D5"/>
    <w:rsid w:val="00405B98"/>
    <w:rsid w:val="00410BAB"/>
    <w:rsid w:val="004113BF"/>
    <w:rsid w:val="00411779"/>
    <w:rsid w:val="00411A9B"/>
    <w:rsid w:val="0041220F"/>
    <w:rsid w:val="00412CD2"/>
    <w:rsid w:val="00412DF2"/>
    <w:rsid w:val="004130E6"/>
    <w:rsid w:val="00413181"/>
    <w:rsid w:val="004131F7"/>
    <w:rsid w:val="00413B5B"/>
    <w:rsid w:val="004147A9"/>
    <w:rsid w:val="00414C0E"/>
    <w:rsid w:val="0041695E"/>
    <w:rsid w:val="00417BAE"/>
    <w:rsid w:val="00420921"/>
    <w:rsid w:val="00421232"/>
    <w:rsid w:val="0042222C"/>
    <w:rsid w:val="0042262B"/>
    <w:rsid w:val="00422CF0"/>
    <w:rsid w:val="004241D8"/>
    <w:rsid w:val="0042447F"/>
    <w:rsid w:val="00425308"/>
    <w:rsid w:val="00425755"/>
    <w:rsid w:val="0042626B"/>
    <w:rsid w:val="00427382"/>
    <w:rsid w:val="004300C9"/>
    <w:rsid w:val="004308C5"/>
    <w:rsid w:val="00430982"/>
    <w:rsid w:val="00431011"/>
    <w:rsid w:val="004317C6"/>
    <w:rsid w:val="0043188D"/>
    <w:rsid w:val="004329F9"/>
    <w:rsid w:val="00432BB2"/>
    <w:rsid w:val="00432BFF"/>
    <w:rsid w:val="004349EE"/>
    <w:rsid w:val="00434B08"/>
    <w:rsid w:val="004350E5"/>
    <w:rsid w:val="00435626"/>
    <w:rsid w:val="00435DBF"/>
    <w:rsid w:val="00435F2B"/>
    <w:rsid w:val="00436465"/>
    <w:rsid w:val="00436A7E"/>
    <w:rsid w:val="00436F7E"/>
    <w:rsid w:val="00437E4E"/>
    <w:rsid w:val="004401D8"/>
    <w:rsid w:val="00441814"/>
    <w:rsid w:val="00441C31"/>
    <w:rsid w:val="004425C6"/>
    <w:rsid w:val="004436F8"/>
    <w:rsid w:val="0044374D"/>
    <w:rsid w:val="004437DB"/>
    <w:rsid w:val="004444A3"/>
    <w:rsid w:val="004444B5"/>
    <w:rsid w:val="0044600A"/>
    <w:rsid w:val="0044622D"/>
    <w:rsid w:val="004462A0"/>
    <w:rsid w:val="0044640A"/>
    <w:rsid w:val="00446C67"/>
    <w:rsid w:val="00447386"/>
    <w:rsid w:val="00447875"/>
    <w:rsid w:val="00447A7C"/>
    <w:rsid w:val="00450712"/>
    <w:rsid w:val="004515DC"/>
    <w:rsid w:val="004523B0"/>
    <w:rsid w:val="0045293C"/>
    <w:rsid w:val="0045351D"/>
    <w:rsid w:val="004538FF"/>
    <w:rsid w:val="00455FD6"/>
    <w:rsid w:val="00456DFC"/>
    <w:rsid w:val="00456EB2"/>
    <w:rsid w:val="0045744B"/>
    <w:rsid w:val="00457C43"/>
    <w:rsid w:val="00457CCC"/>
    <w:rsid w:val="00457E87"/>
    <w:rsid w:val="00460A02"/>
    <w:rsid w:val="004613CD"/>
    <w:rsid w:val="004623AB"/>
    <w:rsid w:val="00465898"/>
    <w:rsid w:val="00466ADA"/>
    <w:rsid w:val="00466BDC"/>
    <w:rsid w:val="0047069A"/>
    <w:rsid w:val="00470B4A"/>
    <w:rsid w:val="00470E91"/>
    <w:rsid w:val="004732EF"/>
    <w:rsid w:val="0047359A"/>
    <w:rsid w:val="00473D93"/>
    <w:rsid w:val="00473ED5"/>
    <w:rsid w:val="00474F94"/>
    <w:rsid w:val="00476348"/>
    <w:rsid w:val="00476B78"/>
    <w:rsid w:val="00477133"/>
    <w:rsid w:val="00477BCB"/>
    <w:rsid w:val="00477C5B"/>
    <w:rsid w:val="0048194D"/>
    <w:rsid w:val="004832A7"/>
    <w:rsid w:val="00483891"/>
    <w:rsid w:val="00484FA0"/>
    <w:rsid w:val="0048581E"/>
    <w:rsid w:val="00485950"/>
    <w:rsid w:val="00486080"/>
    <w:rsid w:val="00486620"/>
    <w:rsid w:val="00486BF5"/>
    <w:rsid w:val="00486CD0"/>
    <w:rsid w:val="00487B4B"/>
    <w:rsid w:val="00487CDA"/>
    <w:rsid w:val="00487E49"/>
    <w:rsid w:val="00492107"/>
    <w:rsid w:val="00492722"/>
    <w:rsid w:val="0049290F"/>
    <w:rsid w:val="00492E6C"/>
    <w:rsid w:val="004937AA"/>
    <w:rsid w:val="00494304"/>
    <w:rsid w:val="0049523C"/>
    <w:rsid w:val="0049606F"/>
    <w:rsid w:val="00496A72"/>
    <w:rsid w:val="0049743A"/>
    <w:rsid w:val="00497656"/>
    <w:rsid w:val="004A2888"/>
    <w:rsid w:val="004A39AD"/>
    <w:rsid w:val="004A41E5"/>
    <w:rsid w:val="004A67F7"/>
    <w:rsid w:val="004A7531"/>
    <w:rsid w:val="004B05BF"/>
    <w:rsid w:val="004B08C1"/>
    <w:rsid w:val="004B0C84"/>
    <w:rsid w:val="004B1999"/>
    <w:rsid w:val="004B1AB1"/>
    <w:rsid w:val="004B1C07"/>
    <w:rsid w:val="004B1C49"/>
    <w:rsid w:val="004B32A8"/>
    <w:rsid w:val="004B3DFF"/>
    <w:rsid w:val="004B5AB5"/>
    <w:rsid w:val="004B5F8D"/>
    <w:rsid w:val="004B6541"/>
    <w:rsid w:val="004B6BBB"/>
    <w:rsid w:val="004B6FA6"/>
    <w:rsid w:val="004B7665"/>
    <w:rsid w:val="004B7F3C"/>
    <w:rsid w:val="004C06B3"/>
    <w:rsid w:val="004C1084"/>
    <w:rsid w:val="004C1833"/>
    <w:rsid w:val="004C30BF"/>
    <w:rsid w:val="004C3178"/>
    <w:rsid w:val="004C3FC1"/>
    <w:rsid w:val="004C4177"/>
    <w:rsid w:val="004C43E9"/>
    <w:rsid w:val="004C447A"/>
    <w:rsid w:val="004C49F5"/>
    <w:rsid w:val="004C55BB"/>
    <w:rsid w:val="004C5F1C"/>
    <w:rsid w:val="004C6209"/>
    <w:rsid w:val="004D1EFE"/>
    <w:rsid w:val="004D214F"/>
    <w:rsid w:val="004D2975"/>
    <w:rsid w:val="004D2E91"/>
    <w:rsid w:val="004D36ED"/>
    <w:rsid w:val="004D3CF9"/>
    <w:rsid w:val="004D406E"/>
    <w:rsid w:val="004D4F43"/>
    <w:rsid w:val="004D6A61"/>
    <w:rsid w:val="004D766C"/>
    <w:rsid w:val="004E0765"/>
    <w:rsid w:val="004E276E"/>
    <w:rsid w:val="004E37B4"/>
    <w:rsid w:val="004E4236"/>
    <w:rsid w:val="004E4B2B"/>
    <w:rsid w:val="004E52FF"/>
    <w:rsid w:val="004E5E8E"/>
    <w:rsid w:val="004E66A9"/>
    <w:rsid w:val="004E69B7"/>
    <w:rsid w:val="004E6A5E"/>
    <w:rsid w:val="004E6B1D"/>
    <w:rsid w:val="004E724B"/>
    <w:rsid w:val="004E7598"/>
    <w:rsid w:val="004E7B53"/>
    <w:rsid w:val="004E7CF9"/>
    <w:rsid w:val="004F0C41"/>
    <w:rsid w:val="004F1231"/>
    <w:rsid w:val="004F2211"/>
    <w:rsid w:val="004F2288"/>
    <w:rsid w:val="004F22CC"/>
    <w:rsid w:val="004F23D6"/>
    <w:rsid w:val="004F2B94"/>
    <w:rsid w:val="004F2BEA"/>
    <w:rsid w:val="004F2E4B"/>
    <w:rsid w:val="004F3618"/>
    <w:rsid w:val="004F37A1"/>
    <w:rsid w:val="004F4311"/>
    <w:rsid w:val="004F4664"/>
    <w:rsid w:val="004F4D01"/>
    <w:rsid w:val="004F5012"/>
    <w:rsid w:val="004F528E"/>
    <w:rsid w:val="004F58D0"/>
    <w:rsid w:val="004F5BCA"/>
    <w:rsid w:val="004F5C35"/>
    <w:rsid w:val="004F6645"/>
    <w:rsid w:val="005004BA"/>
    <w:rsid w:val="00501A1D"/>
    <w:rsid w:val="00501EA6"/>
    <w:rsid w:val="00501F40"/>
    <w:rsid w:val="0050360F"/>
    <w:rsid w:val="00504278"/>
    <w:rsid w:val="00505CF2"/>
    <w:rsid w:val="00506980"/>
    <w:rsid w:val="00507C5D"/>
    <w:rsid w:val="00511C25"/>
    <w:rsid w:val="00511DC6"/>
    <w:rsid w:val="00513DF0"/>
    <w:rsid w:val="00514983"/>
    <w:rsid w:val="00515102"/>
    <w:rsid w:val="0051605E"/>
    <w:rsid w:val="00522114"/>
    <w:rsid w:val="00524005"/>
    <w:rsid w:val="005251A4"/>
    <w:rsid w:val="0052566B"/>
    <w:rsid w:val="005259AB"/>
    <w:rsid w:val="00525C59"/>
    <w:rsid w:val="005276EC"/>
    <w:rsid w:val="00527B56"/>
    <w:rsid w:val="00530CA5"/>
    <w:rsid w:val="00531417"/>
    <w:rsid w:val="0053211B"/>
    <w:rsid w:val="00532B4F"/>
    <w:rsid w:val="00532E2D"/>
    <w:rsid w:val="00533488"/>
    <w:rsid w:val="00533919"/>
    <w:rsid w:val="0053392D"/>
    <w:rsid w:val="00534422"/>
    <w:rsid w:val="0053447B"/>
    <w:rsid w:val="005345F6"/>
    <w:rsid w:val="00534F52"/>
    <w:rsid w:val="0053513C"/>
    <w:rsid w:val="00536F42"/>
    <w:rsid w:val="00541F07"/>
    <w:rsid w:val="00542638"/>
    <w:rsid w:val="00542E34"/>
    <w:rsid w:val="0054335A"/>
    <w:rsid w:val="00543A78"/>
    <w:rsid w:val="00544B97"/>
    <w:rsid w:val="00544CAF"/>
    <w:rsid w:val="005455F9"/>
    <w:rsid w:val="005465AD"/>
    <w:rsid w:val="00550418"/>
    <w:rsid w:val="00550618"/>
    <w:rsid w:val="00550666"/>
    <w:rsid w:val="00550A4B"/>
    <w:rsid w:val="00550A79"/>
    <w:rsid w:val="005511D7"/>
    <w:rsid w:val="005513A9"/>
    <w:rsid w:val="005515AD"/>
    <w:rsid w:val="00551FF5"/>
    <w:rsid w:val="0055205F"/>
    <w:rsid w:val="00552378"/>
    <w:rsid w:val="00552409"/>
    <w:rsid w:val="005525F0"/>
    <w:rsid w:val="005528B6"/>
    <w:rsid w:val="005535A2"/>
    <w:rsid w:val="00553BAB"/>
    <w:rsid w:val="00553C91"/>
    <w:rsid w:val="00554A2E"/>
    <w:rsid w:val="00554B9F"/>
    <w:rsid w:val="0055569F"/>
    <w:rsid w:val="0055583A"/>
    <w:rsid w:val="00557514"/>
    <w:rsid w:val="00557A56"/>
    <w:rsid w:val="00557AD0"/>
    <w:rsid w:val="005605C7"/>
    <w:rsid w:val="00561F63"/>
    <w:rsid w:val="00563296"/>
    <w:rsid w:val="005642A2"/>
    <w:rsid w:val="005645E4"/>
    <w:rsid w:val="00564851"/>
    <w:rsid w:val="005652B5"/>
    <w:rsid w:val="0056552C"/>
    <w:rsid w:val="005655DC"/>
    <w:rsid w:val="005657F1"/>
    <w:rsid w:val="00566157"/>
    <w:rsid w:val="00566794"/>
    <w:rsid w:val="0056772D"/>
    <w:rsid w:val="00567734"/>
    <w:rsid w:val="005678C4"/>
    <w:rsid w:val="00567E57"/>
    <w:rsid w:val="0057107C"/>
    <w:rsid w:val="0057230C"/>
    <w:rsid w:val="005723DA"/>
    <w:rsid w:val="00573174"/>
    <w:rsid w:val="0057352B"/>
    <w:rsid w:val="005738DD"/>
    <w:rsid w:val="005742A9"/>
    <w:rsid w:val="00575A7B"/>
    <w:rsid w:val="00575CC4"/>
    <w:rsid w:val="00575F72"/>
    <w:rsid w:val="00576665"/>
    <w:rsid w:val="00576709"/>
    <w:rsid w:val="00576EE1"/>
    <w:rsid w:val="005773FC"/>
    <w:rsid w:val="00577FE0"/>
    <w:rsid w:val="00580668"/>
    <w:rsid w:val="0058067D"/>
    <w:rsid w:val="00580BBC"/>
    <w:rsid w:val="00580C49"/>
    <w:rsid w:val="0058110F"/>
    <w:rsid w:val="0058177F"/>
    <w:rsid w:val="00581CDE"/>
    <w:rsid w:val="00581EF7"/>
    <w:rsid w:val="0058239F"/>
    <w:rsid w:val="00582B8E"/>
    <w:rsid w:val="00582CF7"/>
    <w:rsid w:val="00583452"/>
    <w:rsid w:val="00583700"/>
    <w:rsid w:val="00583A22"/>
    <w:rsid w:val="0058455C"/>
    <w:rsid w:val="00584E86"/>
    <w:rsid w:val="0059016E"/>
    <w:rsid w:val="005901BC"/>
    <w:rsid w:val="00592136"/>
    <w:rsid w:val="005922C3"/>
    <w:rsid w:val="005928CF"/>
    <w:rsid w:val="00592AC1"/>
    <w:rsid w:val="00593CA5"/>
    <w:rsid w:val="0059469D"/>
    <w:rsid w:val="00595115"/>
    <w:rsid w:val="00595420"/>
    <w:rsid w:val="005955C8"/>
    <w:rsid w:val="0059670E"/>
    <w:rsid w:val="005969AE"/>
    <w:rsid w:val="00596E8D"/>
    <w:rsid w:val="005972A1"/>
    <w:rsid w:val="00597386"/>
    <w:rsid w:val="00597499"/>
    <w:rsid w:val="005A0D28"/>
    <w:rsid w:val="005A1752"/>
    <w:rsid w:val="005A1E8A"/>
    <w:rsid w:val="005A5448"/>
    <w:rsid w:val="005B07FE"/>
    <w:rsid w:val="005B0B5A"/>
    <w:rsid w:val="005B0B71"/>
    <w:rsid w:val="005B0DB9"/>
    <w:rsid w:val="005B1249"/>
    <w:rsid w:val="005B1462"/>
    <w:rsid w:val="005B1923"/>
    <w:rsid w:val="005B3488"/>
    <w:rsid w:val="005B3AA1"/>
    <w:rsid w:val="005B4F74"/>
    <w:rsid w:val="005B5810"/>
    <w:rsid w:val="005B6484"/>
    <w:rsid w:val="005B6EAF"/>
    <w:rsid w:val="005B6FDC"/>
    <w:rsid w:val="005C0420"/>
    <w:rsid w:val="005C233F"/>
    <w:rsid w:val="005C3F4E"/>
    <w:rsid w:val="005C63AC"/>
    <w:rsid w:val="005C6B48"/>
    <w:rsid w:val="005C6BE1"/>
    <w:rsid w:val="005C764E"/>
    <w:rsid w:val="005C77A9"/>
    <w:rsid w:val="005C7857"/>
    <w:rsid w:val="005C7A64"/>
    <w:rsid w:val="005D057C"/>
    <w:rsid w:val="005D08BE"/>
    <w:rsid w:val="005D099C"/>
    <w:rsid w:val="005D15CF"/>
    <w:rsid w:val="005D18C4"/>
    <w:rsid w:val="005D1C9E"/>
    <w:rsid w:val="005D1EE3"/>
    <w:rsid w:val="005D2C32"/>
    <w:rsid w:val="005D2C6D"/>
    <w:rsid w:val="005D2E0F"/>
    <w:rsid w:val="005D311A"/>
    <w:rsid w:val="005D36E3"/>
    <w:rsid w:val="005D41CF"/>
    <w:rsid w:val="005D5031"/>
    <w:rsid w:val="005D57E2"/>
    <w:rsid w:val="005D6200"/>
    <w:rsid w:val="005D6C62"/>
    <w:rsid w:val="005E0CC1"/>
    <w:rsid w:val="005E0F27"/>
    <w:rsid w:val="005E0FBA"/>
    <w:rsid w:val="005E3233"/>
    <w:rsid w:val="005E345F"/>
    <w:rsid w:val="005E3DAB"/>
    <w:rsid w:val="005E401E"/>
    <w:rsid w:val="005E6289"/>
    <w:rsid w:val="005E76C4"/>
    <w:rsid w:val="005E79F5"/>
    <w:rsid w:val="005E7EBE"/>
    <w:rsid w:val="005F0218"/>
    <w:rsid w:val="005F0FB1"/>
    <w:rsid w:val="005F1439"/>
    <w:rsid w:val="005F1841"/>
    <w:rsid w:val="005F3091"/>
    <w:rsid w:val="005F321D"/>
    <w:rsid w:val="005F34B8"/>
    <w:rsid w:val="005F424E"/>
    <w:rsid w:val="005F4BBD"/>
    <w:rsid w:val="005F592A"/>
    <w:rsid w:val="005F594C"/>
    <w:rsid w:val="005F5C6E"/>
    <w:rsid w:val="005F5E55"/>
    <w:rsid w:val="005F608A"/>
    <w:rsid w:val="005F7BD2"/>
    <w:rsid w:val="00600485"/>
    <w:rsid w:val="00600637"/>
    <w:rsid w:val="00602526"/>
    <w:rsid w:val="006025D3"/>
    <w:rsid w:val="00602A86"/>
    <w:rsid w:val="00602FD9"/>
    <w:rsid w:val="006030AD"/>
    <w:rsid w:val="00604A02"/>
    <w:rsid w:val="00605662"/>
    <w:rsid w:val="006059EE"/>
    <w:rsid w:val="00607BF6"/>
    <w:rsid w:val="00607FF7"/>
    <w:rsid w:val="00610728"/>
    <w:rsid w:val="0061164B"/>
    <w:rsid w:val="00611723"/>
    <w:rsid w:val="00611CF4"/>
    <w:rsid w:val="00611D12"/>
    <w:rsid w:val="00612F24"/>
    <w:rsid w:val="006139F9"/>
    <w:rsid w:val="0061667F"/>
    <w:rsid w:val="00621119"/>
    <w:rsid w:val="006214C5"/>
    <w:rsid w:val="0062192A"/>
    <w:rsid w:val="00621B3E"/>
    <w:rsid w:val="0062370C"/>
    <w:rsid w:val="006245B2"/>
    <w:rsid w:val="00624E65"/>
    <w:rsid w:val="006259D0"/>
    <w:rsid w:val="006261C0"/>
    <w:rsid w:val="0062694E"/>
    <w:rsid w:val="00626C8D"/>
    <w:rsid w:val="00626DFF"/>
    <w:rsid w:val="006321B1"/>
    <w:rsid w:val="0063234A"/>
    <w:rsid w:val="0063304F"/>
    <w:rsid w:val="00633B0D"/>
    <w:rsid w:val="00633C18"/>
    <w:rsid w:val="00633DFA"/>
    <w:rsid w:val="00634013"/>
    <w:rsid w:val="006342EB"/>
    <w:rsid w:val="006346D8"/>
    <w:rsid w:val="00634E4E"/>
    <w:rsid w:val="0063647D"/>
    <w:rsid w:val="00636737"/>
    <w:rsid w:val="00640404"/>
    <w:rsid w:val="00640B7A"/>
    <w:rsid w:val="00640FD9"/>
    <w:rsid w:val="0064176A"/>
    <w:rsid w:val="006424CE"/>
    <w:rsid w:val="0064355A"/>
    <w:rsid w:val="00643937"/>
    <w:rsid w:val="00643CD8"/>
    <w:rsid w:val="0064462B"/>
    <w:rsid w:val="00645FD0"/>
    <w:rsid w:val="00646A3C"/>
    <w:rsid w:val="006517DB"/>
    <w:rsid w:val="00651EE3"/>
    <w:rsid w:val="00652834"/>
    <w:rsid w:val="006534F4"/>
    <w:rsid w:val="006538E6"/>
    <w:rsid w:val="00655D2A"/>
    <w:rsid w:val="006564E9"/>
    <w:rsid w:val="00656ADD"/>
    <w:rsid w:val="0065726C"/>
    <w:rsid w:val="00657C9F"/>
    <w:rsid w:val="00660886"/>
    <w:rsid w:val="0066095C"/>
    <w:rsid w:val="006609D4"/>
    <w:rsid w:val="00660C41"/>
    <w:rsid w:val="006610DC"/>
    <w:rsid w:val="00661121"/>
    <w:rsid w:val="0066130A"/>
    <w:rsid w:val="006614F3"/>
    <w:rsid w:val="006615D9"/>
    <w:rsid w:val="00662A0E"/>
    <w:rsid w:val="00662E18"/>
    <w:rsid w:val="00662F39"/>
    <w:rsid w:val="0066444F"/>
    <w:rsid w:val="00665153"/>
    <w:rsid w:val="0066525C"/>
    <w:rsid w:val="006657C6"/>
    <w:rsid w:val="006675EA"/>
    <w:rsid w:val="00670114"/>
    <w:rsid w:val="00671C53"/>
    <w:rsid w:val="00672DC6"/>
    <w:rsid w:val="00673A4B"/>
    <w:rsid w:val="00673EA8"/>
    <w:rsid w:val="00674BC1"/>
    <w:rsid w:val="006750E7"/>
    <w:rsid w:val="006751E0"/>
    <w:rsid w:val="0067599B"/>
    <w:rsid w:val="006772BF"/>
    <w:rsid w:val="00677AF0"/>
    <w:rsid w:val="00680FBE"/>
    <w:rsid w:val="006817AE"/>
    <w:rsid w:val="00682DA3"/>
    <w:rsid w:val="0068552F"/>
    <w:rsid w:val="00685656"/>
    <w:rsid w:val="006857C0"/>
    <w:rsid w:val="00686447"/>
    <w:rsid w:val="006864AF"/>
    <w:rsid w:val="00687E6B"/>
    <w:rsid w:val="00690719"/>
    <w:rsid w:val="0069078A"/>
    <w:rsid w:val="00690918"/>
    <w:rsid w:val="0069094A"/>
    <w:rsid w:val="00690B59"/>
    <w:rsid w:val="00691AE6"/>
    <w:rsid w:val="006925DE"/>
    <w:rsid w:val="0069266F"/>
    <w:rsid w:val="00692995"/>
    <w:rsid w:val="006932A1"/>
    <w:rsid w:val="00693448"/>
    <w:rsid w:val="00694821"/>
    <w:rsid w:val="00695FFD"/>
    <w:rsid w:val="00696A75"/>
    <w:rsid w:val="0069712A"/>
    <w:rsid w:val="006975F5"/>
    <w:rsid w:val="006979FB"/>
    <w:rsid w:val="00697A87"/>
    <w:rsid w:val="00697AB2"/>
    <w:rsid w:val="00697BB2"/>
    <w:rsid w:val="00697BF9"/>
    <w:rsid w:val="00697C7B"/>
    <w:rsid w:val="00697CFD"/>
    <w:rsid w:val="00697D79"/>
    <w:rsid w:val="006A0268"/>
    <w:rsid w:val="006A16DE"/>
    <w:rsid w:val="006A192E"/>
    <w:rsid w:val="006A1A4F"/>
    <w:rsid w:val="006A203F"/>
    <w:rsid w:val="006A2565"/>
    <w:rsid w:val="006A53E2"/>
    <w:rsid w:val="006A5461"/>
    <w:rsid w:val="006A55BE"/>
    <w:rsid w:val="006A5D8F"/>
    <w:rsid w:val="006A655B"/>
    <w:rsid w:val="006A6D56"/>
    <w:rsid w:val="006A6F77"/>
    <w:rsid w:val="006B1B8F"/>
    <w:rsid w:val="006B1F98"/>
    <w:rsid w:val="006B39A2"/>
    <w:rsid w:val="006B3CF2"/>
    <w:rsid w:val="006B41F6"/>
    <w:rsid w:val="006B5C78"/>
    <w:rsid w:val="006B5E1F"/>
    <w:rsid w:val="006B6C2D"/>
    <w:rsid w:val="006B7484"/>
    <w:rsid w:val="006C1010"/>
    <w:rsid w:val="006C290A"/>
    <w:rsid w:val="006C2FB6"/>
    <w:rsid w:val="006C3574"/>
    <w:rsid w:val="006C3B86"/>
    <w:rsid w:val="006C457D"/>
    <w:rsid w:val="006C4E7D"/>
    <w:rsid w:val="006C6264"/>
    <w:rsid w:val="006C664E"/>
    <w:rsid w:val="006C6759"/>
    <w:rsid w:val="006C7431"/>
    <w:rsid w:val="006D0962"/>
    <w:rsid w:val="006D18FD"/>
    <w:rsid w:val="006D20B4"/>
    <w:rsid w:val="006D3486"/>
    <w:rsid w:val="006D3C77"/>
    <w:rsid w:val="006D430B"/>
    <w:rsid w:val="006D4A21"/>
    <w:rsid w:val="006D4BFA"/>
    <w:rsid w:val="006D5561"/>
    <w:rsid w:val="006D5847"/>
    <w:rsid w:val="006D6056"/>
    <w:rsid w:val="006D65D8"/>
    <w:rsid w:val="006D72F7"/>
    <w:rsid w:val="006E036B"/>
    <w:rsid w:val="006E0967"/>
    <w:rsid w:val="006E261C"/>
    <w:rsid w:val="006E2B93"/>
    <w:rsid w:val="006E2F88"/>
    <w:rsid w:val="006E35C5"/>
    <w:rsid w:val="006E4F72"/>
    <w:rsid w:val="006E51A5"/>
    <w:rsid w:val="006E52EC"/>
    <w:rsid w:val="006E5730"/>
    <w:rsid w:val="006E5A6E"/>
    <w:rsid w:val="006E6B95"/>
    <w:rsid w:val="006E7916"/>
    <w:rsid w:val="006E7CF2"/>
    <w:rsid w:val="006F191A"/>
    <w:rsid w:val="006F1CB6"/>
    <w:rsid w:val="006F21BD"/>
    <w:rsid w:val="006F2704"/>
    <w:rsid w:val="006F406A"/>
    <w:rsid w:val="006F4A37"/>
    <w:rsid w:val="006F4A6F"/>
    <w:rsid w:val="006F5362"/>
    <w:rsid w:val="006F6148"/>
    <w:rsid w:val="006F7495"/>
    <w:rsid w:val="006F7CD9"/>
    <w:rsid w:val="0070140A"/>
    <w:rsid w:val="00701E36"/>
    <w:rsid w:val="00702475"/>
    <w:rsid w:val="00702CAB"/>
    <w:rsid w:val="00703918"/>
    <w:rsid w:val="007042C2"/>
    <w:rsid w:val="0070468B"/>
    <w:rsid w:val="00706E0C"/>
    <w:rsid w:val="00710920"/>
    <w:rsid w:val="007117F0"/>
    <w:rsid w:val="007134E6"/>
    <w:rsid w:val="007148A2"/>
    <w:rsid w:val="00715629"/>
    <w:rsid w:val="00715969"/>
    <w:rsid w:val="00715D17"/>
    <w:rsid w:val="00715F40"/>
    <w:rsid w:val="00716FB8"/>
    <w:rsid w:val="0071701B"/>
    <w:rsid w:val="00717378"/>
    <w:rsid w:val="007174DE"/>
    <w:rsid w:val="00717FC5"/>
    <w:rsid w:val="0072065B"/>
    <w:rsid w:val="007208C5"/>
    <w:rsid w:val="00720DE8"/>
    <w:rsid w:val="007216AF"/>
    <w:rsid w:val="0072186C"/>
    <w:rsid w:val="007225ED"/>
    <w:rsid w:val="00722836"/>
    <w:rsid w:val="0072318D"/>
    <w:rsid w:val="00723FBF"/>
    <w:rsid w:val="00724657"/>
    <w:rsid w:val="0072638F"/>
    <w:rsid w:val="00730A89"/>
    <w:rsid w:val="00731CD2"/>
    <w:rsid w:val="0073215C"/>
    <w:rsid w:val="00733353"/>
    <w:rsid w:val="00734B83"/>
    <w:rsid w:val="00735215"/>
    <w:rsid w:val="007352BC"/>
    <w:rsid w:val="00736158"/>
    <w:rsid w:val="007361A5"/>
    <w:rsid w:val="007365F3"/>
    <w:rsid w:val="007368EA"/>
    <w:rsid w:val="0073693D"/>
    <w:rsid w:val="00736AAF"/>
    <w:rsid w:val="007371F7"/>
    <w:rsid w:val="007376C7"/>
    <w:rsid w:val="00740FA3"/>
    <w:rsid w:val="0074182F"/>
    <w:rsid w:val="0074225A"/>
    <w:rsid w:val="00744B51"/>
    <w:rsid w:val="00746880"/>
    <w:rsid w:val="00746C74"/>
    <w:rsid w:val="007472E3"/>
    <w:rsid w:val="0074794D"/>
    <w:rsid w:val="00747AE1"/>
    <w:rsid w:val="007501CD"/>
    <w:rsid w:val="0075154F"/>
    <w:rsid w:val="0075155E"/>
    <w:rsid w:val="00751EAE"/>
    <w:rsid w:val="00752409"/>
    <w:rsid w:val="00752822"/>
    <w:rsid w:val="00753295"/>
    <w:rsid w:val="00753690"/>
    <w:rsid w:val="007543B8"/>
    <w:rsid w:val="00754473"/>
    <w:rsid w:val="007546BF"/>
    <w:rsid w:val="00755588"/>
    <w:rsid w:val="00755BD7"/>
    <w:rsid w:val="007561F2"/>
    <w:rsid w:val="00756697"/>
    <w:rsid w:val="00757014"/>
    <w:rsid w:val="00760D0D"/>
    <w:rsid w:val="0076173C"/>
    <w:rsid w:val="00761D7A"/>
    <w:rsid w:val="00762534"/>
    <w:rsid w:val="007637F7"/>
    <w:rsid w:val="00763890"/>
    <w:rsid w:val="00763FC9"/>
    <w:rsid w:val="007649A8"/>
    <w:rsid w:val="00764D41"/>
    <w:rsid w:val="0076585C"/>
    <w:rsid w:val="00765AA8"/>
    <w:rsid w:val="007660EA"/>
    <w:rsid w:val="007670F9"/>
    <w:rsid w:val="0077053E"/>
    <w:rsid w:val="00771F90"/>
    <w:rsid w:val="0077287A"/>
    <w:rsid w:val="00772A72"/>
    <w:rsid w:val="00773000"/>
    <w:rsid w:val="00773567"/>
    <w:rsid w:val="007743A6"/>
    <w:rsid w:val="00774E2B"/>
    <w:rsid w:val="00775433"/>
    <w:rsid w:val="00776418"/>
    <w:rsid w:val="007772B8"/>
    <w:rsid w:val="007773DF"/>
    <w:rsid w:val="007808C7"/>
    <w:rsid w:val="007808F7"/>
    <w:rsid w:val="0078090A"/>
    <w:rsid w:val="00780E52"/>
    <w:rsid w:val="00781058"/>
    <w:rsid w:val="007812DB"/>
    <w:rsid w:val="0078193E"/>
    <w:rsid w:val="00782C7A"/>
    <w:rsid w:val="007830A4"/>
    <w:rsid w:val="00783607"/>
    <w:rsid w:val="007856A4"/>
    <w:rsid w:val="00785F41"/>
    <w:rsid w:val="007860B6"/>
    <w:rsid w:val="007869D6"/>
    <w:rsid w:val="007874AD"/>
    <w:rsid w:val="00791E67"/>
    <w:rsid w:val="00792014"/>
    <w:rsid w:val="00792CF9"/>
    <w:rsid w:val="00793607"/>
    <w:rsid w:val="007958A6"/>
    <w:rsid w:val="007969D8"/>
    <w:rsid w:val="00796C83"/>
    <w:rsid w:val="0079732A"/>
    <w:rsid w:val="007A036F"/>
    <w:rsid w:val="007A076C"/>
    <w:rsid w:val="007A0A9C"/>
    <w:rsid w:val="007A1D04"/>
    <w:rsid w:val="007A1DFE"/>
    <w:rsid w:val="007A2873"/>
    <w:rsid w:val="007A4029"/>
    <w:rsid w:val="007A51DC"/>
    <w:rsid w:val="007A5204"/>
    <w:rsid w:val="007A57EE"/>
    <w:rsid w:val="007A6523"/>
    <w:rsid w:val="007A69C4"/>
    <w:rsid w:val="007A69C9"/>
    <w:rsid w:val="007A7946"/>
    <w:rsid w:val="007B0054"/>
    <w:rsid w:val="007B142A"/>
    <w:rsid w:val="007B296F"/>
    <w:rsid w:val="007B2A83"/>
    <w:rsid w:val="007B2E3E"/>
    <w:rsid w:val="007B3E39"/>
    <w:rsid w:val="007B524A"/>
    <w:rsid w:val="007B6DEA"/>
    <w:rsid w:val="007B79B4"/>
    <w:rsid w:val="007B7B79"/>
    <w:rsid w:val="007C0441"/>
    <w:rsid w:val="007C0B30"/>
    <w:rsid w:val="007C0D57"/>
    <w:rsid w:val="007C1A91"/>
    <w:rsid w:val="007C1EB8"/>
    <w:rsid w:val="007C21D9"/>
    <w:rsid w:val="007C274A"/>
    <w:rsid w:val="007C2EB5"/>
    <w:rsid w:val="007C37A0"/>
    <w:rsid w:val="007C4021"/>
    <w:rsid w:val="007C45B0"/>
    <w:rsid w:val="007C45BF"/>
    <w:rsid w:val="007C559D"/>
    <w:rsid w:val="007C59AC"/>
    <w:rsid w:val="007C6D5B"/>
    <w:rsid w:val="007C6ED7"/>
    <w:rsid w:val="007C73C9"/>
    <w:rsid w:val="007C77F4"/>
    <w:rsid w:val="007C7A6E"/>
    <w:rsid w:val="007D0366"/>
    <w:rsid w:val="007D0555"/>
    <w:rsid w:val="007D0BD5"/>
    <w:rsid w:val="007D1ACB"/>
    <w:rsid w:val="007D2005"/>
    <w:rsid w:val="007D242E"/>
    <w:rsid w:val="007D370A"/>
    <w:rsid w:val="007D3D19"/>
    <w:rsid w:val="007D5080"/>
    <w:rsid w:val="007D7355"/>
    <w:rsid w:val="007D77AE"/>
    <w:rsid w:val="007E135C"/>
    <w:rsid w:val="007E35B4"/>
    <w:rsid w:val="007E40E0"/>
    <w:rsid w:val="007E480B"/>
    <w:rsid w:val="007E53DC"/>
    <w:rsid w:val="007E5834"/>
    <w:rsid w:val="007E67DC"/>
    <w:rsid w:val="007E6EE5"/>
    <w:rsid w:val="007F06E5"/>
    <w:rsid w:val="007F0D0F"/>
    <w:rsid w:val="007F0F4C"/>
    <w:rsid w:val="007F21B5"/>
    <w:rsid w:val="007F24C6"/>
    <w:rsid w:val="007F2C91"/>
    <w:rsid w:val="007F2FE5"/>
    <w:rsid w:val="007F357B"/>
    <w:rsid w:val="007F39BD"/>
    <w:rsid w:val="007F3AB5"/>
    <w:rsid w:val="007F3F5F"/>
    <w:rsid w:val="007F40DD"/>
    <w:rsid w:val="007F41EE"/>
    <w:rsid w:val="007F540D"/>
    <w:rsid w:val="007F6F1B"/>
    <w:rsid w:val="007F7886"/>
    <w:rsid w:val="007F7D74"/>
    <w:rsid w:val="008001FF"/>
    <w:rsid w:val="0080083D"/>
    <w:rsid w:val="00801516"/>
    <w:rsid w:val="00801EFA"/>
    <w:rsid w:val="0080282A"/>
    <w:rsid w:val="008029BF"/>
    <w:rsid w:val="00802D0C"/>
    <w:rsid w:val="00804092"/>
    <w:rsid w:val="008049D5"/>
    <w:rsid w:val="0080549E"/>
    <w:rsid w:val="00806098"/>
    <w:rsid w:val="0081055F"/>
    <w:rsid w:val="008113E1"/>
    <w:rsid w:val="00811429"/>
    <w:rsid w:val="00812029"/>
    <w:rsid w:val="00812406"/>
    <w:rsid w:val="00812485"/>
    <w:rsid w:val="00813933"/>
    <w:rsid w:val="00814CA2"/>
    <w:rsid w:val="00814D6B"/>
    <w:rsid w:val="008150ED"/>
    <w:rsid w:val="00815455"/>
    <w:rsid w:val="008157BB"/>
    <w:rsid w:val="00815B4A"/>
    <w:rsid w:val="008165AC"/>
    <w:rsid w:val="00817A7D"/>
    <w:rsid w:val="00823C5E"/>
    <w:rsid w:val="00826281"/>
    <w:rsid w:val="00826324"/>
    <w:rsid w:val="008268C8"/>
    <w:rsid w:val="00826ECA"/>
    <w:rsid w:val="00827A3D"/>
    <w:rsid w:val="00830DED"/>
    <w:rsid w:val="00831499"/>
    <w:rsid w:val="00831818"/>
    <w:rsid w:val="00831FAC"/>
    <w:rsid w:val="00832CBC"/>
    <w:rsid w:val="008331A3"/>
    <w:rsid w:val="00833435"/>
    <w:rsid w:val="008334CE"/>
    <w:rsid w:val="00833573"/>
    <w:rsid w:val="00833D77"/>
    <w:rsid w:val="00834958"/>
    <w:rsid w:val="008350BD"/>
    <w:rsid w:val="00835B7B"/>
    <w:rsid w:val="008360E0"/>
    <w:rsid w:val="00836652"/>
    <w:rsid w:val="0083767D"/>
    <w:rsid w:val="00840A68"/>
    <w:rsid w:val="008427E8"/>
    <w:rsid w:val="008430D5"/>
    <w:rsid w:val="00843599"/>
    <w:rsid w:val="0084449B"/>
    <w:rsid w:val="008448B8"/>
    <w:rsid w:val="00844CED"/>
    <w:rsid w:val="00845827"/>
    <w:rsid w:val="00845B0A"/>
    <w:rsid w:val="008462BF"/>
    <w:rsid w:val="008462CC"/>
    <w:rsid w:val="00846732"/>
    <w:rsid w:val="008470CC"/>
    <w:rsid w:val="00847B7B"/>
    <w:rsid w:val="00850E61"/>
    <w:rsid w:val="008519C8"/>
    <w:rsid w:val="00851FC3"/>
    <w:rsid w:val="00852653"/>
    <w:rsid w:val="00854667"/>
    <w:rsid w:val="0085608C"/>
    <w:rsid w:val="00857C21"/>
    <w:rsid w:val="0086077F"/>
    <w:rsid w:val="008621EC"/>
    <w:rsid w:val="008628CC"/>
    <w:rsid w:val="00862942"/>
    <w:rsid w:val="00865060"/>
    <w:rsid w:val="00866224"/>
    <w:rsid w:val="00866F86"/>
    <w:rsid w:val="00867617"/>
    <w:rsid w:val="00870C21"/>
    <w:rsid w:val="00871050"/>
    <w:rsid w:val="00871BF9"/>
    <w:rsid w:val="00871E4B"/>
    <w:rsid w:val="00871E8D"/>
    <w:rsid w:val="0087226F"/>
    <w:rsid w:val="00873568"/>
    <w:rsid w:val="008740FB"/>
    <w:rsid w:val="00874C81"/>
    <w:rsid w:val="0087530B"/>
    <w:rsid w:val="008758F0"/>
    <w:rsid w:val="00877BF1"/>
    <w:rsid w:val="008814C6"/>
    <w:rsid w:val="00881A2A"/>
    <w:rsid w:val="00881ABE"/>
    <w:rsid w:val="00883212"/>
    <w:rsid w:val="00883515"/>
    <w:rsid w:val="00886414"/>
    <w:rsid w:val="00886A06"/>
    <w:rsid w:val="00886ED6"/>
    <w:rsid w:val="00887819"/>
    <w:rsid w:val="00887D80"/>
    <w:rsid w:val="008900E2"/>
    <w:rsid w:val="00890712"/>
    <w:rsid w:val="00890755"/>
    <w:rsid w:val="00890DC8"/>
    <w:rsid w:val="00891A5D"/>
    <w:rsid w:val="00892EB4"/>
    <w:rsid w:val="0089303E"/>
    <w:rsid w:val="0089314B"/>
    <w:rsid w:val="00893B21"/>
    <w:rsid w:val="00894071"/>
    <w:rsid w:val="00894C62"/>
    <w:rsid w:val="00894DD9"/>
    <w:rsid w:val="008956E0"/>
    <w:rsid w:val="00895C41"/>
    <w:rsid w:val="008969F5"/>
    <w:rsid w:val="008A14B9"/>
    <w:rsid w:val="008A44CD"/>
    <w:rsid w:val="008A51EB"/>
    <w:rsid w:val="008A59A1"/>
    <w:rsid w:val="008A6125"/>
    <w:rsid w:val="008A7226"/>
    <w:rsid w:val="008B0B75"/>
    <w:rsid w:val="008B0D73"/>
    <w:rsid w:val="008B2301"/>
    <w:rsid w:val="008B2F9C"/>
    <w:rsid w:val="008B3645"/>
    <w:rsid w:val="008B3ED9"/>
    <w:rsid w:val="008B4222"/>
    <w:rsid w:val="008B6175"/>
    <w:rsid w:val="008C08F5"/>
    <w:rsid w:val="008C0C1B"/>
    <w:rsid w:val="008C246A"/>
    <w:rsid w:val="008C25C4"/>
    <w:rsid w:val="008C2A1F"/>
    <w:rsid w:val="008C2BFB"/>
    <w:rsid w:val="008C3432"/>
    <w:rsid w:val="008C464E"/>
    <w:rsid w:val="008C58FC"/>
    <w:rsid w:val="008C5BFC"/>
    <w:rsid w:val="008D0BFA"/>
    <w:rsid w:val="008D1576"/>
    <w:rsid w:val="008D2071"/>
    <w:rsid w:val="008D3B9D"/>
    <w:rsid w:val="008D3E8D"/>
    <w:rsid w:val="008D4197"/>
    <w:rsid w:val="008D46C9"/>
    <w:rsid w:val="008D5410"/>
    <w:rsid w:val="008D5B56"/>
    <w:rsid w:val="008D66DF"/>
    <w:rsid w:val="008D6821"/>
    <w:rsid w:val="008D6A18"/>
    <w:rsid w:val="008D6A5F"/>
    <w:rsid w:val="008D70A9"/>
    <w:rsid w:val="008D7391"/>
    <w:rsid w:val="008E053F"/>
    <w:rsid w:val="008E2200"/>
    <w:rsid w:val="008E2C1B"/>
    <w:rsid w:val="008E335F"/>
    <w:rsid w:val="008E35B6"/>
    <w:rsid w:val="008E3BE3"/>
    <w:rsid w:val="008E4378"/>
    <w:rsid w:val="008E4E8E"/>
    <w:rsid w:val="008E6364"/>
    <w:rsid w:val="008E63FC"/>
    <w:rsid w:val="008E6C96"/>
    <w:rsid w:val="008E7254"/>
    <w:rsid w:val="008E7ABE"/>
    <w:rsid w:val="008E7FE0"/>
    <w:rsid w:val="008F02C1"/>
    <w:rsid w:val="008F38AE"/>
    <w:rsid w:val="008F5858"/>
    <w:rsid w:val="008F6645"/>
    <w:rsid w:val="008F6783"/>
    <w:rsid w:val="008F784F"/>
    <w:rsid w:val="008F7A1D"/>
    <w:rsid w:val="009001EC"/>
    <w:rsid w:val="009002CD"/>
    <w:rsid w:val="0090090D"/>
    <w:rsid w:val="00900F6F"/>
    <w:rsid w:val="009017DA"/>
    <w:rsid w:val="00901A3C"/>
    <w:rsid w:val="00902767"/>
    <w:rsid w:val="00902E72"/>
    <w:rsid w:val="009048C5"/>
    <w:rsid w:val="00904EDF"/>
    <w:rsid w:val="00905081"/>
    <w:rsid w:val="00905A47"/>
    <w:rsid w:val="00905DFD"/>
    <w:rsid w:val="00905F6A"/>
    <w:rsid w:val="00906A93"/>
    <w:rsid w:val="009075D5"/>
    <w:rsid w:val="00910371"/>
    <w:rsid w:val="00910F0C"/>
    <w:rsid w:val="00911769"/>
    <w:rsid w:val="009133D7"/>
    <w:rsid w:val="0091341D"/>
    <w:rsid w:val="00913A77"/>
    <w:rsid w:val="00913F4C"/>
    <w:rsid w:val="00914A8E"/>
    <w:rsid w:val="00914EB7"/>
    <w:rsid w:val="00914FA3"/>
    <w:rsid w:val="009165DB"/>
    <w:rsid w:val="0091702A"/>
    <w:rsid w:val="00917E43"/>
    <w:rsid w:val="009202D4"/>
    <w:rsid w:val="00920DA2"/>
    <w:rsid w:val="00922A07"/>
    <w:rsid w:val="009238E5"/>
    <w:rsid w:val="009243EC"/>
    <w:rsid w:val="00924A18"/>
    <w:rsid w:val="009260C8"/>
    <w:rsid w:val="009264B6"/>
    <w:rsid w:val="009267B3"/>
    <w:rsid w:val="00926E90"/>
    <w:rsid w:val="00926EDC"/>
    <w:rsid w:val="009273A3"/>
    <w:rsid w:val="009279F0"/>
    <w:rsid w:val="00927AFD"/>
    <w:rsid w:val="00927E83"/>
    <w:rsid w:val="00930C05"/>
    <w:rsid w:val="009316DB"/>
    <w:rsid w:val="00931CE0"/>
    <w:rsid w:val="0093221A"/>
    <w:rsid w:val="00932BF4"/>
    <w:rsid w:val="00933F7B"/>
    <w:rsid w:val="009340A5"/>
    <w:rsid w:val="009345B1"/>
    <w:rsid w:val="009357A8"/>
    <w:rsid w:val="0093584C"/>
    <w:rsid w:val="00936283"/>
    <w:rsid w:val="009372C0"/>
    <w:rsid w:val="00937674"/>
    <w:rsid w:val="00940AF6"/>
    <w:rsid w:val="00944589"/>
    <w:rsid w:val="00944872"/>
    <w:rsid w:val="00945A18"/>
    <w:rsid w:val="00945BAE"/>
    <w:rsid w:val="00946486"/>
    <w:rsid w:val="009469BA"/>
    <w:rsid w:val="00951793"/>
    <w:rsid w:val="00951AE8"/>
    <w:rsid w:val="009525AF"/>
    <w:rsid w:val="00952CA0"/>
    <w:rsid w:val="00953C18"/>
    <w:rsid w:val="009540C2"/>
    <w:rsid w:val="00954CC7"/>
    <w:rsid w:val="0095500A"/>
    <w:rsid w:val="00955C5E"/>
    <w:rsid w:val="00956697"/>
    <w:rsid w:val="009568A3"/>
    <w:rsid w:val="00957566"/>
    <w:rsid w:val="0095779B"/>
    <w:rsid w:val="00957BE1"/>
    <w:rsid w:val="00957D00"/>
    <w:rsid w:val="00957D4C"/>
    <w:rsid w:val="009605EE"/>
    <w:rsid w:val="009608F4"/>
    <w:rsid w:val="00960E14"/>
    <w:rsid w:val="00960FBE"/>
    <w:rsid w:val="009612E8"/>
    <w:rsid w:val="009616DE"/>
    <w:rsid w:val="0096206E"/>
    <w:rsid w:val="009624D6"/>
    <w:rsid w:val="00962710"/>
    <w:rsid w:val="00963440"/>
    <w:rsid w:val="00963E32"/>
    <w:rsid w:val="00964B4D"/>
    <w:rsid w:val="0096615D"/>
    <w:rsid w:val="00966A4C"/>
    <w:rsid w:val="0096700A"/>
    <w:rsid w:val="0096755F"/>
    <w:rsid w:val="0097040C"/>
    <w:rsid w:val="009712D6"/>
    <w:rsid w:val="00971633"/>
    <w:rsid w:val="00971EF4"/>
    <w:rsid w:val="00972606"/>
    <w:rsid w:val="0097274D"/>
    <w:rsid w:val="00973688"/>
    <w:rsid w:val="00975238"/>
    <w:rsid w:val="009757E8"/>
    <w:rsid w:val="00976C19"/>
    <w:rsid w:val="00980093"/>
    <w:rsid w:val="00980788"/>
    <w:rsid w:val="00981123"/>
    <w:rsid w:val="0098162F"/>
    <w:rsid w:val="00981E35"/>
    <w:rsid w:val="0098298B"/>
    <w:rsid w:val="00982A2F"/>
    <w:rsid w:val="00982AC8"/>
    <w:rsid w:val="009841CF"/>
    <w:rsid w:val="009848E9"/>
    <w:rsid w:val="00984937"/>
    <w:rsid w:val="00984B84"/>
    <w:rsid w:val="00984D86"/>
    <w:rsid w:val="0098669F"/>
    <w:rsid w:val="009871C3"/>
    <w:rsid w:val="00987746"/>
    <w:rsid w:val="00987932"/>
    <w:rsid w:val="009908CF"/>
    <w:rsid w:val="00991AD3"/>
    <w:rsid w:val="00991D33"/>
    <w:rsid w:val="00992F10"/>
    <w:rsid w:val="009933D2"/>
    <w:rsid w:val="00994445"/>
    <w:rsid w:val="009949D5"/>
    <w:rsid w:val="00996574"/>
    <w:rsid w:val="00997356"/>
    <w:rsid w:val="009A0135"/>
    <w:rsid w:val="009A059F"/>
    <w:rsid w:val="009A05C7"/>
    <w:rsid w:val="009A079F"/>
    <w:rsid w:val="009A0B31"/>
    <w:rsid w:val="009A0DAC"/>
    <w:rsid w:val="009A1F79"/>
    <w:rsid w:val="009A1F7D"/>
    <w:rsid w:val="009A2BC1"/>
    <w:rsid w:val="009A4BB6"/>
    <w:rsid w:val="009A6486"/>
    <w:rsid w:val="009A653B"/>
    <w:rsid w:val="009A6A5A"/>
    <w:rsid w:val="009A73AB"/>
    <w:rsid w:val="009A765E"/>
    <w:rsid w:val="009A7A45"/>
    <w:rsid w:val="009B0D74"/>
    <w:rsid w:val="009B0ECA"/>
    <w:rsid w:val="009B2808"/>
    <w:rsid w:val="009B3296"/>
    <w:rsid w:val="009B4C8E"/>
    <w:rsid w:val="009B4EDE"/>
    <w:rsid w:val="009B5219"/>
    <w:rsid w:val="009B5222"/>
    <w:rsid w:val="009B549D"/>
    <w:rsid w:val="009B72C5"/>
    <w:rsid w:val="009C0A5B"/>
    <w:rsid w:val="009C15D4"/>
    <w:rsid w:val="009C1BED"/>
    <w:rsid w:val="009C1F3F"/>
    <w:rsid w:val="009C3305"/>
    <w:rsid w:val="009C44CE"/>
    <w:rsid w:val="009C49B2"/>
    <w:rsid w:val="009C4A85"/>
    <w:rsid w:val="009C67CB"/>
    <w:rsid w:val="009C79BC"/>
    <w:rsid w:val="009D03C5"/>
    <w:rsid w:val="009D0712"/>
    <w:rsid w:val="009D0907"/>
    <w:rsid w:val="009D0C76"/>
    <w:rsid w:val="009D0D6F"/>
    <w:rsid w:val="009D1969"/>
    <w:rsid w:val="009D1978"/>
    <w:rsid w:val="009D258C"/>
    <w:rsid w:val="009D2720"/>
    <w:rsid w:val="009D2F92"/>
    <w:rsid w:val="009D37B0"/>
    <w:rsid w:val="009D44FE"/>
    <w:rsid w:val="009D5C62"/>
    <w:rsid w:val="009D6232"/>
    <w:rsid w:val="009D7417"/>
    <w:rsid w:val="009D7F25"/>
    <w:rsid w:val="009E0B0F"/>
    <w:rsid w:val="009E2626"/>
    <w:rsid w:val="009E3817"/>
    <w:rsid w:val="009E4C74"/>
    <w:rsid w:val="009E5300"/>
    <w:rsid w:val="009E6282"/>
    <w:rsid w:val="009E65EC"/>
    <w:rsid w:val="009F052E"/>
    <w:rsid w:val="009F0770"/>
    <w:rsid w:val="009F0B8B"/>
    <w:rsid w:val="009F0DF7"/>
    <w:rsid w:val="009F0E65"/>
    <w:rsid w:val="009F12B5"/>
    <w:rsid w:val="009F162B"/>
    <w:rsid w:val="009F1668"/>
    <w:rsid w:val="009F1BA4"/>
    <w:rsid w:val="009F1EDB"/>
    <w:rsid w:val="009F2143"/>
    <w:rsid w:val="009F2BBD"/>
    <w:rsid w:val="009F3B9E"/>
    <w:rsid w:val="009F3C4C"/>
    <w:rsid w:val="009F3EDA"/>
    <w:rsid w:val="009F3F37"/>
    <w:rsid w:val="009F43A1"/>
    <w:rsid w:val="009F7415"/>
    <w:rsid w:val="00A002B9"/>
    <w:rsid w:val="00A002E0"/>
    <w:rsid w:val="00A00A8A"/>
    <w:rsid w:val="00A00E7C"/>
    <w:rsid w:val="00A01965"/>
    <w:rsid w:val="00A02952"/>
    <w:rsid w:val="00A02B04"/>
    <w:rsid w:val="00A03665"/>
    <w:rsid w:val="00A06CFB"/>
    <w:rsid w:val="00A07279"/>
    <w:rsid w:val="00A072E8"/>
    <w:rsid w:val="00A07C16"/>
    <w:rsid w:val="00A07E48"/>
    <w:rsid w:val="00A10E56"/>
    <w:rsid w:val="00A111A1"/>
    <w:rsid w:val="00A1138C"/>
    <w:rsid w:val="00A11E9C"/>
    <w:rsid w:val="00A12976"/>
    <w:rsid w:val="00A12CB0"/>
    <w:rsid w:val="00A1422D"/>
    <w:rsid w:val="00A147A2"/>
    <w:rsid w:val="00A1560E"/>
    <w:rsid w:val="00A15A08"/>
    <w:rsid w:val="00A15AE3"/>
    <w:rsid w:val="00A15FB9"/>
    <w:rsid w:val="00A16574"/>
    <w:rsid w:val="00A165BE"/>
    <w:rsid w:val="00A16DB8"/>
    <w:rsid w:val="00A17787"/>
    <w:rsid w:val="00A1786E"/>
    <w:rsid w:val="00A20449"/>
    <w:rsid w:val="00A209ED"/>
    <w:rsid w:val="00A2210A"/>
    <w:rsid w:val="00A2375C"/>
    <w:rsid w:val="00A24107"/>
    <w:rsid w:val="00A2420B"/>
    <w:rsid w:val="00A253F3"/>
    <w:rsid w:val="00A25849"/>
    <w:rsid w:val="00A26B64"/>
    <w:rsid w:val="00A27078"/>
    <w:rsid w:val="00A2795D"/>
    <w:rsid w:val="00A27AA1"/>
    <w:rsid w:val="00A27B7A"/>
    <w:rsid w:val="00A27D4C"/>
    <w:rsid w:val="00A305D4"/>
    <w:rsid w:val="00A306A0"/>
    <w:rsid w:val="00A306B7"/>
    <w:rsid w:val="00A31FA4"/>
    <w:rsid w:val="00A32343"/>
    <w:rsid w:val="00A335B6"/>
    <w:rsid w:val="00A3366B"/>
    <w:rsid w:val="00A3377A"/>
    <w:rsid w:val="00A34EF2"/>
    <w:rsid w:val="00A354DC"/>
    <w:rsid w:val="00A35BBC"/>
    <w:rsid w:val="00A37320"/>
    <w:rsid w:val="00A3790B"/>
    <w:rsid w:val="00A37C1F"/>
    <w:rsid w:val="00A40195"/>
    <w:rsid w:val="00A41E54"/>
    <w:rsid w:val="00A42333"/>
    <w:rsid w:val="00A430AA"/>
    <w:rsid w:val="00A43995"/>
    <w:rsid w:val="00A45B98"/>
    <w:rsid w:val="00A46FD0"/>
    <w:rsid w:val="00A46FDF"/>
    <w:rsid w:val="00A47B10"/>
    <w:rsid w:val="00A47B56"/>
    <w:rsid w:val="00A47F40"/>
    <w:rsid w:val="00A500C0"/>
    <w:rsid w:val="00A504E6"/>
    <w:rsid w:val="00A51B35"/>
    <w:rsid w:val="00A529F6"/>
    <w:rsid w:val="00A54834"/>
    <w:rsid w:val="00A54A86"/>
    <w:rsid w:val="00A54C2A"/>
    <w:rsid w:val="00A55274"/>
    <w:rsid w:val="00A554C1"/>
    <w:rsid w:val="00A55BD1"/>
    <w:rsid w:val="00A569B2"/>
    <w:rsid w:val="00A56B54"/>
    <w:rsid w:val="00A60F06"/>
    <w:rsid w:val="00A62253"/>
    <w:rsid w:val="00A626C9"/>
    <w:rsid w:val="00A62D75"/>
    <w:rsid w:val="00A62E24"/>
    <w:rsid w:val="00A63180"/>
    <w:rsid w:val="00A63C20"/>
    <w:rsid w:val="00A63D70"/>
    <w:rsid w:val="00A654F5"/>
    <w:rsid w:val="00A65D35"/>
    <w:rsid w:val="00A65E34"/>
    <w:rsid w:val="00A665DA"/>
    <w:rsid w:val="00A67F71"/>
    <w:rsid w:val="00A7052E"/>
    <w:rsid w:val="00A70A05"/>
    <w:rsid w:val="00A72A7C"/>
    <w:rsid w:val="00A731F4"/>
    <w:rsid w:val="00A738F8"/>
    <w:rsid w:val="00A7415F"/>
    <w:rsid w:val="00A74235"/>
    <w:rsid w:val="00A746FE"/>
    <w:rsid w:val="00A74C86"/>
    <w:rsid w:val="00A74EE1"/>
    <w:rsid w:val="00A74F2B"/>
    <w:rsid w:val="00A7505F"/>
    <w:rsid w:val="00A75673"/>
    <w:rsid w:val="00A763D1"/>
    <w:rsid w:val="00A771CC"/>
    <w:rsid w:val="00A7757A"/>
    <w:rsid w:val="00A77DCD"/>
    <w:rsid w:val="00A8088B"/>
    <w:rsid w:val="00A80C04"/>
    <w:rsid w:val="00A81DAE"/>
    <w:rsid w:val="00A81EC5"/>
    <w:rsid w:val="00A82E36"/>
    <w:rsid w:val="00A838EE"/>
    <w:rsid w:val="00A8500B"/>
    <w:rsid w:val="00A8511D"/>
    <w:rsid w:val="00A8541F"/>
    <w:rsid w:val="00A85EE6"/>
    <w:rsid w:val="00A8635B"/>
    <w:rsid w:val="00A868F4"/>
    <w:rsid w:val="00A875FA"/>
    <w:rsid w:val="00A877C5"/>
    <w:rsid w:val="00A9003F"/>
    <w:rsid w:val="00A908D4"/>
    <w:rsid w:val="00A9103D"/>
    <w:rsid w:val="00A91898"/>
    <w:rsid w:val="00A92497"/>
    <w:rsid w:val="00A92514"/>
    <w:rsid w:val="00A9261F"/>
    <w:rsid w:val="00A92A5D"/>
    <w:rsid w:val="00A92B82"/>
    <w:rsid w:val="00A94C43"/>
    <w:rsid w:val="00A95689"/>
    <w:rsid w:val="00A96DCF"/>
    <w:rsid w:val="00AA03CB"/>
    <w:rsid w:val="00AA08F2"/>
    <w:rsid w:val="00AA0BA1"/>
    <w:rsid w:val="00AA1211"/>
    <w:rsid w:val="00AA1521"/>
    <w:rsid w:val="00AA15F1"/>
    <w:rsid w:val="00AA1AC6"/>
    <w:rsid w:val="00AA1B29"/>
    <w:rsid w:val="00AA3670"/>
    <w:rsid w:val="00AA501E"/>
    <w:rsid w:val="00AA5399"/>
    <w:rsid w:val="00AA601B"/>
    <w:rsid w:val="00AA610E"/>
    <w:rsid w:val="00AA654B"/>
    <w:rsid w:val="00AA73B7"/>
    <w:rsid w:val="00AA7629"/>
    <w:rsid w:val="00AA7843"/>
    <w:rsid w:val="00AA78B9"/>
    <w:rsid w:val="00AA7E8D"/>
    <w:rsid w:val="00AB04AF"/>
    <w:rsid w:val="00AB0C0B"/>
    <w:rsid w:val="00AB0E1B"/>
    <w:rsid w:val="00AB18B4"/>
    <w:rsid w:val="00AB1C9D"/>
    <w:rsid w:val="00AB28E4"/>
    <w:rsid w:val="00AB361F"/>
    <w:rsid w:val="00AB48C4"/>
    <w:rsid w:val="00AB51EC"/>
    <w:rsid w:val="00AB53B7"/>
    <w:rsid w:val="00AB5DF0"/>
    <w:rsid w:val="00AB611D"/>
    <w:rsid w:val="00AB6725"/>
    <w:rsid w:val="00AB6EF7"/>
    <w:rsid w:val="00AB7B60"/>
    <w:rsid w:val="00AC080F"/>
    <w:rsid w:val="00AC0F7A"/>
    <w:rsid w:val="00AC2CCE"/>
    <w:rsid w:val="00AC3450"/>
    <w:rsid w:val="00AC5A84"/>
    <w:rsid w:val="00AC661A"/>
    <w:rsid w:val="00AC6EDD"/>
    <w:rsid w:val="00AC70D4"/>
    <w:rsid w:val="00AC7D19"/>
    <w:rsid w:val="00AD1FB1"/>
    <w:rsid w:val="00AD304F"/>
    <w:rsid w:val="00AD3D44"/>
    <w:rsid w:val="00AD419B"/>
    <w:rsid w:val="00AD4FA7"/>
    <w:rsid w:val="00AD7180"/>
    <w:rsid w:val="00AD7BAD"/>
    <w:rsid w:val="00AE16AD"/>
    <w:rsid w:val="00AE17E4"/>
    <w:rsid w:val="00AE3AD9"/>
    <w:rsid w:val="00AE3B10"/>
    <w:rsid w:val="00AE4427"/>
    <w:rsid w:val="00AE545F"/>
    <w:rsid w:val="00AE5806"/>
    <w:rsid w:val="00AE5D4D"/>
    <w:rsid w:val="00AE6536"/>
    <w:rsid w:val="00AE6C18"/>
    <w:rsid w:val="00AE7097"/>
    <w:rsid w:val="00AE7D6B"/>
    <w:rsid w:val="00AF0960"/>
    <w:rsid w:val="00AF0C3C"/>
    <w:rsid w:val="00AF13A9"/>
    <w:rsid w:val="00AF347B"/>
    <w:rsid w:val="00AF371B"/>
    <w:rsid w:val="00AF4878"/>
    <w:rsid w:val="00AF48DB"/>
    <w:rsid w:val="00AF53C2"/>
    <w:rsid w:val="00AF6623"/>
    <w:rsid w:val="00AF692B"/>
    <w:rsid w:val="00AF6ED5"/>
    <w:rsid w:val="00AF750B"/>
    <w:rsid w:val="00AF7F4B"/>
    <w:rsid w:val="00B005B8"/>
    <w:rsid w:val="00B01827"/>
    <w:rsid w:val="00B01C84"/>
    <w:rsid w:val="00B020E0"/>
    <w:rsid w:val="00B02146"/>
    <w:rsid w:val="00B031E2"/>
    <w:rsid w:val="00B03C84"/>
    <w:rsid w:val="00B04187"/>
    <w:rsid w:val="00B04578"/>
    <w:rsid w:val="00B047D0"/>
    <w:rsid w:val="00B048E7"/>
    <w:rsid w:val="00B0539A"/>
    <w:rsid w:val="00B055F4"/>
    <w:rsid w:val="00B05A40"/>
    <w:rsid w:val="00B065E1"/>
    <w:rsid w:val="00B1004F"/>
    <w:rsid w:val="00B10FAC"/>
    <w:rsid w:val="00B1174B"/>
    <w:rsid w:val="00B11FC1"/>
    <w:rsid w:val="00B120FD"/>
    <w:rsid w:val="00B12C6E"/>
    <w:rsid w:val="00B12F13"/>
    <w:rsid w:val="00B146AB"/>
    <w:rsid w:val="00B14C3C"/>
    <w:rsid w:val="00B14EB7"/>
    <w:rsid w:val="00B152AB"/>
    <w:rsid w:val="00B158C1"/>
    <w:rsid w:val="00B16D45"/>
    <w:rsid w:val="00B170D8"/>
    <w:rsid w:val="00B1712C"/>
    <w:rsid w:val="00B17A56"/>
    <w:rsid w:val="00B17FC4"/>
    <w:rsid w:val="00B20C4E"/>
    <w:rsid w:val="00B2108B"/>
    <w:rsid w:val="00B21A0F"/>
    <w:rsid w:val="00B21B62"/>
    <w:rsid w:val="00B229DA"/>
    <w:rsid w:val="00B2336B"/>
    <w:rsid w:val="00B233C2"/>
    <w:rsid w:val="00B23637"/>
    <w:rsid w:val="00B2447E"/>
    <w:rsid w:val="00B25BEF"/>
    <w:rsid w:val="00B27B05"/>
    <w:rsid w:val="00B3053D"/>
    <w:rsid w:val="00B32703"/>
    <w:rsid w:val="00B32941"/>
    <w:rsid w:val="00B33DBD"/>
    <w:rsid w:val="00B345DB"/>
    <w:rsid w:val="00B352B7"/>
    <w:rsid w:val="00B35727"/>
    <w:rsid w:val="00B35898"/>
    <w:rsid w:val="00B35EB1"/>
    <w:rsid w:val="00B35F60"/>
    <w:rsid w:val="00B36627"/>
    <w:rsid w:val="00B3780A"/>
    <w:rsid w:val="00B41569"/>
    <w:rsid w:val="00B417B8"/>
    <w:rsid w:val="00B42459"/>
    <w:rsid w:val="00B42C9A"/>
    <w:rsid w:val="00B446EC"/>
    <w:rsid w:val="00B454FE"/>
    <w:rsid w:val="00B459D6"/>
    <w:rsid w:val="00B4613E"/>
    <w:rsid w:val="00B461F3"/>
    <w:rsid w:val="00B46368"/>
    <w:rsid w:val="00B4644F"/>
    <w:rsid w:val="00B47572"/>
    <w:rsid w:val="00B4762B"/>
    <w:rsid w:val="00B51BF0"/>
    <w:rsid w:val="00B5265B"/>
    <w:rsid w:val="00B52D83"/>
    <w:rsid w:val="00B5350A"/>
    <w:rsid w:val="00B53A69"/>
    <w:rsid w:val="00B53AEF"/>
    <w:rsid w:val="00B53B9F"/>
    <w:rsid w:val="00B54470"/>
    <w:rsid w:val="00B55811"/>
    <w:rsid w:val="00B55942"/>
    <w:rsid w:val="00B56008"/>
    <w:rsid w:val="00B56CA9"/>
    <w:rsid w:val="00B572F1"/>
    <w:rsid w:val="00B5742F"/>
    <w:rsid w:val="00B579CA"/>
    <w:rsid w:val="00B57CA5"/>
    <w:rsid w:val="00B60929"/>
    <w:rsid w:val="00B61C52"/>
    <w:rsid w:val="00B62753"/>
    <w:rsid w:val="00B63EBD"/>
    <w:rsid w:val="00B63FDB"/>
    <w:rsid w:val="00B644A8"/>
    <w:rsid w:val="00B645DB"/>
    <w:rsid w:val="00B654D3"/>
    <w:rsid w:val="00B6558C"/>
    <w:rsid w:val="00B65FFC"/>
    <w:rsid w:val="00B66D06"/>
    <w:rsid w:val="00B7035C"/>
    <w:rsid w:val="00B704E7"/>
    <w:rsid w:val="00B710FD"/>
    <w:rsid w:val="00B729FD"/>
    <w:rsid w:val="00B72FE6"/>
    <w:rsid w:val="00B737EC"/>
    <w:rsid w:val="00B74273"/>
    <w:rsid w:val="00B7439A"/>
    <w:rsid w:val="00B74C31"/>
    <w:rsid w:val="00B74D90"/>
    <w:rsid w:val="00B80322"/>
    <w:rsid w:val="00B81AFD"/>
    <w:rsid w:val="00B8228F"/>
    <w:rsid w:val="00B8294B"/>
    <w:rsid w:val="00B82BF8"/>
    <w:rsid w:val="00B831DE"/>
    <w:rsid w:val="00B832CC"/>
    <w:rsid w:val="00B83DC4"/>
    <w:rsid w:val="00B84223"/>
    <w:rsid w:val="00B859D7"/>
    <w:rsid w:val="00B85A9C"/>
    <w:rsid w:val="00B86F64"/>
    <w:rsid w:val="00B873AB"/>
    <w:rsid w:val="00B87411"/>
    <w:rsid w:val="00B903E1"/>
    <w:rsid w:val="00B9077D"/>
    <w:rsid w:val="00B91B85"/>
    <w:rsid w:val="00B92487"/>
    <w:rsid w:val="00B92694"/>
    <w:rsid w:val="00B92E74"/>
    <w:rsid w:val="00B9326B"/>
    <w:rsid w:val="00B93CA5"/>
    <w:rsid w:val="00B948CF"/>
    <w:rsid w:val="00BA07E1"/>
    <w:rsid w:val="00BA0B02"/>
    <w:rsid w:val="00BA1E5F"/>
    <w:rsid w:val="00BA29C1"/>
    <w:rsid w:val="00BA2F63"/>
    <w:rsid w:val="00BA36BD"/>
    <w:rsid w:val="00BA41BD"/>
    <w:rsid w:val="00BA4EB5"/>
    <w:rsid w:val="00BA6B61"/>
    <w:rsid w:val="00BA7C9B"/>
    <w:rsid w:val="00BB007C"/>
    <w:rsid w:val="00BB008E"/>
    <w:rsid w:val="00BB0587"/>
    <w:rsid w:val="00BB08FB"/>
    <w:rsid w:val="00BB0A81"/>
    <w:rsid w:val="00BB0B88"/>
    <w:rsid w:val="00BB3040"/>
    <w:rsid w:val="00BB30C0"/>
    <w:rsid w:val="00BB556F"/>
    <w:rsid w:val="00BB6670"/>
    <w:rsid w:val="00BB7112"/>
    <w:rsid w:val="00BC029C"/>
    <w:rsid w:val="00BC153D"/>
    <w:rsid w:val="00BC1A75"/>
    <w:rsid w:val="00BC2D72"/>
    <w:rsid w:val="00BC41EE"/>
    <w:rsid w:val="00BC4E3D"/>
    <w:rsid w:val="00BC5084"/>
    <w:rsid w:val="00BC72EC"/>
    <w:rsid w:val="00BC7682"/>
    <w:rsid w:val="00BD0205"/>
    <w:rsid w:val="00BD2B1E"/>
    <w:rsid w:val="00BD3C9F"/>
    <w:rsid w:val="00BD440A"/>
    <w:rsid w:val="00BD48E2"/>
    <w:rsid w:val="00BD5A44"/>
    <w:rsid w:val="00BD5C27"/>
    <w:rsid w:val="00BD77C6"/>
    <w:rsid w:val="00BD7B17"/>
    <w:rsid w:val="00BD7D2F"/>
    <w:rsid w:val="00BE1034"/>
    <w:rsid w:val="00BE1608"/>
    <w:rsid w:val="00BE335F"/>
    <w:rsid w:val="00BE3E98"/>
    <w:rsid w:val="00BE4D4A"/>
    <w:rsid w:val="00BE510F"/>
    <w:rsid w:val="00BE6952"/>
    <w:rsid w:val="00BE6DC9"/>
    <w:rsid w:val="00BF0C15"/>
    <w:rsid w:val="00BF219E"/>
    <w:rsid w:val="00BF2619"/>
    <w:rsid w:val="00BF3B4F"/>
    <w:rsid w:val="00BF40F1"/>
    <w:rsid w:val="00BF4998"/>
    <w:rsid w:val="00BF5A4E"/>
    <w:rsid w:val="00BF6400"/>
    <w:rsid w:val="00BF6564"/>
    <w:rsid w:val="00BF709E"/>
    <w:rsid w:val="00BF7EE9"/>
    <w:rsid w:val="00C00A87"/>
    <w:rsid w:val="00C015D6"/>
    <w:rsid w:val="00C0264D"/>
    <w:rsid w:val="00C032A7"/>
    <w:rsid w:val="00C03E94"/>
    <w:rsid w:val="00C04178"/>
    <w:rsid w:val="00C042F0"/>
    <w:rsid w:val="00C0485C"/>
    <w:rsid w:val="00C048EF"/>
    <w:rsid w:val="00C057BD"/>
    <w:rsid w:val="00C05851"/>
    <w:rsid w:val="00C063C5"/>
    <w:rsid w:val="00C06BB7"/>
    <w:rsid w:val="00C0740E"/>
    <w:rsid w:val="00C07F56"/>
    <w:rsid w:val="00C10C2C"/>
    <w:rsid w:val="00C1105A"/>
    <w:rsid w:val="00C11314"/>
    <w:rsid w:val="00C11418"/>
    <w:rsid w:val="00C117D7"/>
    <w:rsid w:val="00C12881"/>
    <w:rsid w:val="00C12E16"/>
    <w:rsid w:val="00C12E3C"/>
    <w:rsid w:val="00C14F4C"/>
    <w:rsid w:val="00C15329"/>
    <w:rsid w:val="00C16D8B"/>
    <w:rsid w:val="00C1770C"/>
    <w:rsid w:val="00C17903"/>
    <w:rsid w:val="00C17E26"/>
    <w:rsid w:val="00C17F67"/>
    <w:rsid w:val="00C206DB"/>
    <w:rsid w:val="00C207EE"/>
    <w:rsid w:val="00C21FFD"/>
    <w:rsid w:val="00C22F5B"/>
    <w:rsid w:val="00C239FA"/>
    <w:rsid w:val="00C23F51"/>
    <w:rsid w:val="00C240C4"/>
    <w:rsid w:val="00C240EC"/>
    <w:rsid w:val="00C24379"/>
    <w:rsid w:val="00C25B1C"/>
    <w:rsid w:val="00C30BBA"/>
    <w:rsid w:val="00C3131E"/>
    <w:rsid w:val="00C314BB"/>
    <w:rsid w:val="00C31AE9"/>
    <w:rsid w:val="00C31FFA"/>
    <w:rsid w:val="00C32125"/>
    <w:rsid w:val="00C3246E"/>
    <w:rsid w:val="00C32E41"/>
    <w:rsid w:val="00C331BE"/>
    <w:rsid w:val="00C33547"/>
    <w:rsid w:val="00C33701"/>
    <w:rsid w:val="00C338AE"/>
    <w:rsid w:val="00C33FD3"/>
    <w:rsid w:val="00C34467"/>
    <w:rsid w:val="00C34DD8"/>
    <w:rsid w:val="00C3501C"/>
    <w:rsid w:val="00C361F9"/>
    <w:rsid w:val="00C36E78"/>
    <w:rsid w:val="00C40BB6"/>
    <w:rsid w:val="00C412D2"/>
    <w:rsid w:val="00C41FE2"/>
    <w:rsid w:val="00C4261D"/>
    <w:rsid w:val="00C426A2"/>
    <w:rsid w:val="00C42C4D"/>
    <w:rsid w:val="00C44569"/>
    <w:rsid w:val="00C44C79"/>
    <w:rsid w:val="00C45C0B"/>
    <w:rsid w:val="00C45C65"/>
    <w:rsid w:val="00C46547"/>
    <w:rsid w:val="00C468B3"/>
    <w:rsid w:val="00C507DC"/>
    <w:rsid w:val="00C508AB"/>
    <w:rsid w:val="00C50DE0"/>
    <w:rsid w:val="00C51A7E"/>
    <w:rsid w:val="00C51CB0"/>
    <w:rsid w:val="00C51F0F"/>
    <w:rsid w:val="00C535F0"/>
    <w:rsid w:val="00C5368E"/>
    <w:rsid w:val="00C53DF9"/>
    <w:rsid w:val="00C54CF5"/>
    <w:rsid w:val="00C55071"/>
    <w:rsid w:val="00C60010"/>
    <w:rsid w:val="00C61C00"/>
    <w:rsid w:val="00C61CA1"/>
    <w:rsid w:val="00C62AA3"/>
    <w:rsid w:val="00C63F2E"/>
    <w:rsid w:val="00C656D9"/>
    <w:rsid w:val="00C65A69"/>
    <w:rsid w:val="00C65D58"/>
    <w:rsid w:val="00C6621E"/>
    <w:rsid w:val="00C66BDE"/>
    <w:rsid w:val="00C67237"/>
    <w:rsid w:val="00C6780D"/>
    <w:rsid w:val="00C70ACA"/>
    <w:rsid w:val="00C70C95"/>
    <w:rsid w:val="00C71D65"/>
    <w:rsid w:val="00C720A7"/>
    <w:rsid w:val="00C72337"/>
    <w:rsid w:val="00C728DB"/>
    <w:rsid w:val="00C72D63"/>
    <w:rsid w:val="00C7308E"/>
    <w:rsid w:val="00C738F6"/>
    <w:rsid w:val="00C73D2D"/>
    <w:rsid w:val="00C73EB3"/>
    <w:rsid w:val="00C74671"/>
    <w:rsid w:val="00C74E4A"/>
    <w:rsid w:val="00C760B7"/>
    <w:rsid w:val="00C76B3E"/>
    <w:rsid w:val="00C77106"/>
    <w:rsid w:val="00C772AF"/>
    <w:rsid w:val="00C77C2F"/>
    <w:rsid w:val="00C80AC0"/>
    <w:rsid w:val="00C80D9B"/>
    <w:rsid w:val="00C8113A"/>
    <w:rsid w:val="00C81DDB"/>
    <w:rsid w:val="00C8242A"/>
    <w:rsid w:val="00C83F8C"/>
    <w:rsid w:val="00C84194"/>
    <w:rsid w:val="00C85B07"/>
    <w:rsid w:val="00C85E64"/>
    <w:rsid w:val="00C86083"/>
    <w:rsid w:val="00C866FD"/>
    <w:rsid w:val="00C86A38"/>
    <w:rsid w:val="00C86F0B"/>
    <w:rsid w:val="00C87066"/>
    <w:rsid w:val="00C87634"/>
    <w:rsid w:val="00C878B7"/>
    <w:rsid w:val="00C90792"/>
    <w:rsid w:val="00C90D9F"/>
    <w:rsid w:val="00C90F12"/>
    <w:rsid w:val="00C917B5"/>
    <w:rsid w:val="00C91972"/>
    <w:rsid w:val="00C91EF7"/>
    <w:rsid w:val="00C92738"/>
    <w:rsid w:val="00C92F3D"/>
    <w:rsid w:val="00C9388F"/>
    <w:rsid w:val="00C9435D"/>
    <w:rsid w:val="00C94682"/>
    <w:rsid w:val="00C95415"/>
    <w:rsid w:val="00C95B1E"/>
    <w:rsid w:val="00C97355"/>
    <w:rsid w:val="00C97CCB"/>
    <w:rsid w:val="00C97E3A"/>
    <w:rsid w:val="00CA04DD"/>
    <w:rsid w:val="00CA0965"/>
    <w:rsid w:val="00CA0FA2"/>
    <w:rsid w:val="00CA19FA"/>
    <w:rsid w:val="00CA1AA4"/>
    <w:rsid w:val="00CA1C6B"/>
    <w:rsid w:val="00CA3650"/>
    <w:rsid w:val="00CA3C6F"/>
    <w:rsid w:val="00CA3CD0"/>
    <w:rsid w:val="00CA3E95"/>
    <w:rsid w:val="00CA409B"/>
    <w:rsid w:val="00CA40B9"/>
    <w:rsid w:val="00CA42F1"/>
    <w:rsid w:val="00CA46D5"/>
    <w:rsid w:val="00CA4BF9"/>
    <w:rsid w:val="00CA6D85"/>
    <w:rsid w:val="00CA706B"/>
    <w:rsid w:val="00CA7CA4"/>
    <w:rsid w:val="00CA7CEB"/>
    <w:rsid w:val="00CA7DDC"/>
    <w:rsid w:val="00CB04D2"/>
    <w:rsid w:val="00CB13E3"/>
    <w:rsid w:val="00CB28E5"/>
    <w:rsid w:val="00CB2E67"/>
    <w:rsid w:val="00CB2ECC"/>
    <w:rsid w:val="00CB3301"/>
    <w:rsid w:val="00CB331F"/>
    <w:rsid w:val="00CB4025"/>
    <w:rsid w:val="00CB40CD"/>
    <w:rsid w:val="00CB4FDA"/>
    <w:rsid w:val="00CB5296"/>
    <w:rsid w:val="00CB5E58"/>
    <w:rsid w:val="00CB72B8"/>
    <w:rsid w:val="00CB75A4"/>
    <w:rsid w:val="00CB75D2"/>
    <w:rsid w:val="00CB7AD4"/>
    <w:rsid w:val="00CB7B01"/>
    <w:rsid w:val="00CC17E4"/>
    <w:rsid w:val="00CC1D93"/>
    <w:rsid w:val="00CC2E99"/>
    <w:rsid w:val="00CC435B"/>
    <w:rsid w:val="00CC52FE"/>
    <w:rsid w:val="00CC56AB"/>
    <w:rsid w:val="00CC586A"/>
    <w:rsid w:val="00CC58FC"/>
    <w:rsid w:val="00CC5DC5"/>
    <w:rsid w:val="00CC5E80"/>
    <w:rsid w:val="00CC6CCE"/>
    <w:rsid w:val="00CD090F"/>
    <w:rsid w:val="00CD1384"/>
    <w:rsid w:val="00CD1390"/>
    <w:rsid w:val="00CD1B29"/>
    <w:rsid w:val="00CD1E72"/>
    <w:rsid w:val="00CD3470"/>
    <w:rsid w:val="00CD35A4"/>
    <w:rsid w:val="00CD43BF"/>
    <w:rsid w:val="00CD4B80"/>
    <w:rsid w:val="00CD53BF"/>
    <w:rsid w:val="00CD614F"/>
    <w:rsid w:val="00CD664B"/>
    <w:rsid w:val="00CD6A4B"/>
    <w:rsid w:val="00CD71B8"/>
    <w:rsid w:val="00CD78C4"/>
    <w:rsid w:val="00CD7DDD"/>
    <w:rsid w:val="00CD7E6D"/>
    <w:rsid w:val="00CE06BF"/>
    <w:rsid w:val="00CE0982"/>
    <w:rsid w:val="00CE10AC"/>
    <w:rsid w:val="00CE11AB"/>
    <w:rsid w:val="00CE1365"/>
    <w:rsid w:val="00CE1824"/>
    <w:rsid w:val="00CE22B4"/>
    <w:rsid w:val="00CE3E34"/>
    <w:rsid w:val="00CE3F43"/>
    <w:rsid w:val="00CE424B"/>
    <w:rsid w:val="00CE478B"/>
    <w:rsid w:val="00CE4F6D"/>
    <w:rsid w:val="00CE5B1B"/>
    <w:rsid w:val="00CE5F17"/>
    <w:rsid w:val="00CF0068"/>
    <w:rsid w:val="00CF0222"/>
    <w:rsid w:val="00CF0A08"/>
    <w:rsid w:val="00CF15FA"/>
    <w:rsid w:val="00CF2D9F"/>
    <w:rsid w:val="00CF3B36"/>
    <w:rsid w:val="00CF3DB1"/>
    <w:rsid w:val="00CF47E2"/>
    <w:rsid w:val="00CF486A"/>
    <w:rsid w:val="00CF4C7F"/>
    <w:rsid w:val="00CF6348"/>
    <w:rsid w:val="00CF6B23"/>
    <w:rsid w:val="00CF7473"/>
    <w:rsid w:val="00CF7A8D"/>
    <w:rsid w:val="00D0032F"/>
    <w:rsid w:val="00D01352"/>
    <w:rsid w:val="00D016FD"/>
    <w:rsid w:val="00D01CD7"/>
    <w:rsid w:val="00D02746"/>
    <w:rsid w:val="00D02881"/>
    <w:rsid w:val="00D0340D"/>
    <w:rsid w:val="00D04541"/>
    <w:rsid w:val="00D0483E"/>
    <w:rsid w:val="00D05DAB"/>
    <w:rsid w:val="00D06705"/>
    <w:rsid w:val="00D06770"/>
    <w:rsid w:val="00D07144"/>
    <w:rsid w:val="00D07B2B"/>
    <w:rsid w:val="00D10684"/>
    <w:rsid w:val="00D10795"/>
    <w:rsid w:val="00D13BE7"/>
    <w:rsid w:val="00D13E31"/>
    <w:rsid w:val="00D14DEF"/>
    <w:rsid w:val="00D14E7F"/>
    <w:rsid w:val="00D15A5A"/>
    <w:rsid w:val="00D15B6C"/>
    <w:rsid w:val="00D16805"/>
    <w:rsid w:val="00D16EC6"/>
    <w:rsid w:val="00D175A9"/>
    <w:rsid w:val="00D17C0D"/>
    <w:rsid w:val="00D17E54"/>
    <w:rsid w:val="00D20BD5"/>
    <w:rsid w:val="00D210B1"/>
    <w:rsid w:val="00D21B97"/>
    <w:rsid w:val="00D2265D"/>
    <w:rsid w:val="00D23442"/>
    <w:rsid w:val="00D23DF7"/>
    <w:rsid w:val="00D23EDA"/>
    <w:rsid w:val="00D23F60"/>
    <w:rsid w:val="00D2466E"/>
    <w:rsid w:val="00D24695"/>
    <w:rsid w:val="00D2496E"/>
    <w:rsid w:val="00D252A2"/>
    <w:rsid w:val="00D25C94"/>
    <w:rsid w:val="00D25D11"/>
    <w:rsid w:val="00D269C5"/>
    <w:rsid w:val="00D2711F"/>
    <w:rsid w:val="00D274C3"/>
    <w:rsid w:val="00D278E5"/>
    <w:rsid w:val="00D27988"/>
    <w:rsid w:val="00D27FEA"/>
    <w:rsid w:val="00D30456"/>
    <w:rsid w:val="00D319AB"/>
    <w:rsid w:val="00D31AA3"/>
    <w:rsid w:val="00D32204"/>
    <w:rsid w:val="00D32736"/>
    <w:rsid w:val="00D32BF8"/>
    <w:rsid w:val="00D3342D"/>
    <w:rsid w:val="00D340BE"/>
    <w:rsid w:val="00D355A9"/>
    <w:rsid w:val="00D35BC2"/>
    <w:rsid w:val="00D35F28"/>
    <w:rsid w:val="00D36624"/>
    <w:rsid w:val="00D3669A"/>
    <w:rsid w:val="00D37E07"/>
    <w:rsid w:val="00D37EBF"/>
    <w:rsid w:val="00D412C7"/>
    <w:rsid w:val="00D4144E"/>
    <w:rsid w:val="00D41E94"/>
    <w:rsid w:val="00D41F2C"/>
    <w:rsid w:val="00D42D26"/>
    <w:rsid w:val="00D43471"/>
    <w:rsid w:val="00D43D48"/>
    <w:rsid w:val="00D44730"/>
    <w:rsid w:val="00D453C1"/>
    <w:rsid w:val="00D455CF"/>
    <w:rsid w:val="00D457F7"/>
    <w:rsid w:val="00D460CE"/>
    <w:rsid w:val="00D470D3"/>
    <w:rsid w:val="00D478BE"/>
    <w:rsid w:val="00D50A1F"/>
    <w:rsid w:val="00D50A5A"/>
    <w:rsid w:val="00D50E46"/>
    <w:rsid w:val="00D56599"/>
    <w:rsid w:val="00D570A6"/>
    <w:rsid w:val="00D60A50"/>
    <w:rsid w:val="00D60D7A"/>
    <w:rsid w:val="00D61492"/>
    <w:rsid w:val="00D61615"/>
    <w:rsid w:val="00D61831"/>
    <w:rsid w:val="00D62D0F"/>
    <w:rsid w:val="00D635BB"/>
    <w:rsid w:val="00D643C3"/>
    <w:rsid w:val="00D64447"/>
    <w:rsid w:val="00D64B72"/>
    <w:rsid w:val="00D6568C"/>
    <w:rsid w:val="00D6596D"/>
    <w:rsid w:val="00D65C3D"/>
    <w:rsid w:val="00D666D4"/>
    <w:rsid w:val="00D66A46"/>
    <w:rsid w:val="00D66A97"/>
    <w:rsid w:val="00D67365"/>
    <w:rsid w:val="00D6793F"/>
    <w:rsid w:val="00D67E4D"/>
    <w:rsid w:val="00D67E6F"/>
    <w:rsid w:val="00D702BA"/>
    <w:rsid w:val="00D7164B"/>
    <w:rsid w:val="00D71977"/>
    <w:rsid w:val="00D71D49"/>
    <w:rsid w:val="00D725E7"/>
    <w:rsid w:val="00D72BEA"/>
    <w:rsid w:val="00D73B2D"/>
    <w:rsid w:val="00D73DA3"/>
    <w:rsid w:val="00D73E07"/>
    <w:rsid w:val="00D7438E"/>
    <w:rsid w:val="00D75EA4"/>
    <w:rsid w:val="00D75EAF"/>
    <w:rsid w:val="00D7606A"/>
    <w:rsid w:val="00D76DE1"/>
    <w:rsid w:val="00D7777B"/>
    <w:rsid w:val="00D80C52"/>
    <w:rsid w:val="00D81287"/>
    <w:rsid w:val="00D82A9F"/>
    <w:rsid w:val="00D82D97"/>
    <w:rsid w:val="00D835E8"/>
    <w:rsid w:val="00D83BA6"/>
    <w:rsid w:val="00D83FDD"/>
    <w:rsid w:val="00D846D1"/>
    <w:rsid w:val="00D84FEB"/>
    <w:rsid w:val="00D85A1A"/>
    <w:rsid w:val="00D85AAD"/>
    <w:rsid w:val="00D86F32"/>
    <w:rsid w:val="00D86FD0"/>
    <w:rsid w:val="00D877AF"/>
    <w:rsid w:val="00D902C8"/>
    <w:rsid w:val="00D907D1"/>
    <w:rsid w:val="00D91650"/>
    <w:rsid w:val="00D91C7F"/>
    <w:rsid w:val="00D9261A"/>
    <w:rsid w:val="00D93596"/>
    <w:rsid w:val="00D936BA"/>
    <w:rsid w:val="00D93CF4"/>
    <w:rsid w:val="00D9510F"/>
    <w:rsid w:val="00D95A3E"/>
    <w:rsid w:val="00D965CF"/>
    <w:rsid w:val="00D96842"/>
    <w:rsid w:val="00D9785C"/>
    <w:rsid w:val="00DA1680"/>
    <w:rsid w:val="00DA3731"/>
    <w:rsid w:val="00DA3812"/>
    <w:rsid w:val="00DA391C"/>
    <w:rsid w:val="00DA392C"/>
    <w:rsid w:val="00DA416D"/>
    <w:rsid w:val="00DA456E"/>
    <w:rsid w:val="00DA4AA6"/>
    <w:rsid w:val="00DA62EE"/>
    <w:rsid w:val="00DA6DE1"/>
    <w:rsid w:val="00DA7E8E"/>
    <w:rsid w:val="00DB16C6"/>
    <w:rsid w:val="00DB1E3B"/>
    <w:rsid w:val="00DB2145"/>
    <w:rsid w:val="00DB2807"/>
    <w:rsid w:val="00DB2C89"/>
    <w:rsid w:val="00DB40C9"/>
    <w:rsid w:val="00DB427E"/>
    <w:rsid w:val="00DB4A22"/>
    <w:rsid w:val="00DB4DEE"/>
    <w:rsid w:val="00DB4E8D"/>
    <w:rsid w:val="00DB4F37"/>
    <w:rsid w:val="00DB5FA0"/>
    <w:rsid w:val="00DB6836"/>
    <w:rsid w:val="00DB6A24"/>
    <w:rsid w:val="00DB6E0F"/>
    <w:rsid w:val="00DB76C6"/>
    <w:rsid w:val="00DB7FCE"/>
    <w:rsid w:val="00DC06BF"/>
    <w:rsid w:val="00DC2258"/>
    <w:rsid w:val="00DC2A69"/>
    <w:rsid w:val="00DC2CF2"/>
    <w:rsid w:val="00DC300E"/>
    <w:rsid w:val="00DC3D18"/>
    <w:rsid w:val="00DC487A"/>
    <w:rsid w:val="00DC55A7"/>
    <w:rsid w:val="00DC588E"/>
    <w:rsid w:val="00DC5B35"/>
    <w:rsid w:val="00DC6A27"/>
    <w:rsid w:val="00DD0A6D"/>
    <w:rsid w:val="00DD0BD2"/>
    <w:rsid w:val="00DD1A1B"/>
    <w:rsid w:val="00DD2EE7"/>
    <w:rsid w:val="00DD304E"/>
    <w:rsid w:val="00DD3C6F"/>
    <w:rsid w:val="00DD485A"/>
    <w:rsid w:val="00DD4A47"/>
    <w:rsid w:val="00DD56DA"/>
    <w:rsid w:val="00DD6C0E"/>
    <w:rsid w:val="00DD7235"/>
    <w:rsid w:val="00DD73BC"/>
    <w:rsid w:val="00DD7A2C"/>
    <w:rsid w:val="00DD7C9A"/>
    <w:rsid w:val="00DE01E9"/>
    <w:rsid w:val="00DE1544"/>
    <w:rsid w:val="00DE1580"/>
    <w:rsid w:val="00DE1FE5"/>
    <w:rsid w:val="00DE42B2"/>
    <w:rsid w:val="00DE439A"/>
    <w:rsid w:val="00DE537D"/>
    <w:rsid w:val="00DE62E1"/>
    <w:rsid w:val="00DE7A91"/>
    <w:rsid w:val="00DE7BCF"/>
    <w:rsid w:val="00DF0737"/>
    <w:rsid w:val="00DF11C6"/>
    <w:rsid w:val="00DF1DC5"/>
    <w:rsid w:val="00DF30BC"/>
    <w:rsid w:val="00DF311B"/>
    <w:rsid w:val="00DF314D"/>
    <w:rsid w:val="00DF3C3E"/>
    <w:rsid w:val="00DF4663"/>
    <w:rsid w:val="00DF487C"/>
    <w:rsid w:val="00DF48D4"/>
    <w:rsid w:val="00DF55E9"/>
    <w:rsid w:val="00DF6D39"/>
    <w:rsid w:val="00DF6E89"/>
    <w:rsid w:val="00DF77F5"/>
    <w:rsid w:val="00DF78C9"/>
    <w:rsid w:val="00DF7DDA"/>
    <w:rsid w:val="00E00703"/>
    <w:rsid w:val="00E0078E"/>
    <w:rsid w:val="00E00927"/>
    <w:rsid w:val="00E00CC0"/>
    <w:rsid w:val="00E0181C"/>
    <w:rsid w:val="00E01DCA"/>
    <w:rsid w:val="00E06F67"/>
    <w:rsid w:val="00E11D64"/>
    <w:rsid w:val="00E11DA7"/>
    <w:rsid w:val="00E13E13"/>
    <w:rsid w:val="00E1450C"/>
    <w:rsid w:val="00E1451C"/>
    <w:rsid w:val="00E14647"/>
    <w:rsid w:val="00E15DB1"/>
    <w:rsid w:val="00E163A6"/>
    <w:rsid w:val="00E165FD"/>
    <w:rsid w:val="00E206B6"/>
    <w:rsid w:val="00E206BF"/>
    <w:rsid w:val="00E21C16"/>
    <w:rsid w:val="00E23A3A"/>
    <w:rsid w:val="00E241C7"/>
    <w:rsid w:val="00E24B03"/>
    <w:rsid w:val="00E25EF9"/>
    <w:rsid w:val="00E26E55"/>
    <w:rsid w:val="00E30C0D"/>
    <w:rsid w:val="00E312F5"/>
    <w:rsid w:val="00E31FE1"/>
    <w:rsid w:val="00E355D3"/>
    <w:rsid w:val="00E35B0A"/>
    <w:rsid w:val="00E35DDE"/>
    <w:rsid w:val="00E35FA2"/>
    <w:rsid w:val="00E36408"/>
    <w:rsid w:val="00E36FB4"/>
    <w:rsid w:val="00E377D3"/>
    <w:rsid w:val="00E37AF3"/>
    <w:rsid w:val="00E419A4"/>
    <w:rsid w:val="00E4247E"/>
    <w:rsid w:val="00E427FE"/>
    <w:rsid w:val="00E42A9E"/>
    <w:rsid w:val="00E42C2E"/>
    <w:rsid w:val="00E4355B"/>
    <w:rsid w:val="00E439C9"/>
    <w:rsid w:val="00E43B3D"/>
    <w:rsid w:val="00E43E21"/>
    <w:rsid w:val="00E44338"/>
    <w:rsid w:val="00E444D4"/>
    <w:rsid w:val="00E46568"/>
    <w:rsid w:val="00E47B1B"/>
    <w:rsid w:val="00E5089F"/>
    <w:rsid w:val="00E50C62"/>
    <w:rsid w:val="00E518E3"/>
    <w:rsid w:val="00E5209D"/>
    <w:rsid w:val="00E522E3"/>
    <w:rsid w:val="00E52760"/>
    <w:rsid w:val="00E52E3E"/>
    <w:rsid w:val="00E52EF1"/>
    <w:rsid w:val="00E53F6F"/>
    <w:rsid w:val="00E53FE6"/>
    <w:rsid w:val="00E5444C"/>
    <w:rsid w:val="00E54E04"/>
    <w:rsid w:val="00E5510A"/>
    <w:rsid w:val="00E560D1"/>
    <w:rsid w:val="00E56746"/>
    <w:rsid w:val="00E57012"/>
    <w:rsid w:val="00E605FE"/>
    <w:rsid w:val="00E6063B"/>
    <w:rsid w:val="00E61D0E"/>
    <w:rsid w:val="00E62D33"/>
    <w:rsid w:val="00E63F36"/>
    <w:rsid w:val="00E64A30"/>
    <w:rsid w:val="00E64A6C"/>
    <w:rsid w:val="00E64C6C"/>
    <w:rsid w:val="00E651B2"/>
    <w:rsid w:val="00E65FF3"/>
    <w:rsid w:val="00E67F0C"/>
    <w:rsid w:val="00E7006B"/>
    <w:rsid w:val="00E71C48"/>
    <w:rsid w:val="00E71C6D"/>
    <w:rsid w:val="00E71D20"/>
    <w:rsid w:val="00E71DA1"/>
    <w:rsid w:val="00E73249"/>
    <w:rsid w:val="00E7331B"/>
    <w:rsid w:val="00E73B35"/>
    <w:rsid w:val="00E73D58"/>
    <w:rsid w:val="00E74DCD"/>
    <w:rsid w:val="00E75D21"/>
    <w:rsid w:val="00E763AA"/>
    <w:rsid w:val="00E77507"/>
    <w:rsid w:val="00E80A4E"/>
    <w:rsid w:val="00E80AEF"/>
    <w:rsid w:val="00E81E39"/>
    <w:rsid w:val="00E8208D"/>
    <w:rsid w:val="00E83AF6"/>
    <w:rsid w:val="00E841C6"/>
    <w:rsid w:val="00E85581"/>
    <w:rsid w:val="00E86145"/>
    <w:rsid w:val="00E86970"/>
    <w:rsid w:val="00E86E41"/>
    <w:rsid w:val="00E86FD2"/>
    <w:rsid w:val="00E8708F"/>
    <w:rsid w:val="00E871AC"/>
    <w:rsid w:val="00E872DB"/>
    <w:rsid w:val="00E87407"/>
    <w:rsid w:val="00E87D0E"/>
    <w:rsid w:val="00E90FE5"/>
    <w:rsid w:val="00E91CDD"/>
    <w:rsid w:val="00E925C2"/>
    <w:rsid w:val="00E926A0"/>
    <w:rsid w:val="00E92779"/>
    <w:rsid w:val="00E93E3F"/>
    <w:rsid w:val="00E940F3"/>
    <w:rsid w:val="00E9543D"/>
    <w:rsid w:val="00E95684"/>
    <w:rsid w:val="00EA0647"/>
    <w:rsid w:val="00EA1637"/>
    <w:rsid w:val="00EA1CF8"/>
    <w:rsid w:val="00EA22D2"/>
    <w:rsid w:val="00EA2ABE"/>
    <w:rsid w:val="00EA34A3"/>
    <w:rsid w:val="00EA36E2"/>
    <w:rsid w:val="00EA423C"/>
    <w:rsid w:val="00EA42ED"/>
    <w:rsid w:val="00EA5333"/>
    <w:rsid w:val="00EA573E"/>
    <w:rsid w:val="00EA7267"/>
    <w:rsid w:val="00EA7A54"/>
    <w:rsid w:val="00EB079A"/>
    <w:rsid w:val="00EB21E5"/>
    <w:rsid w:val="00EB2BB8"/>
    <w:rsid w:val="00EB6C1C"/>
    <w:rsid w:val="00EB6E67"/>
    <w:rsid w:val="00EB6E69"/>
    <w:rsid w:val="00EB6E83"/>
    <w:rsid w:val="00EB7F4B"/>
    <w:rsid w:val="00EC0796"/>
    <w:rsid w:val="00EC19B3"/>
    <w:rsid w:val="00EC28B3"/>
    <w:rsid w:val="00EC2A07"/>
    <w:rsid w:val="00EC3482"/>
    <w:rsid w:val="00EC36E5"/>
    <w:rsid w:val="00EC4712"/>
    <w:rsid w:val="00EC563D"/>
    <w:rsid w:val="00EC63FC"/>
    <w:rsid w:val="00EC759C"/>
    <w:rsid w:val="00EC773D"/>
    <w:rsid w:val="00ED19D2"/>
    <w:rsid w:val="00ED1CAE"/>
    <w:rsid w:val="00ED1E98"/>
    <w:rsid w:val="00ED21EC"/>
    <w:rsid w:val="00ED24EB"/>
    <w:rsid w:val="00ED2D83"/>
    <w:rsid w:val="00ED30DC"/>
    <w:rsid w:val="00ED3709"/>
    <w:rsid w:val="00ED3FA6"/>
    <w:rsid w:val="00ED40C8"/>
    <w:rsid w:val="00ED40D9"/>
    <w:rsid w:val="00ED473F"/>
    <w:rsid w:val="00ED476D"/>
    <w:rsid w:val="00ED575E"/>
    <w:rsid w:val="00ED599D"/>
    <w:rsid w:val="00ED5A40"/>
    <w:rsid w:val="00ED63AE"/>
    <w:rsid w:val="00EE0415"/>
    <w:rsid w:val="00EE0B87"/>
    <w:rsid w:val="00EE0DB1"/>
    <w:rsid w:val="00EE1D5F"/>
    <w:rsid w:val="00EE25FB"/>
    <w:rsid w:val="00EE4CE3"/>
    <w:rsid w:val="00EE5BF8"/>
    <w:rsid w:val="00EE633C"/>
    <w:rsid w:val="00EE6973"/>
    <w:rsid w:val="00EE74B8"/>
    <w:rsid w:val="00EE7757"/>
    <w:rsid w:val="00EE79D6"/>
    <w:rsid w:val="00EE7C5C"/>
    <w:rsid w:val="00EF0425"/>
    <w:rsid w:val="00EF08DB"/>
    <w:rsid w:val="00EF0A06"/>
    <w:rsid w:val="00EF0C8B"/>
    <w:rsid w:val="00EF18A3"/>
    <w:rsid w:val="00EF2576"/>
    <w:rsid w:val="00EF29FA"/>
    <w:rsid w:val="00EF36C0"/>
    <w:rsid w:val="00EF56B5"/>
    <w:rsid w:val="00EF6CA2"/>
    <w:rsid w:val="00EF76E4"/>
    <w:rsid w:val="00F000FB"/>
    <w:rsid w:val="00F0166C"/>
    <w:rsid w:val="00F03E43"/>
    <w:rsid w:val="00F04015"/>
    <w:rsid w:val="00F047CC"/>
    <w:rsid w:val="00F0547A"/>
    <w:rsid w:val="00F05664"/>
    <w:rsid w:val="00F05F50"/>
    <w:rsid w:val="00F063AE"/>
    <w:rsid w:val="00F102FC"/>
    <w:rsid w:val="00F10323"/>
    <w:rsid w:val="00F1087A"/>
    <w:rsid w:val="00F11AAD"/>
    <w:rsid w:val="00F1229C"/>
    <w:rsid w:val="00F1265B"/>
    <w:rsid w:val="00F126E6"/>
    <w:rsid w:val="00F12A00"/>
    <w:rsid w:val="00F140B8"/>
    <w:rsid w:val="00F1436C"/>
    <w:rsid w:val="00F149FE"/>
    <w:rsid w:val="00F152E9"/>
    <w:rsid w:val="00F16D83"/>
    <w:rsid w:val="00F172D1"/>
    <w:rsid w:val="00F17ED8"/>
    <w:rsid w:val="00F20488"/>
    <w:rsid w:val="00F20BCB"/>
    <w:rsid w:val="00F22318"/>
    <w:rsid w:val="00F23412"/>
    <w:rsid w:val="00F2350D"/>
    <w:rsid w:val="00F23BAB"/>
    <w:rsid w:val="00F23C75"/>
    <w:rsid w:val="00F25B25"/>
    <w:rsid w:val="00F264E6"/>
    <w:rsid w:val="00F26E90"/>
    <w:rsid w:val="00F279A5"/>
    <w:rsid w:val="00F27ED9"/>
    <w:rsid w:val="00F303B9"/>
    <w:rsid w:val="00F31B25"/>
    <w:rsid w:val="00F3226B"/>
    <w:rsid w:val="00F336F4"/>
    <w:rsid w:val="00F3396C"/>
    <w:rsid w:val="00F347FE"/>
    <w:rsid w:val="00F354D3"/>
    <w:rsid w:val="00F35615"/>
    <w:rsid w:val="00F358F0"/>
    <w:rsid w:val="00F35A4E"/>
    <w:rsid w:val="00F3657D"/>
    <w:rsid w:val="00F36760"/>
    <w:rsid w:val="00F37B37"/>
    <w:rsid w:val="00F41734"/>
    <w:rsid w:val="00F41B7F"/>
    <w:rsid w:val="00F41EC7"/>
    <w:rsid w:val="00F4235C"/>
    <w:rsid w:val="00F42BE8"/>
    <w:rsid w:val="00F42E47"/>
    <w:rsid w:val="00F44FE3"/>
    <w:rsid w:val="00F4562D"/>
    <w:rsid w:val="00F45D27"/>
    <w:rsid w:val="00F4610C"/>
    <w:rsid w:val="00F47719"/>
    <w:rsid w:val="00F47918"/>
    <w:rsid w:val="00F500B9"/>
    <w:rsid w:val="00F51F2D"/>
    <w:rsid w:val="00F525C9"/>
    <w:rsid w:val="00F533DF"/>
    <w:rsid w:val="00F54BF6"/>
    <w:rsid w:val="00F54CC1"/>
    <w:rsid w:val="00F54DD1"/>
    <w:rsid w:val="00F55FF3"/>
    <w:rsid w:val="00F564E2"/>
    <w:rsid w:val="00F579A1"/>
    <w:rsid w:val="00F57F2A"/>
    <w:rsid w:val="00F57F39"/>
    <w:rsid w:val="00F6001A"/>
    <w:rsid w:val="00F601FC"/>
    <w:rsid w:val="00F605D6"/>
    <w:rsid w:val="00F60739"/>
    <w:rsid w:val="00F6174C"/>
    <w:rsid w:val="00F619A6"/>
    <w:rsid w:val="00F61A65"/>
    <w:rsid w:val="00F61CAC"/>
    <w:rsid w:val="00F61E43"/>
    <w:rsid w:val="00F61ED5"/>
    <w:rsid w:val="00F6243D"/>
    <w:rsid w:val="00F6274D"/>
    <w:rsid w:val="00F62E7A"/>
    <w:rsid w:val="00F64402"/>
    <w:rsid w:val="00F655C3"/>
    <w:rsid w:val="00F66A95"/>
    <w:rsid w:val="00F67317"/>
    <w:rsid w:val="00F67BB0"/>
    <w:rsid w:val="00F7045B"/>
    <w:rsid w:val="00F71004"/>
    <w:rsid w:val="00F71179"/>
    <w:rsid w:val="00F7143E"/>
    <w:rsid w:val="00F72007"/>
    <w:rsid w:val="00F72615"/>
    <w:rsid w:val="00F72D1D"/>
    <w:rsid w:val="00F73A72"/>
    <w:rsid w:val="00F74182"/>
    <w:rsid w:val="00F74B6A"/>
    <w:rsid w:val="00F74C63"/>
    <w:rsid w:val="00F756A5"/>
    <w:rsid w:val="00F803C8"/>
    <w:rsid w:val="00F80569"/>
    <w:rsid w:val="00F811C8"/>
    <w:rsid w:val="00F818EA"/>
    <w:rsid w:val="00F82302"/>
    <w:rsid w:val="00F82522"/>
    <w:rsid w:val="00F83694"/>
    <w:rsid w:val="00F8409C"/>
    <w:rsid w:val="00F846EA"/>
    <w:rsid w:val="00F84EFB"/>
    <w:rsid w:val="00F86C7D"/>
    <w:rsid w:val="00F87C28"/>
    <w:rsid w:val="00F90B96"/>
    <w:rsid w:val="00F91446"/>
    <w:rsid w:val="00F91582"/>
    <w:rsid w:val="00F91591"/>
    <w:rsid w:val="00F9185B"/>
    <w:rsid w:val="00F93A82"/>
    <w:rsid w:val="00F93CCB"/>
    <w:rsid w:val="00F93F55"/>
    <w:rsid w:val="00F95D13"/>
    <w:rsid w:val="00F96E50"/>
    <w:rsid w:val="00F97F0E"/>
    <w:rsid w:val="00FA0788"/>
    <w:rsid w:val="00FA11FD"/>
    <w:rsid w:val="00FA3416"/>
    <w:rsid w:val="00FA3815"/>
    <w:rsid w:val="00FA5365"/>
    <w:rsid w:val="00FA5BD6"/>
    <w:rsid w:val="00FA6C99"/>
    <w:rsid w:val="00FA7EE7"/>
    <w:rsid w:val="00FB0135"/>
    <w:rsid w:val="00FB048E"/>
    <w:rsid w:val="00FB3322"/>
    <w:rsid w:val="00FB4D52"/>
    <w:rsid w:val="00FB63DF"/>
    <w:rsid w:val="00FB6859"/>
    <w:rsid w:val="00FC083A"/>
    <w:rsid w:val="00FC0855"/>
    <w:rsid w:val="00FC0A14"/>
    <w:rsid w:val="00FC1A08"/>
    <w:rsid w:val="00FC1A61"/>
    <w:rsid w:val="00FC2A6D"/>
    <w:rsid w:val="00FC469D"/>
    <w:rsid w:val="00FC48A8"/>
    <w:rsid w:val="00FC52B3"/>
    <w:rsid w:val="00FC5AC1"/>
    <w:rsid w:val="00FC5EDC"/>
    <w:rsid w:val="00FC7EC1"/>
    <w:rsid w:val="00FC7F37"/>
    <w:rsid w:val="00FD00AD"/>
    <w:rsid w:val="00FD015B"/>
    <w:rsid w:val="00FD0B3D"/>
    <w:rsid w:val="00FD1487"/>
    <w:rsid w:val="00FD167D"/>
    <w:rsid w:val="00FD180D"/>
    <w:rsid w:val="00FD1BD1"/>
    <w:rsid w:val="00FD1E34"/>
    <w:rsid w:val="00FD2C9E"/>
    <w:rsid w:val="00FD3657"/>
    <w:rsid w:val="00FD46D2"/>
    <w:rsid w:val="00FD484E"/>
    <w:rsid w:val="00FD4E0D"/>
    <w:rsid w:val="00FD5E8E"/>
    <w:rsid w:val="00FD628F"/>
    <w:rsid w:val="00FD66AB"/>
    <w:rsid w:val="00FD67A3"/>
    <w:rsid w:val="00FE0123"/>
    <w:rsid w:val="00FE0A58"/>
    <w:rsid w:val="00FE0E1C"/>
    <w:rsid w:val="00FE137A"/>
    <w:rsid w:val="00FE13A9"/>
    <w:rsid w:val="00FE16B4"/>
    <w:rsid w:val="00FE18BC"/>
    <w:rsid w:val="00FE25DA"/>
    <w:rsid w:val="00FE2CDB"/>
    <w:rsid w:val="00FE2E5E"/>
    <w:rsid w:val="00FE3708"/>
    <w:rsid w:val="00FE3745"/>
    <w:rsid w:val="00FE3BD0"/>
    <w:rsid w:val="00FE573A"/>
    <w:rsid w:val="00FE5D38"/>
    <w:rsid w:val="00FE6008"/>
    <w:rsid w:val="00FE6104"/>
    <w:rsid w:val="00FE67E7"/>
    <w:rsid w:val="00FE780C"/>
    <w:rsid w:val="00FF1EF7"/>
    <w:rsid w:val="00FF2944"/>
    <w:rsid w:val="00FF37BF"/>
    <w:rsid w:val="00FF39DA"/>
    <w:rsid w:val="00FF627A"/>
    <w:rsid w:val="00FF73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2497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8427E8"/>
    <w:rPr>
      <w:sz w:val="26"/>
    </w:rPr>
  </w:style>
  <w:style w:type="paragraph" w:styleId="Ttulo1">
    <w:name w:val="heading 1"/>
    <w:basedOn w:val="Normal"/>
    <w:next w:val="Normal"/>
    <w:link w:val="Ttulo1Char"/>
    <w:uiPriority w:val="99"/>
    <w:qFormat/>
    <w:rsid w:val="008427E8"/>
    <w:pPr>
      <w:keepNext/>
      <w:outlineLvl w:val="0"/>
    </w:pPr>
    <w:rPr>
      <w:i/>
      <w:sz w:val="22"/>
    </w:rPr>
  </w:style>
  <w:style w:type="paragraph" w:styleId="Ttulo2">
    <w:name w:val="heading 2"/>
    <w:basedOn w:val="Normal"/>
    <w:next w:val="Normal"/>
    <w:link w:val="Ttulo2Char"/>
    <w:uiPriority w:val="99"/>
    <w:qFormat/>
    <w:rsid w:val="008427E8"/>
    <w:pPr>
      <w:keepNext/>
      <w:ind w:left="2268"/>
      <w:jc w:val="center"/>
      <w:outlineLvl w:val="1"/>
    </w:pPr>
    <w:rPr>
      <w:rFonts w:ascii="Tahoma" w:hAnsi="Tahoma"/>
      <w:b/>
      <w:sz w:val="22"/>
    </w:rPr>
  </w:style>
  <w:style w:type="paragraph" w:styleId="Ttulo3">
    <w:name w:val="heading 3"/>
    <w:basedOn w:val="Normal"/>
    <w:next w:val="Normal"/>
    <w:link w:val="Ttulo3Char"/>
    <w:uiPriority w:val="99"/>
    <w:qFormat/>
    <w:rsid w:val="008427E8"/>
    <w:pPr>
      <w:keepNext/>
      <w:spacing w:line="360" w:lineRule="auto"/>
      <w:ind w:left="708"/>
      <w:jc w:val="both"/>
      <w:outlineLvl w:val="2"/>
    </w:pPr>
    <w:rPr>
      <w:rFonts w:ascii="Book Antiqua" w:hAnsi="Book Antiqua"/>
      <w:b/>
      <w:sz w:val="24"/>
    </w:rPr>
  </w:style>
  <w:style w:type="paragraph" w:styleId="Ttulo4">
    <w:name w:val="heading 4"/>
    <w:basedOn w:val="Normal"/>
    <w:next w:val="Normal"/>
    <w:link w:val="Ttulo4Char"/>
    <w:uiPriority w:val="99"/>
    <w:qFormat/>
    <w:rsid w:val="008427E8"/>
    <w:pPr>
      <w:keepNext/>
      <w:spacing w:line="360" w:lineRule="auto"/>
      <w:jc w:val="both"/>
      <w:outlineLvl w:val="3"/>
    </w:pPr>
    <w:rPr>
      <w:rFonts w:ascii="Book Antiqua" w:hAnsi="Book Antiqua"/>
      <w:b/>
      <w:sz w:val="24"/>
    </w:rPr>
  </w:style>
  <w:style w:type="paragraph" w:styleId="Ttulo5">
    <w:name w:val="heading 5"/>
    <w:basedOn w:val="Normal"/>
    <w:next w:val="Normal"/>
    <w:link w:val="Ttulo5Char"/>
    <w:uiPriority w:val="99"/>
    <w:qFormat/>
    <w:rsid w:val="008427E8"/>
    <w:pPr>
      <w:keepNext/>
      <w:spacing w:line="360" w:lineRule="auto"/>
      <w:ind w:firstLine="708"/>
      <w:jc w:val="both"/>
      <w:outlineLvl w:val="4"/>
    </w:pPr>
    <w:rPr>
      <w:rFonts w:ascii="Book Antiqua" w:hAnsi="Book Antiqua"/>
      <w:b/>
      <w:sz w:val="24"/>
    </w:rPr>
  </w:style>
  <w:style w:type="paragraph" w:styleId="Ttulo6">
    <w:name w:val="heading 6"/>
    <w:basedOn w:val="Normal"/>
    <w:next w:val="Normal"/>
    <w:link w:val="Ttulo6Char"/>
    <w:uiPriority w:val="99"/>
    <w:qFormat/>
    <w:rsid w:val="008427E8"/>
    <w:pPr>
      <w:keepNext/>
      <w:ind w:left="3828"/>
      <w:jc w:val="center"/>
      <w:outlineLvl w:val="5"/>
    </w:pPr>
    <w:rPr>
      <w:rFonts w:ascii="Book Antiqua" w:hAnsi="Book Antiqua"/>
      <w:i/>
      <w:sz w:val="24"/>
    </w:rPr>
  </w:style>
  <w:style w:type="paragraph" w:styleId="Ttulo7">
    <w:name w:val="heading 7"/>
    <w:basedOn w:val="Normal"/>
    <w:next w:val="Normal"/>
    <w:link w:val="Ttulo7Char"/>
    <w:uiPriority w:val="99"/>
    <w:qFormat/>
    <w:rsid w:val="008427E8"/>
    <w:pPr>
      <w:keepNext/>
      <w:ind w:left="2127"/>
      <w:outlineLvl w:val="6"/>
    </w:pPr>
    <w:rPr>
      <w:rFonts w:ascii="Arial Rounded MT Bold" w:hAnsi="Arial Rounded MT Bold"/>
      <w:b/>
      <w:sz w:val="24"/>
      <w:lang w:val="pt-PT"/>
    </w:rPr>
  </w:style>
  <w:style w:type="paragraph" w:styleId="Ttulo8">
    <w:name w:val="heading 8"/>
    <w:basedOn w:val="Normal"/>
    <w:next w:val="Normal"/>
    <w:link w:val="Ttulo8Char"/>
    <w:uiPriority w:val="99"/>
    <w:qFormat/>
    <w:rsid w:val="008427E8"/>
    <w:pPr>
      <w:keepNext/>
      <w:jc w:val="center"/>
      <w:outlineLvl w:val="7"/>
    </w:pPr>
    <w:rPr>
      <w:rFonts w:ascii="Arial Rounded MT Bold" w:hAnsi="Arial Rounded MT Bold"/>
      <w:b/>
      <w:i/>
      <w:lang w:val="pt-PT"/>
    </w:rPr>
  </w:style>
  <w:style w:type="paragraph" w:styleId="Ttulo9">
    <w:name w:val="heading 9"/>
    <w:basedOn w:val="Normal"/>
    <w:next w:val="Normal"/>
    <w:link w:val="Ttulo9Char"/>
    <w:uiPriority w:val="99"/>
    <w:qFormat/>
    <w:rsid w:val="008427E8"/>
    <w:pPr>
      <w:keepNext/>
      <w:spacing w:line="360" w:lineRule="auto"/>
      <w:outlineLvl w:val="8"/>
    </w:pPr>
    <w:rPr>
      <w:rFonts w:ascii="Arial" w:hAnsi="Arial" w:cs="Arial"/>
      <w:bCs/>
      <w:i/>
      <w:iCs/>
      <w:color w:val="000000"/>
      <w:sz w:val="22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9"/>
    <w:locked/>
    <w:rsid w:val="00866224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9"/>
    <w:semiHidden/>
    <w:locked/>
    <w:rsid w:val="00866224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9"/>
    <w:semiHidden/>
    <w:locked/>
    <w:rsid w:val="00866224"/>
    <w:rPr>
      <w:rFonts w:ascii="Cambria" w:hAnsi="Cambria" w:cs="Times New Roman"/>
      <w:b/>
      <w:bCs/>
      <w:sz w:val="26"/>
      <w:szCs w:val="26"/>
    </w:rPr>
  </w:style>
  <w:style w:type="character" w:customStyle="1" w:styleId="Ttulo4Char">
    <w:name w:val="Título 4 Char"/>
    <w:basedOn w:val="Fontepargpadro"/>
    <w:link w:val="Ttulo4"/>
    <w:uiPriority w:val="99"/>
    <w:semiHidden/>
    <w:locked/>
    <w:rsid w:val="00866224"/>
    <w:rPr>
      <w:rFonts w:ascii="Calibri" w:hAnsi="Calibri" w:cs="Times New Roman"/>
      <w:b/>
      <w:bCs/>
      <w:sz w:val="28"/>
      <w:szCs w:val="28"/>
    </w:rPr>
  </w:style>
  <w:style w:type="character" w:customStyle="1" w:styleId="Ttulo5Char">
    <w:name w:val="Título 5 Char"/>
    <w:basedOn w:val="Fontepargpadro"/>
    <w:link w:val="Ttulo5"/>
    <w:uiPriority w:val="99"/>
    <w:semiHidden/>
    <w:locked/>
    <w:rsid w:val="00866224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Ttulo6Char">
    <w:name w:val="Título 6 Char"/>
    <w:basedOn w:val="Fontepargpadro"/>
    <w:link w:val="Ttulo6"/>
    <w:uiPriority w:val="99"/>
    <w:semiHidden/>
    <w:locked/>
    <w:rsid w:val="00866224"/>
    <w:rPr>
      <w:rFonts w:ascii="Calibri" w:hAnsi="Calibri" w:cs="Times New Roman"/>
      <w:b/>
      <w:bCs/>
      <w:sz w:val="22"/>
      <w:szCs w:val="22"/>
    </w:rPr>
  </w:style>
  <w:style w:type="character" w:customStyle="1" w:styleId="Ttulo7Char">
    <w:name w:val="Título 7 Char"/>
    <w:basedOn w:val="Fontepargpadro"/>
    <w:link w:val="Ttulo7"/>
    <w:uiPriority w:val="99"/>
    <w:semiHidden/>
    <w:locked/>
    <w:rsid w:val="00866224"/>
    <w:rPr>
      <w:rFonts w:ascii="Calibri" w:hAnsi="Calibri" w:cs="Times New Roman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9"/>
    <w:semiHidden/>
    <w:locked/>
    <w:rsid w:val="00866224"/>
    <w:rPr>
      <w:rFonts w:ascii="Calibri" w:hAnsi="Calibri" w:cs="Times New Roman"/>
      <w:i/>
      <w:iCs/>
      <w:sz w:val="24"/>
      <w:szCs w:val="24"/>
    </w:rPr>
  </w:style>
  <w:style w:type="character" w:customStyle="1" w:styleId="Ttulo9Char">
    <w:name w:val="Título 9 Char"/>
    <w:basedOn w:val="Fontepargpadro"/>
    <w:link w:val="Ttulo9"/>
    <w:uiPriority w:val="99"/>
    <w:semiHidden/>
    <w:locked/>
    <w:rsid w:val="00866224"/>
    <w:rPr>
      <w:rFonts w:ascii="Cambria" w:hAnsi="Cambria" w:cs="Times New Roman"/>
      <w:sz w:val="22"/>
      <w:szCs w:val="22"/>
    </w:rPr>
  </w:style>
  <w:style w:type="paragraph" w:styleId="Cabealho">
    <w:name w:val="header"/>
    <w:basedOn w:val="Normal"/>
    <w:link w:val="CabealhoChar"/>
    <w:uiPriority w:val="99"/>
    <w:rsid w:val="008427E8"/>
    <w:pPr>
      <w:tabs>
        <w:tab w:val="center" w:pos="4419"/>
        <w:tab w:val="right" w:pos="8838"/>
      </w:tabs>
    </w:pPr>
    <w:rPr>
      <w:lang w:val="pt-PT"/>
    </w:rPr>
  </w:style>
  <w:style w:type="character" w:customStyle="1" w:styleId="CabealhoChar">
    <w:name w:val="Cabeçalho Char"/>
    <w:basedOn w:val="Fontepargpadro"/>
    <w:link w:val="Cabealho"/>
    <w:uiPriority w:val="99"/>
    <w:semiHidden/>
    <w:locked/>
    <w:rsid w:val="00866224"/>
    <w:rPr>
      <w:rFonts w:cs="Times New Roman"/>
      <w:sz w:val="26"/>
    </w:rPr>
  </w:style>
  <w:style w:type="character" w:styleId="Hyperlink">
    <w:name w:val="Hyperlink"/>
    <w:basedOn w:val="Fontepargpadro"/>
    <w:uiPriority w:val="99"/>
    <w:rsid w:val="008427E8"/>
    <w:rPr>
      <w:rFonts w:cs="Times New Roman"/>
      <w:color w:val="0000FF"/>
      <w:u w:val="single"/>
    </w:rPr>
  </w:style>
  <w:style w:type="paragraph" w:styleId="Rodap">
    <w:name w:val="footer"/>
    <w:basedOn w:val="Normal"/>
    <w:link w:val="RodapChar"/>
    <w:uiPriority w:val="99"/>
    <w:rsid w:val="008427E8"/>
    <w:pPr>
      <w:tabs>
        <w:tab w:val="center" w:pos="4419"/>
        <w:tab w:val="right" w:pos="8838"/>
      </w:tabs>
    </w:pPr>
  </w:style>
  <w:style w:type="character" w:customStyle="1" w:styleId="RodapChar">
    <w:name w:val="Rodapé Char"/>
    <w:basedOn w:val="Fontepargpadro"/>
    <w:link w:val="Rodap"/>
    <w:uiPriority w:val="99"/>
    <w:semiHidden/>
    <w:locked/>
    <w:rsid w:val="00866224"/>
    <w:rPr>
      <w:rFonts w:cs="Times New Roman"/>
      <w:sz w:val="26"/>
    </w:rPr>
  </w:style>
  <w:style w:type="paragraph" w:styleId="Corpodetexto">
    <w:name w:val="Body Text"/>
    <w:basedOn w:val="Normal"/>
    <w:link w:val="CorpodetextoChar"/>
    <w:uiPriority w:val="99"/>
    <w:rsid w:val="008427E8"/>
    <w:pPr>
      <w:spacing w:line="480" w:lineRule="auto"/>
      <w:jc w:val="both"/>
    </w:pPr>
    <w:rPr>
      <w:rFonts w:ascii="Gill Sans" w:hAnsi="Gill Sans"/>
      <w:sz w:val="24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locked/>
    <w:rsid w:val="00866224"/>
    <w:rPr>
      <w:rFonts w:cs="Times New Roman"/>
      <w:sz w:val="26"/>
    </w:rPr>
  </w:style>
  <w:style w:type="paragraph" w:styleId="Recuodecorpodetexto">
    <w:name w:val="Body Text Indent"/>
    <w:basedOn w:val="Normal"/>
    <w:link w:val="RecuodecorpodetextoChar"/>
    <w:uiPriority w:val="99"/>
    <w:rsid w:val="008427E8"/>
    <w:pPr>
      <w:spacing w:line="480" w:lineRule="auto"/>
      <w:ind w:firstLine="1416"/>
      <w:jc w:val="both"/>
    </w:pPr>
    <w:rPr>
      <w:rFonts w:ascii="Gill Sans" w:hAnsi="Gill Sans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locked/>
    <w:rsid w:val="00D907D1"/>
    <w:rPr>
      <w:rFonts w:ascii="Gill Sans" w:hAnsi="Gill Sans" w:cs="Times New Roman"/>
      <w:sz w:val="26"/>
    </w:rPr>
  </w:style>
  <w:style w:type="paragraph" w:styleId="Recuodecorpodetexto2">
    <w:name w:val="Body Text Indent 2"/>
    <w:basedOn w:val="Normal"/>
    <w:link w:val="Recuodecorpodetexto2Char"/>
    <w:uiPriority w:val="99"/>
    <w:rsid w:val="008427E8"/>
    <w:pPr>
      <w:spacing w:line="480" w:lineRule="auto"/>
      <w:ind w:firstLine="708"/>
      <w:jc w:val="both"/>
    </w:pPr>
    <w:rPr>
      <w:rFonts w:ascii="Lucida Casual" w:hAnsi="Lucida Casual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locked/>
    <w:rsid w:val="00866224"/>
    <w:rPr>
      <w:rFonts w:cs="Times New Roman"/>
      <w:sz w:val="26"/>
    </w:rPr>
  </w:style>
  <w:style w:type="paragraph" w:styleId="Legenda">
    <w:name w:val="caption"/>
    <w:basedOn w:val="Normal"/>
    <w:next w:val="Normal"/>
    <w:qFormat/>
    <w:rsid w:val="008427E8"/>
    <w:pPr>
      <w:ind w:left="1985"/>
      <w:jc w:val="center"/>
    </w:pPr>
    <w:rPr>
      <w:b/>
      <w:sz w:val="30"/>
    </w:rPr>
  </w:style>
  <w:style w:type="paragraph" w:styleId="Recuodecorpodetexto3">
    <w:name w:val="Body Text Indent 3"/>
    <w:basedOn w:val="Normal"/>
    <w:link w:val="Recuodecorpodetexto3Char"/>
    <w:uiPriority w:val="99"/>
    <w:rsid w:val="008427E8"/>
    <w:pPr>
      <w:spacing w:line="360" w:lineRule="auto"/>
      <w:ind w:left="709" w:hanging="709"/>
      <w:jc w:val="both"/>
    </w:pPr>
    <w:rPr>
      <w:rFonts w:ascii="Book Antiqua" w:hAnsi="Book Antiqua"/>
      <w:b/>
      <w:sz w:val="24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locked/>
    <w:rsid w:val="00866224"/>
    <w:rPr>
      <w:rFonts w:cs="Times New Roman"/>
      <w:sz w:val="16"/>
      <w:szCs w:val="16"/>
    </w:rPr>
  </w:style>
  <w:style w:type="paragraph" w:styleId="Corpodetexto2">
    <w:name w:val="Body Text 2"/>
    <w:basedOn w:val="Normal"/>
    <w:link w:val="Corpodetexto2Char"/>
    <w:uiPriority w:val="99"/>
    <w:rsid w:val="008427E8"/>
    <w:pPr>
      <w:spacing w:line="360" w:lineRule="auto"/>
      <w:jc w:val="both"/>
    </w:pPr>
    <w:rPr>
      <w:rFonts w:ascii="Book Antiqua" w:hAnsi="Book Antiqua"/>
    </w:rPr>
  </w:style>
  <w:style w:type="character" w:customStyle="1" w:styleId="Corpodetexto2Char">
    <w:name w:val="Corpo de texto 2 Char"/>
    <w:basedOn w:val="Fontepargpadro"/>
    <w:link w:val="Corpodetexto2"/>
    <w:uiPriority w:val="99"/>
    <w:locked/>
    <w:rsid w:val="00D907D1"/>
    <w:rPr>
      <w:rFonts w:ascii="Book Antiqua" w:hAnsi="Book Antiqua" w:cs="Times New Roman"/>
      <w:sz w:val="26"/>
    </w:rPr>
  </w:style>
  <w:style w:type="paragraph" w:styleId="Corpodetexto3">
    <w:name w:val="Body Text 3"/>
    <w:basedOn w:val="Normal"/>
    <w:link w:val="Corpodetexto3Char"/>
    <w:uiPriority w:val="99"/>
    <w:rsid w:val="008427E8"/>
    <w:pPr>
      <w:jc w:val="both"/>
    </w:pPr>
    <w:rPr>
      <w:rFonts w:ascii="Arial" w:hAnsi="Arial" w:cs="Arial"/>
      <w:sz w:val="22"/>
      <w:szCs w:val="28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locked/>
    <w:rsid w:val="00866224"/>
    <w:rPr>
      <w:rFonts w:cs="Times New Roman"/>
      <w:sz w:val="16"/>
      <w:szCs w:val="16"/>
    </w:rPr>
  </w:style>
  <w:style w:type="table" w:styleId="Tabelacomgrade">
    <w:name w:val="Table Grid"/>
    <w:basedOn w:val="Tabelanormal"/>
    <w:uiPriority w:val="99"/>
    <w:rsid w:val="00486C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xtarial8ptgray1">
    <w:name w:val="txt_arial_8pt_gray1"/>
    <w:basedOn w:val="Fontepargpadro"/>
    <w:uiPriority w:val="99"/>
    <w:rsid w:val="00DB2145"/>
    <w:rPr>
      <w:rFonts w:ascii="Verdana" w:hAnsi="Verdana" w:cs="Times New Roman"/>
      <w:color w:val="666666"/>
      <w:sz w:val="16"/>
      <w:szCs w:val="16"/>
    </w:rPr>
  </w:style>
  <w:style w:type="paragraph" w:styleId="Ttulo">
    <w:name w:val="Title"/>
    <w:basedOn w:val="Normal"/>
    <w:link w:val="TtuloChar"/>
    <w:uiPriority w:val="99"/>
    <w:qFormat/>
    <w:rsid w:val="007637F7"/>
    <w:pPr>
      <w:jc w:val="center"/>
    </w:pPr>
    <w:rPr>
      <w:b/>
      <w:sz w:val="24"/>
    </w:rPr>
  </w:style>
  <w:style w:type="character" w:customStyle="1" w:styleId="TtuloChar">
    <w:name w:val="Título Char"/>
    <w:basedOn w:val="Fontepargpadro"/>
    <w:link w:val="Ttulo"/>
    <w:uiPriority w:val="99"/>
    <w:locked/>
    <w:rsid w:val="00D907D1"/>
    <w:rPr>
      <w:rFonts w:cs="Times New Roman"/>
      <w:b/>
      <w:sz w:val="24"/>
    </w:rPr>
  </w:style>
  <w:style w:type="character" w:customStyle="1" w:styleId="CorpodetextoChar1">
    <w:name w:val="Corpo de texto Char1"/>
    <w:basedOn w:val="Fontepargpadro"/>
    <w:uiPriority w:val="99"/>
    <w:locked/>
    <w:rsid w:val="002C68EB"/>
    <w:rPr>
      <w:rFonts w:ascii="Gill Sans" w:hAnsi="Gill Sans" w:cs="Times New Roman"/>
      <w:sz w:val="20"/>
      <w:szCs w:val="20"/>
    </w:rPr>
  </w:style>
  <w:style w:type="character" w:customStyle="1" w:styleId="Corpodetexto2Char1">
    <w:name w:val="Corpo de texto 2 Char1"/>
    <w:basedOn w:val="Fontepargpadro"/>
    <w:uiPriority w:val="99"/>
    <w:locked/>
    <w:rsid w:val="002C68EB"/>
    <w:rPr>
      <w:rFonts w:ascii="Book Antiqua" w:hAnsi="Book Antiqua" w:cs="Times New Roman"/>
      <w:sz w:val="20"/>
      <w:szCs w:val="20"/>
    </w:rPr>
  </w:style>
  <w:style w:type="character" w:customStyle="1" w:styleId="TtuloChar1">
    <w:name w:val="Título Char1"/>
    <w:basedOn w:val="Fontepargpadro"/>
    <w:uiPriority w:val="99"/>
    <w:locked/>
    <w:rsid w:val="002C68EB"/>
    <w:rPr>
      <w:rFonts w:cs="Times New Roman"/>
      <w:b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locked/>
    <w:rsid w:val="00926E9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locked/>
    <w:rsid w:val="00926E90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99"/>
    <w:qFormat/>
    <w:rsid w:val="00926E9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85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3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A8C243-B3B0-4E04-8B6E-A25E22C56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2</Pages>
  <Words>537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fício no</vt:lpstr>
    </vt:vector>
  </TitlesOfParts>
  <Company>FARMACIA</Company>
  <LinksUpToDate>false</LinksUpToDate>
  <CharactersWithSpaces>34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ício no</dc:title>
  <dc:creator>ANTONIO CALIRI</dc:creator>
  <cp:lastModifiedBy>David F. A. Vieira</cp:lastModifiedBy>
  <cp:revision>249</cp:revision>
  <cp:lastPrinted>2015-03-23T19:42:00Z</cp:lastPrinted>
  <dcterms:created xsi:type="dcterms:W3CDTF">2015-03-30T18:20:00Z</dcterms:created>
  <dcterms:modified xsi:type="dcterms:W3CDTF">2017-11-06T13:14:00Z</dcterms:modified>
</cp:coreProperties>
</file>